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44CE4870" w:rsidR="00B45EC1" w:rsidRPr="00C56F2C" w:rsidRDefault="00BC68B8" w:rsidP="003D606E">
      <w:pPr>
        <w:spacing w:before="120" w:after="120" w:line="200" w:lineRule="exact"/>
        <w:ind w:left="-1152" w:right="-1152"/>
        <w:jc w:val="both"/>
        <w:rPr>
          <w:rFonts w:ascii="Verdana" w:hAnsi="Verdana" w:cs="Arial"/>
          <w:i/>
          <w:iCs/>
          <w:noProof/>
        </w:rPr>
      </w:pPr>
      <w:r w:rsidRPr="009C1B32">
        <w:rPr>
          <w:rFonts w:ascii="Arial" w:hAnsi="Arial" w:cs="Arial"/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36736" behindDoc="1" locked="0" layoutInCell="1" allowOverlap="1" wp14:anchorId="1E7EBF2D" wp14:editId="32CDAE26">
                <wp:simplePos x="0" y="0"/>
                <wp:positionH relativeFrom="column">
                  <wp:posOffset>-923925</wp:posOffset>
                </wp:positionH>
                <wp:positionV relativeFrom="paragraph">
                  <wp:posOffset>857250</wp:posOffset>
                </wp:positionV>
                <wp:extent cx="7822565" cy="238760"/>
                <wp:effectExtent l="0" t="0" r="6985" b="889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2565" cy="238760"/>
                        </a:xfrm>
                        <a:prstGeom prst="rect">
                          <a:avLst/>
                        </a:prstGeom>
                        <a:solidFill>
                          <a:srgbClr val="FFCC02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F64079" w14:textId="5533F34A" w:rsidR="00FF0B2A" w:rsidRPr="00892EAB" w:rsidRDefault="00FF0B2A" w:rsidP="00BF4359">
                            <w:pPr>
                              <w:ind w:left="-86"/>
                              <w:jc w:val="center"/>
                              <w:outlineLvl w:val="0"/>
                              <w:rPr>
                                <w:rFonts w:ascii="Verdana" w:hAnsi="Verdana" w:cs="Arial"/>
                                <w:bCs/>
                                <w:i/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92EAB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Section 1: Food Establishment Information</w:t>
                            </w:r>
                          </w:p>
                          <w:p w14:paraId="175B92F1" w14:textId="7D4563D6" w:rsidR="00EB64B3" w:rsidRPr="00FF0B2A" w:rsidRDefault="00EB64B3" w:rsidP="00EB64B3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7EBF2D" id="Rectangle 7" o:spid="_x0000_s1026" style="position:absolute;left:0;text-align:left;margin-left:-72.75pt;margin-top:67.5pt;width:615.95pt;height:18.8pt;z-index:-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" fillcolor="#ffcc02" stroked="f" strokeweight="1pt">
                <v:fill opacity="13107f"/>
                <v:textbox>
                  <w:txbxContent>
                    <w:p w14:paraId="13F64079" w14:textId="5533F34A" w:rsidR="00FF0B2A" w:rsidRPr="00892EAB" w:rsidRDefault="00FF0B2A" w:rsidP="00BF4359">
                      <w:pPr>
                        <w:ind w:left="-86"/>
                        <w:jc w:val="center"/>
                        <w:outlineLvl w:val="0"/>
                        <w:rPr>
                          <w:rFonts w:ascii="Verdana" w:hAnsi="Verdana" w:cs="Arial"/>
                          <w:bCs/>
                          <w:i/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92EAB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Section 1: Food Establishment Information</w:t>
                      </w:r>
                    </w:p>
                    <w:p w14:paraId="175B92F1" w14:textId="7D4563D6" w:rsidR="00EB64B3" w:rsidRPr="00FF0B2A" w:rsidRDefault="00EB64B3" w:rsidP="00EB64B3">
                      <w:pPr>
                        <w:jc w:val="center"/>
                        <w:rPr>
                          <w:rFonts w:ascii="Verdana" w:hAnsi="Verdana"/>
                          <w:b/>
                          <w:bCs/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F1687">
        <w:rPr>
          <w:rFonts w:ascii="Verdana" w:hAnsi="Verdana" w:cs="Arial"/>
          <w:noProof/>
        </w:rPr>
        <w:softHyphen/>
      </w:r>
      <w:r w:rsidR="00836168" w:rsidRPr="009C1B32">
        <w:rPr>
          <w:rFonts w:ascii="Verdana" w:hAnsi="Verdana" w:cs="Arial"/>
          <w:noProof/>
        </w:rPr>
        <w:t xml:space="preserve">Cold, ready-to-eat Time/Temperature Control for Safety (TCS) food prepared in the establishment or an opened/unsealed commercial package must be served, sold, frozen, or discarded within </w:t>
      </w:r>
      <w:r w:rsidR="00005373" w:rsidRPr="00005373">
        <w:rPr>
          <w:rFonts w:ascii="Verdana" w:hAnsi="Verdana" w:cs="Arial"/>
          <w:b/>
          <w:bCs/>
          <w:noProof/>
        </w:rPr>
        <w:t>7</w:t>
      </w:r>
      <w:r w:rsidR="00836168" w:rsidRPr="00005373">
        <w:rPr>
          <w:rFonts w:ascii="Verdana" w:hAnsi="Verdana" w:cs="Arial"/>
          <w:b/>
          <w:bCs/>
          <w:noProof/>
        </w:rPr>
        <w:t xml:space="preserve"> days</w:t>
      </w:r>
      <w:r w:rsidR="00836168" w:rsidRPr="009C1B32">
        <w:rPr>
          <w:rFonts w:ascii="Verdana" w:hAnsi="Verdana" w:cs="Arial"/>
          <w:noProof/>
        </w:rPr>
        <w:t xml:space="preserve"> to reduce Listeria bacteria. Refrigerated TCS food </w:t>
      </w:r>
      <w:r w:rsidR="00B13E07">
        <w:rPr>
          <w:rFonts w:ascii="Verdana" w:hAnsi="Verdana" w:cs="Arial"/>
          <w:noProof/>
        </w:rPr>
        <w:t>stored for</w:t>
      </w:r>
      <w:r w:rsidR="00836168" w:rsidRPr="009C1B32">
        <w:rPr>
          <w:rFonts w:ascii="Verdana" w:hAnsi="Verdana" w:cs="Arial"/>
          <w:noProof/>
        </w:rPr>
        <w:t xml:space="preserve"> more than 24 hours must be marked with either a prep/open date or discard date to ensure it is used or frozen within </w:t>
      </w:r>
      <w:r w:rsidR="00005373">
        <w:rPr>
          <w:rFonts w:ascii="Verdana" w:hAnsi="Verdana" w:cs="Arial"/>
          <w:b/>
          <w:bCs/>
          <w:noProof/>
        </w:rPr>
        <w:t>7</w:t>
      </w:r>
      <w:r w:rsidR="00836168" w:rsidRPr="009C1B32">
        <w:rPr>
          <w:rFonts w:ascii="Verdana" w:hAnsi="Verdana" w:cs="Arial"/>
          <w:b/>
          <w:bCs/>
          <w:noProof/>
        </w:rPr>
        <w:t xml:space="preserve"> days</w:t>
      </w:r>
      <w:r w:rsidR="00836168" w:rsidRPr="009C1B32">
        <w:rPr>
          <w:rFonts w:ascii="Verdana" w:hAnsi="Verdana" w:cs="Arial"/>
          <w:noProof/>
        </w:rPr>
        <w:t xml:space="preserve">. </w:t>
      </w:r>
      <w:r w:rsidR="00836168" w:rsidRPr="009C1B32">
        <w:rPr>
          <w:rFonts w:ascii="Verdana" w:hAnsi="Verdana" w:cs="Arial"/>
        </w:rPr>
        <w:t>This document is provided to help review procedures and train staff.</w:t>
      </w:r>
      <w:r w:rsidR="00836168" w:rsidRPr="009C1B32">
        <w:rPr>
          <w:rFonts w:ascii="Verdana" w:hAnsi="Verdana" w:cs="Arial"/>
          <w:noProof/>
        </w:rPr>
        <w:t xml:space="preserve"> See page 2 for a list of exempt foods</w:t>
      </w:r>
      <w:r w:rsidR="00E2058B">
        <w:rPr>
          <w:rFonts w:ascii="Verdana" w:hAnsi="Verdana" w:cs="Arial"/>
          <w:noProof/>
        </w:rPr>
        <w:t>.</w:t>
      </w:r>
      <w:r w:rsidR="00C56F2C">
        <w:rPr>
          <w:rFonts w:ascii="Verdana" w:hAnsi="Verdana" w:cs="Arial"/>
          <w:noProof/>
        </w:rPr>
        <w:t xml:space="preserve"> </w:t>
      </w:r>
      <w:r w:rsidR="00C56F2C" w:rsidRPr="00C56F2C">
        <w:rPr>
          <w:rFonts w:ascii="Verdana" w:hAnsi="Verdana" w:cs="Segoe UI"/>
          <w:b/>
          <w:bCs/>
          <w:i/>
          <w:iCs/>
        </w:rPr>
        <w:t>This form is a guideline to develop a date marking system for your facility.</w:t>
      </w:r>
    </w:p>
    <w:p w14:paraId="41533325" w14:textId="273FEE7B" w:rsidR="00EB64B3" w:rsidRPr="00BC68B8" w:rsidRDefault="00EB64B3" w:rsidP="00885C68">
      <w:pPr>
        <w:spacing w:before="120" w:after="120"/>
        <w:ind w:left="-1094" w:right="-1080"/>
        <w:jc w:val="both"/>
        <w:rPr>
          <w:rFonts w:ascii="Verdana" w:hAnsi="Verdana" w:cs="Arial"/>
          <w:noProof/>
          <w:sz w:val="4"/>
          <w:szCs w:val="4"/>
        </w:rPr>
      </w:pP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47"/>
        <w:gridCol w:w="1955"/>
        <w:gridCol w:w="1378"/>
        <w:gridCol w:w="2440"/>
      </w:tblGrid>
      <w:tr w:rsidR="00EE25DB" w14:paraId="5DDF8C07" w14:textId="77777777" w:rsidTr="00CB6F77">
        <w:trPr>
          <w:trHeight w:val="430"/>
          <w:jc w:val="center"/>
        </w:trPr>
        <w:tc>
          <w:tcPr>
            <w:tcW w:w="7702" w:type="dxa"/>
            <w:gridSpan w:val="2"/>
            <w:shd w:val="clear" w:color="auto" w:fill="auto"/>
          </w:tcPr>
          <w:p w14:paraId="1F4C32D0" w14:textId="25799A01" w:rsidR="00EE25DB" w:rsidRPr="00F6686D" w:rsidRDefault="008D03A2" w:rsidP="00214F0B">
            <w:pPr>
              <w:rPr>
                <w:rFonts w:ascii="Verdana" w:hAnsi="Verdana" w:cs="Arial"/>
                <w:b/>
                <w:bCs/>
              </w:rPr>
            </w:pPr>
            <w:r w:rsidRPr="00F6686D">
              <w:rPr>
                <w:rFonts w:ascii="Verdana" w:hAnsi="Verdana" w:cs="Arial"/>
                <w:b/>
                <w:bCs/>
              </w:rPr>
              <w:t>Establishment Name</w:t>
            </w:r>
          </w:p>
          <w:sdt>
            <w:sdtPr>
              <w:rPr>
                <w:rStyle w:val="Style2"/>
              </w:rPr>
              <w:id w:val="-234475199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5" w14:textId="146D4F1F" w:rsidR="001F2D47" w:rsidRPr="00F6686D" w:rsidRDefault="006F363B" w:rsidP="00214F0B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23"/>
                      <w:enabled/>
                      <w:calcOnExit w:val="0"/>
                      <w:textInput/>
                    </w:ffData>
                  </w:fldChar>
                </w:r>
                <w:bookmarkStart w:id="0" w:name="Text23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 w:rsidR="009E2488">
                  <w:rPr>
                    <w:rStyle w:val="Style2"/>
                  </w:rPr>
                  <w:t> </w:t>
                </w:r>
                <w:r w:rsidR="009E2488">
                  <w:rPr>
                    <w:rStyle w:val="Style2"/>
                  </w:rPr>
                  <w:t> </w:t>
                </w:r>
                <w:r w:rsidR="009E2488">
                  <w:rPr>
                    <w:rStyle w:val="Style2"/>
                  </w:rPr>
                  <w:t> </w:t>
                </w:r>
                <w:r w:rsidR="009E2488">
                  <w:rPr>
                    <w:rStyle w:val="Style2"/>
                  </w:rPr>
                  <w:t> </w:t>
                </w:r>
                <w:r w:rsidR="009E2488">
                  <w:rPr>
                    <w:rStyle w:val="Style2"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0" w:displacedByCustomXml="next"/>
            </w:sdtContent>
          </w:sdt>
        </w:tc>
        <w:tc>
          <w:tcPr>
            <w:tcW w:w="3818" w:type="dxa"/>
            <w:gridSpan w:val="2"/>
            <w:shd w:val="clear" w:color="auto" w:fill="auto"/>
          </w:tcPr>
          <w:p w14:paraId="1A174B1D" w14:textId="77777777" w:rsidR="001F2D47" w:rsidRDefault="00576086" w:rsidP="005227FF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PR #</w:t>
            </w:r>
          </w:p>
          <w:sdt>
            <w:sdtPr>
              <w:rPr>
                <w:rStyle w:val="Style2"/>
              </w:rPr>
              <w:id w:val="-1587135905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6" w14:textId="54EC1023" w:rsidR="00030478" w:rsidRPr="00F6686D" w:rsidRDefault="00030478" w:rsidP="005227FF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9"/>
                      <w:enabled/>
                      <w:calcOnExit w:val="0"/>
                      <w:textInput/>
                    </w:ffData>
                  </w:fldChar>
                </w:r>
                <w:bookmarkStart w:id="1" w:name="Text9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1" w:displacedByCustomXml="next"/>
            </w:sdtContent>
          </w:sdt>
        </w:tc>
      </w:tr>
      <w:tr w:rsidR="005E72C7" w14:paraId="5DDF8C0C" w14:textId="77777777" w:rsidTr="00576086">
        <w:trPr>
          <w:trHeight w:val="367"/>
          <w:jc w:val="center"/>
        </w:trPr>
        <w:tc>
          <w:tcPr>
            <w:tcW w:w="5747" w:type="dxa"/>
            <w:shd w:val="clear" w:color="auto" w:fill="auto"/>
          </w:tcPr>
          <w:p w14:paraId="3A06CC92" w14:textId="77777777" w:rsidR="00576086" w:rsidRPr="00F6686D" w:rsidRDefault="00576086" w:rsidP="00576086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Person in Charge (PIC) Name and Title/Position</w:t>
            </w:r>
          </w:p>
          <w:sdt>
            <w:sdtPr>
              <w:rPr>
                <w:rStyle w:val="Style2"/>
              </w:rPr>
              <w:id w:val="-464819748"/>
              <w:placeholder>
                <w:docPart w:val="EA0A105FD4A34313A9494F9859513C2F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8" w14:textId="24FACBC8" w:rsidR="001F2D47" w:rsidRPr="00F6686D" w:rsidRDefault="00207064" w:rsidP="00214F0B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5"/>
                      <w:enabled/>
                      <w:calcOnExit w:val="0"/>
                      <w:textInput/>
                    </w:ffData>
                  </w:fldChar>
                </w:r>
                <w:bookmarkStart w:id="2" w:name="Text5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2" w:displacedByCustomXml="next"/>
            </w:sdtContent>
          </w:sdt>
        </w:tc>
        <w:tc>
          <w:tcPr>
            <w:tcW w:w="1955" w:type="dxa"/>
            <w:shd w:val="clear" w:color="auto" w:fill="auto"/>
          </w:tcPr>
          <w:p w14:paraId="23B2CB54" w14:textId="7B234C8C" w:rsidR="005E72C7" w:rsidRPr="00F6686D" w:rsidRDefault="00576086" w:rsidP="0081708E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PIC Email</w:t>
            </w:r>
          </w:p>
          <w:sdt>
            <w:sdtPr>
              <w:rPr>
                <w:rStyle w:val="Style2"/>
              </w:rPr>
              <w:id w:val="-122235233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9" w14:textId="661B5FE8" w:rsidR="001F2D47" w:rsidRPr="00F6686D" w:rsidRDefault="0004358F" w:rsidP="0081708E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8"/>
                      <w:enabled/>
                      <w:calcOnExit w:val="0"/>
                      <w:textInput/>
                    </w:ffData>
                  </w:fldChar>
                </w:r>
                <w:bookmarkStart w:id="3" w:name="Text8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3" w:displacedByCustomXml="next"/>
            </w:sdtContent>
          </w:sdt>
        </w:tc>
        <w:tc>
          <w:tcPr>
            <w:tcW w:w="1378" w:type="dxa"/>
            <w:shd w:val="clear" w:color="auto" w:fill="auto"/>
          </w:tcPr>
          <w:p w14:paraId="2777C0DF" w14:textId="323C42AF" w:rsidR="005E72C7" w:rsidRPr="00F6686D" w:rsidRDefault="008D03A2" w:rsidP="0081708E">
            <w:pPr>
              <w:rPr>
                <w:rFonts w:ascii="Verdana" w:hAnsi="Verdana" w:cs="Arial"/>
                <w:b/>
                <w:bCs/>
              </w:rPr>
            </w:pPr>
            <w:r w:rsidRPr="00F6686D">
              <w:rPr>
                <w:rFonts w:ascii="Verdana" w:hAnsi="Verdana" w:cs="Arial"/>
                <w:b/>
                <w:bCs/>
              </w:rPr>
              <w:t>ZIP</w:t>
            </w:r>
            <w:r w:rsidR="00576086">
              <w:rPr>
                <w:rFonts w:ascii="Verdana" w:hAnsi="Verdana" w:cs="Arial"/>
                <w:b/>
                <w:bCs/>
              </w:rPr>
              <w:t xml:space="preserve"> CODE</w:t>
            </w:r>
          </w:p>
          <w:sdt>
            <w:sdtPr>
              <w:rPr>
                <w:rStyle w:val="Style2"/>
              </w:rPr>
              <w:id w:val="-580141235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A" w14:textId="18CF1A30" w:rsidR="001F2D47" w:rsidRPr="00F6686D" w:rsidRDefault="00030478" w:rsidP="0081708E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10"/>
                      <w:enabled/>
                      <w:calcOnExit w:val="0"/>
                      <w:textInput/>
                    </w:ffData>
                  </w:fldChar>
                </w:r>
                <w:bookmarkStart w:id="4" w:name="Text10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4" w:displacedByCustomXml="next"/>
            </w:sdtContent>
          </w:sdt>
        </w:tc>
        <w:tc>
          <w:tcPr>
            <w:tcW w:w="2440" w:type="dxa"/>
            <w:shd w:val="clear" w:color="auto" w:fill="auto"/>
          </w:tcPr>
          <w:p w14:paraId="7C006C9E" w14:textId="01109216" w:rsidR="005E72C7" w:rsidRPr="00F6686D" w:rsidRDefault="00576086" w:rsidP="005227FF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PIC Phone #</w:t>
            </w:r>
          </w:p>
          <w:sdt>
            <w:sdtPr>
              <w:rPr>
                <w:rStyle w:val="Style2"/>
              </w:rPr>
              <w:id w:val="-1856334988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B" w14:textId="2BAFC121" w:rsidR="001F2D47" w:rsidRPr="00F6686D" w:rsidRDefault="00030478" w:rsidP="005227FF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11"/>
                      <w:enabled/>
                      <w:calcOnExit w:val="0"/>
                      <w:textInput/>
                    </w:ffData>
                  </w:fldChar>
                </w:r>
                <w:bookmarkStart w:id="5" w:name="Text11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5" w:displacedByCustomXml="next"/>
            </w:sdtContent>
          </w:sdt>
        </w:tc>
      </w:tr>
      <w:tr w:rsidR="00A316BF" w:rsidRPr="00F83C67" w14:paraId="5DDF8C10" w14:textId="77777777" w:rsidTr="00A236E5">
        <w:trPr>
          <w:trHeight w:val="322"/>
          <w:jc w:val="center"/>
        </w:trPr>
        <w:tc>
          <w:tcPr>
            <w:tcW w:w="5747" w:type="dxa"/>
            <w:tcBorders>
              <w:bottom w:val="single" w:sz="8" w:space="0" w:color="auto"/>
            </w:tcBorders>
            <w:shd w:val="clear" w:color="auto" w:fill="auto"/>
          </w:tcPr>
          <w:p w14:paraId="6EBF055A" w14:textId="1BA70188" w:rsidR="00A316BF" w:rsidRPr="00F6686D" w:rsidRDefault="00576086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Site</w:t>
            </w:r>
            <w:r w:rsidRPr="00F6686D">
              <w:rPr>
                <w:rFonts w:ascii="Verdana" w:hAnsi="Verdana" w:cs="Arial"/>
                <w:b/>
                <w:bCs/>
              </w:rPr>
              <w:t xml:space="preserve"> Address</w:t>
            </w:r>
          </w:p>
          <w:p w14:paraId="0043F1B7" w14:textId="6D20315E" w:rsidR="001F2D47" w:rsidRPr="00F6686D" w:rsidRDefault="00F33749">
            <w:pPr>
              <w:rPr>
                <w:rFonts w:ascii="Verdana" w:hAnsi="Verdana" w:cs="Arial"/>
                <w:b/>
                <w:bCs/>
              </w:rPr>
            </w:pPr>
            <w:r w:rsidRPr="00BC68B8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1072" behindDoc="1" locked="0" layoutInCell="1" allowOverlap="1" wp14:anchorId="5E46F61F" wp14:editId="58588F6E">
                      <wp:simplePos x="0" y="0"/>
                      <wp:positionH relativeFrom="column">
                        <wp:posOffset>-549275</wp:posOffset>
                      </wp:positionH>
                      <wp:positionV relativeFrom="paragraph">
                        <wp:posOffset>172085</wp:posOffset>
                      </wp:positionV>
                      <wp:extent cx="8014970" cy="371475"/>
                      <wp:effectExtent l="0" t="0" r="5080" b="952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14970" cy="371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C02">
                                  <a:alpha val="20000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0522D19" w14:textId="77777777" w:rsidR="00F01492" w:rsidRPr="00F01492" w:rsidRDefault="00F01492" w:rsidP="00BF4359">
                                  <w:pPr>
                                    <w:ind w:left="-90"/>
                                    <w:jc w:val="center"/>
                                    <w:outlineLvl w:val="0"/>
                                    <w:rPr>
                                      <w:rFonts w:ascii="Verdana" w:hAnsi="Verdana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F01492">
                                    <w:rPr>
                                      <w:rFonts w:ascii="Verdana" w:hAnsi="Verdana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ection 2</w:t>
                                  </w:r>
                                  <w:r w:rsidRPr="00F01492">
                                    <w:rPr>
                                      <w:rFonts w:ascii="Verdana" w:hAnsi="Verdana" w:cs="Arial"/>
                                      <w:bCs/>
                                      <w:color w:val="000000" w:themeColor="text1"/>
                                    </w:rPr>
                                    <w:t>:</w:t>
                                  </w:r>
                                  <w:r w:rsidRPr="00F01492">
                                    <w:rPr>
                                      <w:rFonts w:ascii="Verdana" w:hAnsi="Verdana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Menu Evaluation</w:t>
                                  </w:r>
                                </w:p>
                                <w:p w14:paraId="0A462068" w14:textId="4B990B3F" w:rsidR="00F01492" w:rsidRPr="00F33749" w:rsidRDefault="00F01492" w:rsidP="00BF4359">
                                  <w:pPr>
                                    <w:jc w:val="center"/>
                                    <w:outlineLvl w:val="0"/>
                                    <w:rPr>
                                      <w:rFonts w:ascii="Verdana" w:hAnsi="Verdana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  <w:r w:rsidRPr="00F33749">
                                    <w:rPr>
                                      <w:rFonts w:ascii="Verdana" w:hAnsi="Verdana" w:cs="Arial"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  <w:t xml:space="preserve">Review exempt foods list. Check cold TCS food you keep for </w:t>
                                  </w:r>
                                  <w:r w:rsidRPr="00F33749">
                                    <w:rPr>
                                      <w:rFonts w:ascii="Verdana" w:hAnsi="Verdana" w:cs="Arial"/>
                                      <w:i/>
                                      <w:iCs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  <w:t>more than 24 hours</w:t>
                                  </w:r>
                                  <w:r w:rsidRPr="00F33749">
                                    <w:rPr>
                                      <w:rFonts w:ascii="Verdana" w:hAnsi="Verdana" w:cs="Arial"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  <w:t xml:space="preserve"> after you prepare or open the package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46F61F" id="Rectangle 12" o:spid="_x0000_s1027" style="position:absolute;margin-left:-43.25pt;margin-top:13.55pt;width:631.1pt;height:29.25pt;z-index:-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" fillcolor="#ffcc02" stroked="f" strokeweight="1pt">
                      <v:fill opacity="13107f"/>
                      <v:textbox>
                        <w:txbxContent>
                          <w:p w14:paraId="60522D19" w14:textId="77777777" w:rsidR="00F01492" w:rsidRPr="00F01492" w:rsidRDefault="00F01492" w:rsidP="00BF4359">
                            <w:pPr>
                              <w:ind w:left="-90"/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01492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Section 2</w:t>
                            </w:r>
                            <w:r w:rsidRPr="00F01492">
                              <w:rPr>
                                <w:rFonts w:ascii="Verdana" w:hAnsi="Verdana" w:cs="Arial"/>
                                <w:bCs/>
                                <w:color w:val="000000" w:themeColor="text1"/>
                              </w:rPr>
                              <w:t>:</w:t>
                            </w:r>
                            <w:r w:rsidRPr="00F01492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 xml:space="preserve"> Menu Evaluation</w:t>
                            </w:r>
                          </w:p>
                          <w:p w14:paraId="0A462068" w14:textId="4B990B3F" w:rsidR="00F01492" w:rsidRPr="00F33749" w:rsidRDefault="00F01492" w:rsidP="00BF4359">
                            <w:pPr>
                              <w:jc w:val="center"/>
                              <w:outlineLvl w:val="0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F33749">
                              <w:rPr>
                                <w:rFonts w:ascii="Verdana" w:hAnsi="Verdana" w:cs="Arial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Review exempt foods list. Check cold TCS food you keep for </w:t>
                            </w:r>
                            <w:r w:rsidRPr="00F33749">
                              <w:rPr>
                                <w:rFonts w:ascii="Verdana" w:hAnsi="Verdana" w:cs="Arial"/>
                                <w:i/>
                                <w:iCs/>
                                <w:color w:val="000000" w:themeColor="text1"/>
                                <w:sz w:val="16"/>
                                <w:szCs w:val="16"/>
                              </w:rPr>
                              <w:t>more than 24 hours</w:t>
                            </w:r>
                            <w:r w:rsidRPr="00F33749">
                              <w:rPr>
                                <w:rFonts w:ascii="Verdana" w:hAnsi="Verdana" w:cs="Arial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after you prepare or open the package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sdt>
              <w:sdtPr>
                <w:rPr>
                  <w:rStyle w:val="Style2"/>
                </w:rPr>
                <w:id w:val="713170665"/>
                <w:placeholder>
                  <w:docPart w:val="DefaultPlaceholder_-1854013440"/>
                </w:placeholder>
                <w15:color w:val="FFFF99"/>
              </w:sdtPr>
              <w:sdtEndPr>
                <w:rPr>
                  <w:rStyle w:val="DefaultParagraphFont"/>
                  <w:rFonts w:ascii="Verdana" w:hAnsi="Verdana" w:cs="Arial"/>
                  <w:b/>
                  <w:bCs/>
                </w:rPr>
              </w:sdtEndPr>
              <w:sdtContent>
                <w:bookmarkStart w:id="6" w:name="Text6"/>
                <w:r w:rsidR="00207064">
                  <w:rPr>
                    <w:rStyle w:val="Style2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="00207064">
                  <w:rPr>
                    <w:rStyle w:val="Style2"/>
                  </w:rPr>
                  <w:instrText xml:space="preserve"> FORMTEXT </w:instrText>
                </w:r>
                <w:r w:rsidR="00207064">
                  <w:rPr>
                    <w:rStyle w:val="Style2"/>
                  </w:rPr>
                </w:r>
                <w:r w:rsidR="00207064">
                  <w:rPr>
                    <w:rStyle w:val="Style2"/>
                  </w:rPr>
                  <w:fldChar w:fldCharType="separate"/>
                </w:r>
                <w:r w:rsidR="00207064">
                  <w:rPr>
                    <w:rStyle w:val="Style2"/>
                    <w:noProof/>
                  </w:rPr>
                  <w:t> </w:t>
                </w:r>
                <w:r w:rsidR="00207064">
                  <w:rPr>
                    <w:rStyle w:val="Style2"/>
                    <w:noProof/>
                  </w:rPr>
                  <w:t> </w:t>
                </w:r>
                <w:r w:rsidR="00207064">
                  <w:rPr>
                    <w:rStyle w:val="Style2"/>
                    <w:noProof/>
                  </w:rPr>
                  <w:t> </w:t>
                </w:r>
                <w:r w:rsidR="00207064">
                  <w:rPr>
                    <w:rStyle w:val="Style2"/>
                    <w:noProof/>
                  </w:rPr>
                  <w:t> </w:t>
                </w:r>
                <w:r w:rsidR="00207064">
                  <w:rPr>
                    <w:rStyle w:val="Style2"/>
                    <w:noProof/>
                  </w:rPr>
                  <w:t> </w:t>
                </w:r>
                <w:r w:rsidR="00207064">
                  <w:rPr>
                    <w:rStyle w:val="Style2"/>
                  </w:rPr>
                  <w:fldChar w:fldCharType="end"/>
                </w:r>
                <w:bookmarkEnd w:id="6"/>
              </w:sdtContent>
            </w:sdt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6C403D7" w:rsidR="00A316BF" w:rsidRPr="00F6686D" w:rsidRDefault="00576086" w:rsidP="00A316BF">
            <w:pPr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  <w:b/>
                <w:bCs/>
              </w:rPr>
              <w:t>City</w:t>
            </w:r>
          </w:p>
          <w:sdt>
            <w:sdtPr>
              <w:rPr>
                <w:rStyle w:val="Style2"/>
              </w:rPr>
              <w:id w:val="-612206730"/>
              <w:placeholder>
                <w:docPart w:val="DefaultPlaceholder_-1854013440"/>
              </w:placeholder>
              <w15:color w:val="FFFF99"/>
            </w:sdtPr>
            <w:sdtEndPr>
              <w:rPr>
                <w:rStyle w:val="DefaultParagraphFont"/>
                <w:rFonts w:ascii="Verdana" w:hAnsi="Verdana" w:cs="Arial"/>
                <w:b/>
                <w:bCs/>
              </w:rPr>
            </w:sdtEndPr>
            <w:sdtContent>
              <w:p w14:paraId="5DDF8C0F" w14:textId="69A65743" w:rsidR="001F2D47" w:rsidRPr="00F6686D" w:rsidRDefault="0004358F" w:rsidP="00A316BF">
                <w:pPr>
                  <w:rPr>
                    <w:rFonts w:ascii="Verdana" w:hAnsi="Verdana" w:cs="Arial"/>
                    <w:b/>
                    <w:bCs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7"/>
                      <w:enabled/>
                      <w:calcOnExit w:val="0"/>
                      <w:textInput/>
                    </w:ffData>
                  </w:fldChar>
                </w:r>
                <w:bookmarkStart w:id="7" w:name="Text7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</w:p>
              <w:bookmarkEnd w:id="7" w:displacedByCustomXml="next"/>
            </w:sdtContent>
          </w:sdt>
        </w:tc>
      </w:tr>
    </w:tbl>
    <w:p w14:paraId="02734A9E" w14:textId="1E444E77" w:rsidR="00B442AC" w:rsidRPr="00BC68B8" w:rsidRDefault="00B442AC">
      <w:pPr>
        <w:rPr>
          <w:sz w:val="16"/>
          <w:szCs w:val="16"/>
        </w:rPr>
      </w:pPr>
    </w:p>
    <w:p w14:paraId="38DBED95" w14:textId="4CD7288B" w:rsidR="00B442AC" w:rsidRPr="00BC68B8" w:rsidRDefault="00B442AC">
      <w:pPr>
        <w:overflowPunct/>
        <w:autoSpaceDE/>
        <w:autoSpaceDN/>
        <w:adjustRightInd/>
        <w:textAlignment w:val="auto"/>
        <w:rPr>
          <w:sz w:val="16"/>
          <w:szCs w:val="16"/>
        </w:rPr>
      </w:pPr>
    </w:p>
    <w:p w14:paraId="3285DCD4" w14:textId="10A2D7AF" w:rsidR="00B442AC" w:rsidRPr="00BC68B8" w:rsidRDefault="00B442AC">
      <w:pPr>
        <w:rPr>
          <w:sz w:val="16"/>
          <w:szCs w:val="16"/>
        </w:rPr>
      </w:pP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40"/>
        <w:gridCol w:w="6380"/>
      </w:tblGrid>
      <w:tr w:rsidR="00124A84" w:rsidRPr="00F83C67" w14:paraId="25ABE579" w14:textId="77777777" w:rsidTr="00434B11">
        <w:trPr>
          <w:trHeight w:val="274"/>
          <w:jc w:val="center"/>
        </w:trPr>
        <w:tc>
          <w:tcPr>
            <w:tcW w:w="51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3FA24070" w:rsidR="00124A84" w:rsidRPr="00F01492" w:rsidRDefault="00000000" w:rsidP="005C5FFE">
            <w:pPr>
              <w:tabs>
                <w:tab w:val="left" w:pos="288"/>
              </w:tabs>
              <w:spacing w:before="40" w:line="180" w:lineRule="exact"/>
              <w:rPr>
                <w:rFonts w:ascii="Verdana" w:hAnsi="Verdana" w:cs="Arial"/>
                <w:bCs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bCs/>
                  <w:sz w:val="18"/>
                  <w:szCs w:val="18"/>
                </w:rPr>
                <w:id w:val="-622078222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5A5D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310143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0824D0" w:rsidRPr="00F01492">
              <w:rPr>
                <w:rFonts w:ascii="Verdana" w:hAnsi="Verdana" w:cs="Arial"/>
                <w:bCs/>
                <w:sz w:val="18"/>
                <w:szCs w:val="18"/>
              </w:rPr>
              <w:t>Deli meat</w:t>
            </w:r>
            <w:r w:rsidR="00965F87" w:rsidRPr="00F01492">
              <w:rPr>
                <w:rFonts w:ascii="Verdana" w:hAnsi="Verdana" w:cs="Arial"/>
                <w:bCs/>
                <w:sz w:val="18"/>
                <w:szCs w:val="18"/>
              </w:rPr>
              <w:t xml:space="preserve"> (opened package)</w:t>
            </w:r>
          </w:p>
        </w:tc>
        <w:tc>
          <w:tcPr>
            <w:tcW w:w="638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2BEA69AA" w:rsidR="00124A84" w:rsidRPr="009F6189" w:rsidRDefault="00000000" w:rsidP="005C5FFE">
            <w:pPr>
              <w:tabs>
                <w:tab w:val="left" w:pos="337"/>
              </w:tabs>
              <w:spacing w:before="40" w:line="180" w:lineRule="exact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bCs/>
                  <w:sz w:val="18"/>
                  <w:szCs w:val="18"/>
                </w:rPr>
                <w:id w:val="536003796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5A5D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A66C3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124A84" w:rsidRPr="009F6189">
              <w:rPr>
                <w:rFonts w:ascii="Verdana" w:hAnsi="Verdana" w:cs="Arial"/>
                <w:bCs/>
                <w:sz w:val="18"/>
                <w:szCs w:val="18"/>
              </w:rPr>
              <w:t xml:space="preserve">Soft or </w:t>
            </w:r>
            <w:r w:rsidR="00124A84" w:rsidRPr="009F6189" w:rsidDel="00326200">
              <w:rPr>
                <w:rFonts w:ascii="Verdana" w:hAnsi="Verdana" w:cs="Arial"/>
                <w:bCs/>
                <w:sz w:val="18"/>
                <w:szCs w:val="18"/>
              </w:rPr>
              <w:t>semi</w:t>
            </w:r>
            <w:r w:rsidR="00326200" w:rsidRPr="009F6189">
              <w:rPr>
                <w:rFonts w:ascii="Verdana" w:hAnsi="Verdana" w:cs="Arial"/>
                <w:bCs/>
                <w:sz w:val="18"/>
                <w:szCs w:val="18"/>
              </w:rPr>
              <w:t>-</w:t>
            </w:r>
            <w:r w:rsidR="00124A84" w:rsidRPr="009F6189">
              <w:rPr>
                <w:rFonts w:ascii="Verdana" w:hAnsi="Verdana" w:cs="Arial"/>
                <w:bCs/>
                <w:sz w:val="18"/>
                <w:szCs w:val="18"/>
              </w:rPr>
              <w:t>so</w:t>
            </w:r>
            <w:r w:rsidR="000824D0" w:rsidRPr="009F6189">
              <w:rPr>
                <w:rFonts w:ascii="Verdana" w:hAnsi="Verdana" w:cs="Arial"/>
                <w:bCs/>
                <w:sz w:val="18"/>
                <w:szCs w:val="18"/>
              </w:rPr>
              <w:t>f</w:t>
            </w:r>
            <w:r w:rsidR="00124A84" w:rsidRPr="009F6189">
              <w:rPr>
                <w:rFonts w:ascii="Verdana" w:hAnsi="Verdana" w:cs="Arial"/>
                <w:bCs/>
                <w:sz w:val="18"/>
                <w:szCs w:val="18"/>
              </w:rPr>
              <w:t>t cheeses (such as brie, cream cheese, ricotta)</w:t>
            </w:r>
          </w:p>
        </w:tc>
      </w:tr>
      <w:tr w:rsidR="00124A84" w:rsidRPr="00F83C67" w14:paraId="3232F0FE" w14:textId="77777777" w:rsidTr="00684C5F">
        <w:trPr>
          <w:trHeight w:val="274"/>
          <w:jc w:val="center"/>
        </w:trPr>
        <w:tc>
          <w:tcPr>
            <w:tcW w:w="514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1526AB0E" w:rsidR="00124A84" w:rsidRPr="00F01492" w:rsidRDefault="00000000" w:rsidP="005C5FFE">
            <w:pPr>
              <w:spacing w:before="40" w:line="180" w:lineRule="exact"/>
              <w:rPr>
                <w:rFonts w:ascii="Verdana" w:hAnsi="Verdana" w:cs="Arial"/>
                <w:bCs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bCs/>
                  <w:sz w:val="18"/>
                  <w:szCs w:val="18"/>
                </w:rPr>
                <w:id w:val="-589470463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5A5D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124A84" w:rsidRPr="00F01492">
              <w:rPr>
                <w:rFonts w:ascii="Verdana" w:hAnsi="Verdana" w:cs="Arial"/>
                <w:bCs/>
                <w:sz w:val="18"/>
                <w:szCs w:val="18"/>
              </w:rPr>
              <w:t xml:space="preserve"> Pasteurized milk</w:t>
            </w:r>
            <w:r w:rsidR="00654EDC" w:rsidRPr="00F01492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965F87" w:rsidRPr="00F01492">
              <w:rPr>
                <w:rFonts w:ascii="Verdana" w:hAnsi="Verdana" w:cs="Arial"/>
                <w:bCs/>
                <w:sz w:val="18"/>
                <w:szCs w:val="18"/>
              </w:rPr>
              <w:t>(opened package)</w:t>
            </w:r>
          </w:p>
        </w:tc>
        <w:tc>
          <w:tcPr>
            <w:tcW w:w="638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1CA9CE31" w:rsidR="00124A84" w:rsidRPr="009F6189" w:rsidRDefault="00000000" w:rsidP="005C5FFE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line="180" w:lineRule="exact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bCs/>
                  <w:sz w:val="18"/>
                  <w:szCs w:val="18"/>
                </w:rPr>
                <w:id w:val="-16321490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5A5D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A66C3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0824D0" w:rsidRPr="009F6189">
              <w:rPr>
                <w:rFonts w:ascii="Verdana" w:hAnsi="Verdana" w:cs="Arial"/>
                <w:bCs/>
                <w:sz w:val="18"/>
                <w:szCs w:val="18"/>
              </w:rPr>
              <w:t>House-made</w:t>
            </w:r>
            <w:r w:rsidR="00124A84" w:rsidRPr="009F6189">
              <w:rPr>
                <w:rFonts w:ascii="Verdana" w:hAnsi="Verdana" w:cs="Arial"/>
                <w:bCs/>
                <w:sz w:val="18"/>
                <w:szCs w:val="18"/>
              </w:rPr>
              <w:t xml:space="preserve"> salad</w:t>
            </w:r>
            <w:r w:rsidR="00D61E28">
              <w:rPr>
                <w:rFonts w:ascii="Verdana" w:hAnsi="Verdana" w:cs="Arial"/>
                <w:bCs/>
                <w:sz w:val="18"/>
                <w:szCs w:val="18"/>
              </w:rPr>
              <w:t>s</w:t>
            </w:r>
            <w:r w:rsidR="00124A84" w:rsidRPr="009F6189">
              <w:rPr>
                <w:rFonts w:ascii="Verdana" w:hAnsi="Verdana" w:cs="Arial"/>
                <w:bCs/>
                <w:sz w:val="18"/>
                <w:szCs w:val="18"/>
              </w:rPr>
              <w:t xml:space="preserve"> (such as </w:t>
            </w:r>
            <w:r w:rsidR="00654EDC" w:rsidRPr="009F6189">
              <w:rPr>
                <w:rFonts w:ascii="Verdana" w:hAnsi="Verdana" w:cs="Arial"/>
                <w:bCs/>
                <w:sz w:val="18"/>
                <w:szCs w:val="18"/>
              </w:rPr>
              <w:t>garden/</w:t>
            </w:r>
            <w:r w:rsidR="00124A84" w:rsidRPr="009F6189">
              <w:rPr>
                <w:rFonts w:ascii="Verdana" w:hAnsi="Verdana" w:cs="Arial"/>
                <w:bCs/>
                <w:sz w:val="18"/>
                <w:szCs w:val="18"/>
              </w:rPr>
              <w:t>lettuce, potato, macaroni)</w:t>
            </w:r>
          </w:p>
        </w:tc>
      </w:tr>
      <w:tr w:rsidR="00124A84" w:rsidRPr="00F83C67" w14:paraId="16DF37B4" w14:textId="77777777" w:rsidTr="00684C5F">
        <w:trPr>
          <w:trHeight w:val="274"/>
          <w:jc w:val="center"/>
        </w:trPr>
        <w:tc>
          <w:tcPr>
            <w:tcW w:w="514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5233FBD" w:rsidR="00124A84" w:rsidRPr="00F01492" w:rsidRDefault="00000000" w:rsidP="005C5FFE">
            <w:pPr>
              <w:tabs>
                <w:tab w:val="left" w:pos="248"/>
              </w:tabs>
              <w:spacing w:before="40" w:line="180" w:lineRule="exact"/>
              <w:rPr>
                <w:rFonts w:ascii="Verdana" w:hAnsi="Verdana" w:cs="Arial"/>
                <w:bCs/>
                <w:sz w:val="18"/>
                <w:szCs w:val="18"/>
              </w:rPr>
            </w:pPr>
            <w:sdt>
              <w:sdtPr>
                <w:rPr>
                  <w:rFonts w:ascii="Verdana" w:hAnsi="Verdana"/>
                  <w:sz w:val="18"/>
                  <w:szCs w:val="18"/>
                </w:rPr>
                <w:id w:val="-542057415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5A5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10143">
              <w:rPr>
                <w:rFonts w:ascii="Verdana" w:hAnsi="Verdana"/>
                <w:sz w:val="18"/>
                <w:szCs w:val="18"/>
              </w:rPr>
              <w:t xml:space="preserve"> </w:t>
            </w:r>
            <w:r w:rsidR="000824D0" w:rsidRPr="00F01492">
              <w:rPr>
                <w:rFonts w:ascii="Verdana" w:hAnsi="Verdana"/>
                <w:sz w:val="18"/>
                <w:szCs w:val="18"/>
              </w:rPr>
              <w:t xml:space="preserve">Cut produce </w:t>
            </w:r>
            <w:r w:rsidR="000824D0" w:rsidRPr="009F6189">
              <w:rPr>
                <w:rFonts w:ascii="Verdana" w:hAnsi="Verdana"/>
                <w:sz w:val="16"/>
                <w:szCs w:val="16"/>
              </w:rPr>
              <w:t>(such as melon</w:t>
            </w:r>
            <w:r w:rsidR="001A6060" w:rsidRPr="009F6189">
              <w:rPr>
                <w:rFonts w:ascii="Verdana" w:hAnsi="Verdana"/>
                <w:sz w:val="16"/>
                <w:szCs w:val="16"/>
              </w:rPr>
              <w:t xml:space="preserve"> or </w:t>
            </w:r>
            <w:r w:rsidR="000824D0" w:rsidRPr="009F6189">
              <w:rPr>
                <w:rFonts w:ascii="Verdana" w:hAnsi="Verdana"/>
                <w:sz w:val="16"/>
                <w:szCs w:val="16"/>
              </w:rPr>
              <w:t>lettuce</w:t>
            </w:r>
            <w:r w:rsidR="001A6060" w:rsidRPr="009F6189">
              <w:rPr>
                <w:rFonts w:ascii="Verdana" w:hAnsi="Verdana"/>
                <w:sz w:val="16"/>
                <w:szCs w:val="16"/>
              </w:rPr>
              <w:t xml:space="preserve"> cut in-house</w:t>
            </w:r>
            <w:r w:rsidR="000824D0" w:rsidRPr="009F6189">
              <w:rPr>
                <w:rFonts w:ascii="Verdana" w:hAnsi="Verdana"/>
                <w:sz w:val="16"/>
                <w:szCs w:val="16"/>
              </w:rPr>
              <w:t>)</w:t>
            </w:r>
          </w:p>
        </w:tc>
        <w:tc>
          <w:tcPr>
            <w:tcW w:w="638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4AFE3B50" w:rsidR="00124A84" w:rsidRPr="009F6189" w:rsidRDefault="00000000" w:rsidP="005C5FFE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line="180" w:lineRule="exact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Fonts w:ascii="Verdana" w:hAnsi="Verdana"/>
                  <w:sz w:val="18"/>
                  <w:szCs w:val="18"/>
                </w:rPr>
                <w:id w:val="-265920404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6C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A66C3">
              <w:rPr>
                <w:rFonts w:ascii="Verdana" w:hAnsi="Verdana"/>
                <w:sz w:val="18"/>
                <w:szCs w:val="18"/>
              </w:rPr>
              <w:t xml:space="preserve"> </w:t>
            </w:r>
            <w:r w:rsidR="00600E08" w:rsidRPr="009F6189">
              <w:rPr>
                <w:rFonts w:ascii="Verdana" w:hAnsi="Verdana"/>
                <w:sz w:val="18"/>
                <w:szCs w:val="18"/>
              </w:rPr>
              <w:t>Cooked and cooled</w:t>
            </w:r>
            <w:r w:rsidR="009B3BB4" w:rsidRPr="009F6189">
              <w:rPr>
                <w:rFonts w:ascii="Verdana" w:hAnsi="Verdana"/>
                <w:sz w:val="18"/>
                <w:szCs w:val="18"/>
              </w:rPr>
              <w:t xml:space="preserve"> foods</w:t>
            </w:r>
            <w:r w:rsidR="00124A84" w:rsidRPr="009F6189">
              <w:rPr>
                <w:rFonts w:ascii="Verdana" w:hAnsi="Verdana"/>
                <w:sz w:val="18"/>
                <w:szCs w:val="18"/>
              </w:rPr>
              <w:t xml:space="preserve">: </w:t>
            </w:r>
            <w:sdt>
              <w:sdtPr>
                <w:rPr>
                  <w:rStyle w:val="Style2"/>
                </w:rPr>
                <w:id w:val="1097683782"/>
                <w:placeholder>
                  <w:docPart w:val="DefaultPlaceholder_-1854013440"/>
                </w:placeholder>
                <w15:color w:val="FFFF99"/>
              </w:sdtPr>
              <w:sdtEndPr>
                <w:rPr>
                  <w:rStyle w:val="DefaultParagraphFont"/>
                  <w:rFonts w:ascii="Verdana" w:hAnsi="Verdana"/>
                  <w:sz w:val="18"/>
                  <w:szCs w:val="18"/>
                </w:rPr>
              </w:sdtEndPr>
              <w:sdtContent>
                <w:bookmarkStart w:id="8" w:name="Text13"/>
                <w:r w:rsidR="00BA66C3">
                  <w:rPr>
                    <w:rStyle w:val="Style2"/>
                  </w:rPr>
                  <w:fldChar w:fldCharType="begin">
                    <w:ffData>
                      <w:name w:val="Text13"/>
                      <w:enabled/>
                      <w:calcOnExit w:val="0"/>
                      <w:textInput/>
                    </w:ffData>
                  </w:fldChar>
                </w:r>
                <w:r w:rsidR="00BA66C3">
                  <w:rPr>
                    <w:rStyle w:val="Style2"/>
                  </w:rPr>
                  <w:instrText xml:space="preserve"> FORMTEXT </w:instrText>
                </w:r>
                <w:r w:rsidR="00BA66C3">
                  <w:rPr>
                    <w:rStyle w:val="Style2"/>
                  </w:rPr>
                </w:r>
                <w:r w:rsidR="00BA66C3">
                  <w:rPr>
                    <w:rStyle w:val="Style2"/>
                  </w:rPr>
                  <w:fldChar w:fldCharType="separate"/>
                </w:r>
                <w:r w:rsidR="00BA66C3">
                  <w:rPr>
                    <w:rStyle w:val="Style2"/>
                    <w:noProof/>
                  </w:rPr>
                  <w:t> </w:t>
                </w:r>
                <w:r w:rsidR="00BA66C3">
                  <w:rPr>
                    <w:rStyle w:val="Style2"/>
                    <w:noProof/>
                  </w:rPr>
                  <w:t> </w:t>
                </w:r>
                <w:r w:rsidR="00BA66C3">
                  <w:rPr>
                    <w:rStyle w:val="Style2"/>
                    <w:noProof/>
                  </w:rPr>
                  <w:t> </w:t>
                </w:r>
                <w:r w:rsidR="00BA66C3">
                  <w:rPr>
                    <w:rStyle w:val="Style2"/>
                    <w:noProof/>
                  </w:rPr>
                  <w:t> </w:t>
                </w:r>
                <w:r w:rsidR="00BA66C3">
                  <w:rPr>
                    <w:rStyle w:val="Style2"/>
                    <w:noProof/>
                  </w:rPr>
                  <w:t> </w:t>
                </w:r>
                <w:r w:rsidR="00BA66C3">
                  <w:rPr>
                    <w:rStyle w:val="Style2"/>
                  </w:rPr>
                  <w:fldChar w:fldCharType="end"/>
                </w:r>
                <w:bookmarkEnd w:id="8"/>
              </w:sdtContent>
            </w:sdt>
          </w:p>
        </w:tc>
      </w:tr>
      <w:tr w:rsidR="00124A84" w:rsidRPr="00F83C67" w14:paraId="5CD624D2" w14:textId="77777777" w:rsidTr="00A236E5">
        <w:trPr>
          <w:trHeight w:val="243"/>
          <w:jc w:val="center"/>
        </w:trPr>
        <w:tc>
          <w:tcPr>
            <w:tcW w:w="5140" w:type="dxa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55A18504" w:rsidR="00124A84" w:rsidRPr="00F01492" w:rsidRDefault="00000000" w:rsidP="005C5FFE">
            <w:pPr>
              <w:tabs>
                <w:tab w:val="left" w:pos="248"/>
              </w:tabs>
              <w:spacing w:before="40" w:line="180" w:lineRule="exact"/>
              <w:rPr>
                <w:rFonts w:ascii="Verdana" w:hAnsi="Verdana" w:cs="Arial"/>
                <w:bCs/>
                <w:sz w:val="18"/>
                <w:szCs w:val="18"/>
              </w:rPr>
            </w:pPr>
            <w:sdt>
              <w:sdtPr>
                <w:rPr>
                  <w:rFonts w:ascii="Verdana" w:hAnsi="Verdana"/>
                  <w:sz w:val="18"/>
                  <w:szCs w:val="18"/>
                </w:rPr>
                <w:id w:val="2110472827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6C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A66C3">
              <w:rPr>
                <w:rFonts w:ascii="Verdana" w:hAnsi="Verdana"/>
                <w:sz w:val="18"/>
                <w:szCs w:val="18"/>
              </w:rPr>
              <w:t xml:space="preserve"> </w:t>
            </w:r>
            <w:r w:rsidR="00654EDC" w:rsidRPr="00F01492">
              <w:rPr>
                <w:rFonts w:ascii="Verdana" w:hAnsi="Verdana"/>
                <w:sz w:val="18"/>
                <w:szCs w:val="18"/>
              </w:rPr>
              <w:t>House-made dressings</w:t>
            </w:r>
            <w:r w:rsidR="00124A84" w:rsidRPr="00F01492">
              <w:rPr>
                <w:rFonts w:ascii="Verdana" w:hAnsi="Verdana"/>
                <w:sz w:val="18"/>
                <w:szCs w:val="18"/>
              </w:rPr>
              <w:t xml:space="preserve">: </w:t>
            </w:r>
          </w:p>
        </w:tc>
        <w:tc>
          <w:tcPr>
            <w:tcW w:w="6380" w:type="dxa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C740C10" w:rsidR="00124A84" w:rsidRPr="009F6189" w:rsidRDefault="00000000" w:rsidP="005C5FFE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line="180" w:lineRule="exact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bCs/>
                  <w:sz w:val="18"/>
                  <w:szCs w:val="18"/>
                </w:rPr>
                <w:id w:val="1145232390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66C3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BA66C3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124A84" w:rsidRPr="009F6189">
              <w:rPr>
                <w:rFonts w:ascii="Verdana" w:hAnsi="Verdana"/>
                <w:sz w:val="18"/>
                <w:szCs w:val="18"/>
              </w:rPr>
              <w:t xml:space="preserve">Other: </w:t>
            </w:r>
            <w:sdt>
              <w:sdtPr>
                <w:rPr>
                  <w:rStyle w:val="Style2"/>
                </w:rPr>
                <w:id w:val="1067692742"/>
                <w:placeholder>
                  <w:docPart w:val="DefaultPlaceholder_-1854013440"/>
                </w:placeholder>
                <w15:color w:val="FFFF99"/>
              </w:sdtPr>
              <w:sdtEndPr>
                <w:rPr>
                  <w:rStyle w:val="DefaultParagraphFont"/>
                  <w:rFonts w:ascii="Verdana" w:hAnsi="Verdana"/>
                  <w:sz w:val="18"/>
                  <w:szCs w:val="18"/>
                </w:rPr>
              </w:sdtEndPr>
              <w:sdtContent>
                <w:bookmarkStart w:id="9" w:name="Text12"/>
                <w:r w:rsidR="00BA66C3">
                  <w:rPr>
                    <w:rStyle w:val="Style2"/>
                  </w:rPr>
                  <w:fldChar w:fldCharType="begin">
                    <w:ffData>
                      <w:name w:val="Text12"/>
                      <w:enabled/>
                      <w:calcOnExit w:val="0"/>
                      <w:textInput/>
                    </w:ffData>
                  </w:fldChar>
                </w:r>
                <w:r w:rsidR="00BA66C3">
                  <w:rPr>
                    <w:rStyle w:val="Style2"/>
                  </w:rPr>
                  <w:instrText xml:space="preserve"> FORMTEXT </w:instrText>
                </w:r>
                <w:r w:rsidR="00BA66C3">
                  <w:rPr>
                    <w:rStyle w:val="Style2"/>
                  </w:rPr>
                </w:r>
                <w:r w:rsidR="00BA66C3">
                  <w:rPr>
                    <w:rStyle w:val="Style2"/>
                  </w:rPr>
                  <w:fldChar w:fldCharType="separate"/>
                </w:r>
                <w:r w:rsidR="00BA66C3">
                  <w:rPr>
                    <w:rStyle w:val="Style2"/>
                    <w:noProof/>
                  </w:rPr>
                  <w:t> </w:t>
                </w:r>
                <w:r w:rsidR="00BA66C3">
                  <w:rPr>
                    <w:rStyle w:val="Style2"/>
                    <w:noProof/>
                  </w:rPr>
                  <w:t> </w:t>
                </w:r>
                <w:r w:rsidR="00BA66C3">
                  <w:rPr>
                    <w:rStyle w:val="Style2"/>
                    <w:noProof/>
                  </w:rPr>
                  <w:t> </w:t>
                </w:r>
                <w:r w:rsidR="00BA66C3">
                  <w:rPr>
                    <w:rStyle w:val="Style2"/>
                    <w:noProof/>
                  </w:rPr>
                  <w:t> </w:t>
                </w:r>
                <w:r w:rsidR="00BA66C3">
                  <w:rPr>
                    <w:rStyle w:val="Style2"/>
                    <w:noProof/>
                  </w:rPr>
                  <w:t> </w:t>
                </w:r>
                <w:r w:rsidR="00BA66C3">
                  <w:rPr>
                    <w:rStyle w:val="Style2"/>
                  </w:rPr>
                  <w:fldChar w:fldCharType="end"/>
                </w:r>
                <w:bookmarkEnd w:id="9"/>
              </w:sdtContent>
            </w:sdt>
          </w:p>
        </w:tc>
      </w:tr>
    </w:tbl>
    <w:p w14:paraId="1408A374" w14:textId="03441CB5" w:rsidR="006F152D" w:rsidRPr="00BC68B8" w:rsidRDefault="00A236E5">
      <w:pPr>
        <w:rPr>
          <w:sz w:val="16"/>
          <w:szCs w:val="16"/>
        </w:rPr>
      </w:pPr>
      <w:r w:rsidRPr="00BC68B8">
        <w:rPr>
          <w:rFonts w:ascii="Arial" w:hAnsi="Arial" w:cs="Aria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791304" wp14:editId="237CC896">
                <wp:simplePos x="0" y="0"/>
                <wp:positionH relativeFrom="column">
                  <wp:posOffset>-885825</wp:posOffset>
                </wp:positionH>
                <wp:positionV relativeFrom="paragraph">
                  <wp:posOffset>0</wp:posOffset>
                </wp:positionV>
                <wp:extent cx="7822565" cy="249555"/>
                <wp:effectExtent l="0" t="0" r="6985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2565" cy="249555"/>
                        </a:xfrm>
                        <a:prstGeom prst="rect">
                          <a:avLst/>
                        </a:prstGeom>
                        <a:solidFill>
                          <a:srgbClr val="FFCC02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301566" w14:textId="5B889C5B" w:rsidR="00643F1F" w:rsidRDefault="001645C9" w:rsidP="00F402F6">
                            <w:pPr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643F1F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Section 3</w:t>
                            </w:r>
                            <w:r w:rsidRPr="00643F1F">
                              <w:rPr>
                                <w:rFonts w:ascii="Verdana" w:hAnsi="Verdana" w:cs="Arial"/>
                                <w:bCs/>
                                <w:color w:val="000000" w:themeColor="text1"/>
                              </w:rPr>
                              <w:t>:</w:t>
                            </w:r>
                            <w:r w:rsidRPr="00643F1F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 xml:space="preserve"> Date Marking Method</w:t>
                            </w:r>
                          </w:p>
                          <w:p w14:paraId="22E33B2F" w14:textId="77777777" w:rsidR="00074C35" w:rsidRPr="006F152D" w:rsidRDefault="00074C35" w:rsidP="00F402F6">
                            <w:pPr>
                              <w:jc w:val="center"/>
                              <w:outlineLvl w:val="0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91304" id="Rectangle 13" o:spid="_x0000_s1028" style="position:absolute;margin-left:-69.75pt;margin-top:0;width:615.95pt;height:19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" fillcolor="#ffcc02" stroked="f" strokeweight="1pt">
                <v:fill opacity="13107f"/>
                <v:textbox>
                  <w:txbxContent>
                    <w:p w14:paraId="4F301566" w14:textId="5B889C5B" w:rsidR="00643F1F" w:rsidRDefault="001645C9" w:rsidP="00F402F6">
                      <w:pPr>
                        <w:jc w:val="center"/>
                        <w:outlineLvl w:val="0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</w:pPr>
                      <w:r w:rsidRPr="00643F1F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Section 3</w:t>
                      </w:r>
                      <w:r w:rsidRPr="00643F1F">
                        <w:rPr>
                          <w:rFonts w:ascii="Verdana" w:hAnsi="Verdana" w:cs="Arial"/>
                          <w:bCs/>
                          <w:color w:val="000000" w:themeColor="text1"/>
                        </w:rPr>
                        <w:t>:</w:t>
                      </w:r>
                      <w:r w:rsidRPr="00643F1F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 xml:space="preserve"> Date Marking Method</w:t>
                      </w:r>
                    </w:p>
                    <w:p w14:paraId="22E33B2F" w14:textId="77777777" w:rsidR="00074C35" w:rsidRPr="006F152D" w:rsidRDefault="00074C35" w:rsidP="00F402F6">
                      <w:pPr>
                        <w:jc w:val="center"/>
                        <w:outlineLvl w:val="0"/>
                        <w:rPr>
                          <w:rFonts w:ascii="Verdana" w:hAnsi="Verdana"/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8296124" w14:textId="460C6FDA" w:rsidR="006F152D" w:rsidRPr="00BC68B8" w:rsidRDefault="00685D1E">
      <w:pPr>
        <w:rPr>
          <w:sz w:val="16"/>
          <w:szCs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B48B85B" wp14:editId="662BC616">
                <wp:simplePos x="0" y="0"/>
                <wp:positionH relativeFrom="column">
                  <wp:posOffset>-1038225</wp:posOffset>
                </wp:positionH>
                <wp:positionV relativeFrom="paragraph">
                  <wp:posOffset>855980</wp:posOffset>
                </wp:positionV>
                <wp:extent cx="7896225" cy="247650"/>
                <wp:effectExtent l="0" t="0" r="9525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6225" cy="247650"/>
                        </a:xfrm>
                        <a:prstGeom prst="rect">
                          <a:avLst/>
                        </a:prstGeom>
                        <a:solidFill>
                          <a:srgbClr val="FFCC02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FADB99" w14:textId="2A49563D" w:rsidR="00AD4FBB" w:rsidRPr="00926578" w:rsidRDefault="00926578" w:rsidP="00926578">
                            <w:pPr>
                              <w:jc w:val="center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26578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Section 4: Verification</w:t>
                            </w:r>
                          </w:p>
                          <w:p w14:paraId="4CC772BE" w14:textId="77777777" w:rsidR="00AD4FBB" w:rsidRPr="00926578" w:rsidRDefault="00AD4FBB" w:rsidP="00AD4FBB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8B85B" id="Rectangle 15" o:spid="_x0000_s1029" style="position:absolute;margin-left:-81.75pt;margin-top:67.4pt;width:621.75pt;height:19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" fillcolor="#ffcc02" stroked="f" strokeweight="1pt">
                <v:fill opacity="13107f"/>
                <v:textbox>
                  <w:txbxContent>
                    <w:p w14:paraId="62FADB99" w14:textId="2A49563D" w:rsidR="00AD4FBB" w:rsidRPr="00926578" w:rsidRDefault="00926578" w:rsidP="00926578">
                      <w:pPr>
                        <w:jc w:val="center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</w:pPr>
                      <w:r w:rsidRPr="00926578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Section 4: Verification</w:t>
                      </w:r>
                    </w:p>
                    <w:p w14:paraId="4CC772BE" w14:textId="77777777" w:rsidR="00AD4FBB" w:rsidRPr="00926578" w:rsidRDefault="00AD4FBB" w:rsidP="00AD4FBB">
                      <w:pPr>
                        <w:jc w:val="center"/>
                        <w:rPr>
                          <w:rFonts w:ascii="Verdana" w:hAnsi="Verdana"/>
                          <w:b/>
                          <w:bCs/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20"/>
      </w:tblGrid>
      <w:tr w:rsidR="00FA6485" w14:paraId="7BD5B648" w14:textId="77777777" w:rsidTr="005C5FFE">
        <w:trPr>
          <w:trHeight w:val="1151"/>
          <w:jc w:val="center"/>
        </w:trPr>
        <w:tc>
          <w:tcPr>
            <w:tcW w:w="11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66BE8E79" w:rsidR="00FA6485" w:rsidRPr="00817886" w:rsidRDefault="00FA6485" w:rsidP="005C5FFE">
            <w:pPr>
              <w:tabs>
                <w:tab w:val="left" w:pos="5147"/>
              </w:tabs>
              <w:spacing w:before="40" w:line="180" w:lineRule="exact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817886">
              <w:rPr>
                <w:rFonts w:ascii="Verdana" w:hAnsi="Verdana"/>
                <w:b/>
                <w:bCs/>
                <w:sz w:val="18"/>
                <w:szCs w:val="18"/>
              </w:rPr>
              <w:t>Select the marking method used</w:t>
            </w:r>
            <w:r w:rsidRPr="00817886">
              <w:rPr>
                <w:rFonts w:ascii="Verdana" w:hAnsi="Verdana"/>
                <w:b/>
                <w:bCs/>
                <w:sz w:val="18"/>
                <w:szCs w:val="18"/>
              </w:rPr>
              <w:tab/>
              <w:t>Select the date that will be used</w:t>
            </w:r>
          </w:p>
          <w:p w14:paraId="060F1EAC" w14:textId="3F77D099" w:rsidR="00FA6485" w:rsidRPr="00817886" w:rsidRDefault="00000000" w:rsidP="005C5FFE">
            <w:pPr>
              <w:tabs>
                <w:tab w:val="left" w:pos="5156"/>
              </w:tabs>
              <w:spacing w:before="40" w:line="180" w:lineRule="exact"/>
              <w:rPr>
                <w:rFonts w:ascii="Verdana" w:hAnsi="Verdana" w:cs="Arial"/>
                <w:bCs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bCs/>
                  <w:sz w:val="18"/>
                  <w:szCs w:val="18"/>
                </w:rPr>
                <w:id w:val="-1894659111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7D6A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717D6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FA6485" w:rsidRPr="00817886">
              <w:rPr>
                <w:rFonts w:ascii="Verdana" w:hAnsi="Verdana" w:cs="Arial"/>
                <w:bCs/>
                <w:sz w:val="18"/>
                <w:szCs w:val="18"/>
              </w:rPr>
              <w:t>Sticker</w:t>
            </w:r>
            <w:r w:rsidR="00FA6485" w:rsidRPr="00817886">
              <w:rPr>
                <w:rFonts w:ascii="Verdana" w:hAnsi="Verdana" w:cs="Arial"/>
                <w:bCs/>
                <w:sz w:val="18"/>
                <w:szCs w:val="18"/>
              </w:rPr>
              <w:tab/>
            </w:r>
            <w:sdt>
              <w:sdtPr>
                <w:rPr>
                  <w:rFonts w:ascii="Verdana" w:hAnsi="Verdana" w:cs="Arial"/>
                  <w:bCs/>
                  <w:sz w:val="18"/>
                  <w:szCs w:val="18"/>
                </w:rPr>
                <w:id w:val="-2025699632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0896">
                  <w:rPr>
                    <w:rFonts w:ascii="MS Gothic" w:eastAsia="MS Gothic" w:hAnsi="MS Gothic" w:cs="Arial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A41B0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FA6485" w:rsidRPr="00817886">
              <w:rPr>
                <w:rFonts w:ascii="Verdana" w:hAnsi="Verdana" w:cs="Arial"/>
                <w:bCs/>
                <w:sz w:val="18"/>
                <w:szCs w:val="18"/>
              </w:rPr>
              <w:t>Date/day of preparation/container opening</w:t>
            </w:r>
          </w:p>
          <w:p w14:paraId="37C2E688" w14:textId="7BD122B4" w:rsidR="00FA6485" w:rsidRPr="00817886" w:rsidRDefault="00000000" w:rsidP="005C5FFE">
            <w:pPr>
              <w:tabs>
                <w:tab w:val="left" w:pos="5156"/>
              </w:tabs>
              <w:spacing w:before="40" w:line="180" w:lineRule="exact"/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Fonts w:ascii="Verdana" w:hAnsi="Verdana"/>
                  <w:sz w:val="18"/>
                  <w:szCs w:val="18"/>
                </w:rPr>
                <w:id w:val="2035535996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7D6A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17D6A">
              <w:rPr>
                <w:rFonts w:ascii="Verdana" w:hAnsi="Verdana"/>
                <w:sz w:val="18"/>
                <w:szCs w:val="18"/>
              </w:rPr>
              <w:t xml:space="preserve"> </w:t>
            </w:r>
            <w:r w:rsidR="00FA6485" w:rsidRPr="00817886">
              <w:rPr>
                <w:rFonts w:ascii="Verdana" w:hAnsi="Verdana"/>
                <w:sz w:val="18"/>
                <w:szCs w:val="18"/>
              </w:rPr>
              <w:t>Color code</w:t>
            </w:r>
            <w:r w:rsidR="00FA6485" w:rsidRPr="00817886">
              <w:rPr>
                <w:rFonts w:ascii="Verdana" w:hAnsi="Verdana"/>
                <w:sz w:val="18"/>
                <w:szCs w:val="18"/>
              </w:rPr>
              <w:tab/>
            </w:r>
            <w:sdt>
              <w:sdtPr>
                <w:rPr>
                  <w:rFonts w:ascii="Verdana" w:hAnsi="Verdana"/>
                  <w:sz w:val="18"/>
                  <w:szCs w:val="18"/>
                </w:rPr>
                <w:id w:val="-2051222611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41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A41B0">
              <w:rPr>
                <w:rFonts w:ascii="Verdana" w:hAnsi="Verdana"/>
                <w:sz w:val="18"/>
                <w:szCs w:val="18"/>
              </w:rPr>
              <w:t xml:space="preserve"> </w:t>
            </w:r>
            <w:r w:rsidR="00FA6485" w:rsidRPr="00817886">
              <w:rPr>
                <w:rFonts w:ascii="Verdana" w:hAnsi="Verdana"/>
                <w:sz w:val="18"/>
                <w:szCs w:val="18"/>
              </w:rPr>
              <w:t>Last date/day of service/discard</w:t>
            </w:r>
          </w:p>
          <w:p w14:paraId="4B12CE7D" w14:textId="5D1D82E3" w:rsidR="00FA6485" w:rsidRPr="00817886" w:rsidRDefault="00000000" w:rsidP="005C5FFE">
            <w:pPr>
              <w:tabs>
                <w:tab w:val="left" w:pos="5156"/>
              </w:tabs>
              <w:spacing w:before="40" w:line="180" w:lineRule="exact"/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Fonts w:ascii="Verdana" w:hAnsi="Verdana"/>
                  <w:sz w:val="18"/>
                  <w:szCs w:val="18"/>
                </w:rPr>
                <w:id w:val="-1048369203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7D6A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17D6A">
              <w:rPr>
                <w:rFonts w:ascii="Verdana" w:hAnsi="Verdana"/>
                <w:sz w:val="18"/>
                <w:szCs w:val="18"/>
              </w:rPr>
              <w:t xml:space="preserve"> </w:t>
            </w:r>
            <w:r w:rsidR="00FA6485" w:rsidRPr="00817886">
              <w:rPr>
                <w:rFonts w:ascii="Verdana" w:hAnsi="Verdana"/>
                <w:sz w:val="18"/>
                <w:szCs w:val="18"/>
              </w:rPr>
              <w:t>Marker</w:t>
            </w:r>
            <w:r w:rsidR="00FA6485" w:rsidRPr="00817886">
              <w:rPr>
                <w:rFonts w:ascii="Verdana" w:hAnsi="Verdana"/>
                <w:sz w:val="18"/>
                <w:szCs w:val="18"/>
              </w:rPr>
              <w:tab/>
            </w:r>
            <w:sdt>
              <w:sdtPr>
                <w:rPr>
                  <w:rFonts w:ascii="Verdana" w:hAnsi="Verdana"/>
                  <w:sz w:val="18"/>
                  <w:szCs w:val="18"/>
                </w:rPr>
                <w:id w:val="1348445309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41B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A41B0">
              <w:rPr>
                <w:rFonts w:ascii="Verdana" w:hAnsi="Verdana"/>
                <w:sz w:val="18"/>
                <w:szCs w:val="18"/>
              </w:rPr>
              <w:t xml:space="preserve"> </w:t>
            </w:r>
            <w:r w:rsidR="00FA6485" w:rsidRPr="00817886">
              <w:rPr>
                <w:rFonts w:ascii="Verdana" w:hAnsi="Verdana"/>
                <w:sz w:val="18"/>
                <w:szCs w:val="18"/>
              </w:rPr>
              <w:t>Date frozen/thawed (must be included if frozen)</w:t>
            </w:r>
          </w:p>
          <w:p w14:paraId="5FE55409" w14:textId="373DB065" w:rsidR="00FA6485" w:rsidRPr="00124A84" w:rsidRDefault="00000000" w:rsidP="005C5FFE">
            <w:pPr>
              <w:tabs>
                <w:tab w:val="left" w:pos="5156"/>
              </w:tabs>
              <w:spacing w:before="40" w:line="180" w:lineRule="exact"/>
              <w:rPr>
                <w:rFonts w:ascii="Arial" w:hAnsi="Arial"/>
              </w:rPr>
            </w:pPr>
            <w:sdt>
              <w:sdtPr>
                <w:rPr>
                  <w:rFonts w:ascii="Verdana" w:hAnsi="Verdana"/>
                  <w:sz w:val="18"/>
                  <w:szCs w:val="18"/>
                </w:rPr>
                <w:id w:val="-1028875413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7D6A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17D6A">
              <w:rPr>
                <w:rFonts w:ascii="Verdana" w:hAnsi="Verdana"/>
                <w:sz w:val="18"/>
                <w:szCs w:val="18"/>
              </w:rPr>
              <w:t xml:space="preserve"> </w:t>
            </w:r>
            <w:r w:rsidR="00FA6485" w:rsidRPr="00817886">
              <w:rPr>
                <w:rFonts w:ascii="Verdana" w:hAnsi="Verdana"/>
                <w:sz w:val="18"/>
                <w:szCs w:val="18"/>
              </w:rPr>
              <w:t>Other:</w:t>
            </w:r>
            <w:sdt>
              <w:sdtPr>
                <w:rPr>
                  <w:rStyle w:val="Style2"/>
                </w:rPr>
                <w:id w:val="-315116035"/>
                <w:placeholder>
                  <w:docPart w:val="DefaultPlaceholder_-1854013440"/>
                </w:placeholder>
                <w15:color w:val="FFFF99"/>
              </w:sdtPr>
              <w:sdtContent>
                <w:bookmarkStart w:id="10" w:name="Text14"/>
                <w:r w:rsidR="00DA41B0" w:rsidRPr="00DA41B0">
                  <w:rPr>
                    <w:rStyle w:val="Style2"/>
                  </w:rPr>
                  <w:fldChar w:fldCharType="begin">
                    <w:ffData>
                      <w:name w:val="Text14"/>
                      <w:enabled/>
                      <w:calcOnExit w:val="0"/>
                      <w:textInput/>
                    </w:ffData>
                  </w:fldChar>
                </w:r>
                <w:r w:rsidR="00DA41B0" w:rsidRPr="00DA41B0">
                  <w:rPr>
                    <w:rStyle w:val="Style2"/>
                  </w:rPr>
                  <w:instrText xml:space="preserve"> FORMTEXT </w:instrText>
                </w:r>
                <w:r w:rsidR="00DA41B0" w:rsidRPr="00DA41B0">
                  <w:rPr>
                    <w:rStyle w:val="Style2"/>
                  </w:rPr>
                </w:r>
                <w:r w:rsidR="00DA41B0" w:rsidRPr="00DA41B0">
                  <w:rPr>
                    <w:rStyle w:val="Style2"/>
                  </w:rPr>
                  <w:fldChar w:fldCharType="separate"/>
                </w:r>
                <w:r w:rsidR="00DA41B0" w:rsidRPr="00DA41B0">
                  <w:rPr>
                    <w:rStyle w:val="Style2"/>
                  </w:rPr>
                  <w:t> </w:t>
                </w:r>
                <w:r w:rsidR="00DA41B0" w:rsidRPr="00DA41B0">
                  <w:rPr>
                    <w:rStyle w:val="Style2"/>
                  </w:rPr>
                  <w:t> </w:t>
                </w:r>
                <w:r w:rsidR="00DA41B0" w:rsidRPr="00DA41B0">
                  <w:rPr>
                    <w:rStyle w:val="Style2"/>
                  </w:rPr>
                  <w:t> </w:t>
                </w:r>
                <w:r w:rsidR="00DA41B0" w:rsidRPr="00DA41B0">
                  <w:rPr>
                    <w:rStyle w:val="Style2"/>
                  </w:rPr>
                  <w:t> </w:t>
                </w:r>
                <w:r w:rsidR="00DA41B0" w:rsidRPr="00DA41B0">
                  <w:rPr>
                    <w:rStyle w:val="Style2"/>
                  </w:rPr>
                  <w:t> </w:t>
                </w:r>
                <w:r w:rsidR="00DA41B0" w:rsidRPr="00DA41B0">
                  <w:rPr>
                    <w:rStyle w:val="Style2"/>
                  </w:rPr>
                  <w:fldChar w:fldCharType="end"/>
                </w:r>
                <w:bookmarkEnd w:id="10"/>
              </w:sdtContent>
            </w:sdt>
            <w:r w:rsidR="00FA6485" w:rsidRPr="00817886">
              <w:rPr>
                <w:rFonts w:ascii="Verdana" w:hAnsi="Verdana" w:cs="Arial"/>
                <w:sz w:val="18"/>
                <w:szCs w:val="18"/>
              </w:rPr>
              <w:tab/>
            </w: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-1350405348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41B0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DA41B0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 w:rsidR="00FA6485" w:rsidRPr="00817886">
              <w:rPr>
                <w:rFonts w:ascii="Verdana" w:hAnsi="Verdana"/>
                <w:sz w:val="18"/>
                <w:szCs w:val="18"/>
              </w:rPr>
              <w:t xml:space="preserve">Other: </w:t>
            </w:r>
            <w:sdt>
              <w:sdtPr>
                <w:rPr>
                  <w:rStyle w:val="Style2"/>
                </w:rPr>
                <w:id w:val="-1869753596"/>
                <w:placeholder>
                  <w:docPart w:val="DefaultPlaceholder_-1854013440"/>
                </w:placeholder>
                <w15:color w:val="FFFF99"/>
              </w:sdtPr>
              <w:sdtEndPr>
                <w:rPr>
                  <w:rStyle w:val="DefaultParagraphFont"/>
                  <w:rFonts w:ascii="Verdana" w:hAnsi="Verdana"/>
                  <w:sz w:val="18"/>
                  <w:szCs w:val="18"/>
                </w:rPr>
              </w:sdtEndPr>
              <w:sdtContent>
                <w:bookmarkStart w:id="11" w:name="Text15"/>
                <w:r w:rsidR="00740919">
                  <w:rPr>
                    <w:rStyle w:val="Style2"/>
                  </w:rPr>
                  <w:fldChar w:fldCharType="begin">
                    <w:ffData>
                      <w:name w:val="Text15"/>
                      <w:enabled/>
                      <w:calcOnExit w:val="0"/>
                      <w:textInput/>
                    </w:ffData>
                  </w:fldChar>
                </w:r>
                <w:r w:rsidR="00740919">
                  <w:rPr>
                    <w:rStyle w:val="Style2"/>
                  </w:rPr>
                  <w:instrText xml:space="preserve"> FORMTEXT </w:instrText>
                </w:r>
                <w:r w:rsidR="00740919">
                  <w:rPr>
                    <w:rStyle w:val="Style2"/>
                  </w:rPr>
                </w:r>
                <w:r w:rsidR="00740919">
                  <w:rPr>
                    <w:rStyle w:val="Style2"/>
                  </w:rPr>
                  <w:fldChar w:fldCharType="separate"/>
                </w:r>
                <w:r w:rsidR="00740919">
                  <w:rPr>
                    <w:rStyle w:val="Style2"/>
                    <w:noProof/>
                  </w:rPr>
                  <w:t> </w:t>
                </w:r>
                <w:r w:rsidR="00740919">
                  <w:rPr>
                    <w:rStyle w:val="Style2"/>
                    <w:noProof/>
                  </w:rPr>
                  <w:t> </w:t>
                </w:r>
                <w:r w:rsidR="00740919">
                  <w:rPr>
                    <w:rStyle w:val="Style2"/>
                    <w:noProof/>
                  </w:rPr>
                  <w:t> </w:t>
                </w:r>
                <w:r w:rsidR="00740919">
                  <w:rPr>
                    <w:rStyle w:val="Style2"/>
                    <w:noProof/>
                  </w:rPr>
                  <w:t> </w:t>
                </w:r>
                <w:r w:rsidR="00740919">
                  <w:rPr>
                    <w:rStyle w:val="Style2"/>
                    <w:noProof/>
                  </w:rPr>
                  <w:t> </w:t>
                </w:r>
                <w:r w:rsidR="00740919">
                  <w:rPr>
                    <w:rStyle w:val="Style2"/>
                  </w:rPr>
                  <w:fldChar w:fldCharType="end"/>
                </w:r>
                <w:bookmarkEnd w:id="11"/>
              </w:sdtContent>
            </w:sdt>
          </w:p>
        </w:tc>
      </w:tr>
    </w:tbl>
    <w:p w14:paraId="2A20A130" w14:textId="2FDCD60D" w:rsidR="00AD4FBB" w:rsidRPr="00BC68B8" w:rsidRDefault="00AD4FBB">
      <w:pPr>
        <w:rPr>
          <w:sz w:val="16"/>
          <w:szCs w:val="16"/>
        </w:rPr>
      </w:pPr>
    </w:p>
    <w:p w14:paraId="2FEDD1F9" w14:textId="59D27677" w:rsidR="00AD4FBB" w:rsidRPr="00BC68B8" w:rsidRDefault="00AD4FBB">
      <w:pPr>
        <w:rPr>
          <w:sz w:val="16"/>
          <w:szCs w:val="16"/>
        </w:rPr>
      </w:pP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20"/>
      </w:tblGrid>
      <w:tr w:rsidR="007D515E" w14:paraId="2A92E951" w14:textId="77777777" w:rsidTr="006A6622">
        <w:trPr>
          <w:trHeight w:val="576"/>
          <w:jc w:val="center"/>
        </w:trPr>
        <w:tc>
          <w:tcPr>
            <w:tcW w:w="11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6938F24E" w:rsidR="007D515E" w:rsidRPr="00364E44" w:rsidRDefault="007D515E" w:rsidP="007D515E">
            <w:pPr>
              <w:rPr>
                <w:rFonts w:ascii="Verdana" w:hAnsi="Verdana"/>
                <w:sz w:val="18"/>
                <w:szCs w:val="18"/>
              </w:rPr>
            </w:pPr>
            <w:r w:rsidRPr="00364E44">
              <w:rPr>
                <w:rFonts w:ascii="Verdana" w:hAnsi="Verdana"/>
                <w:sz w:val="18"/>
                <w:szCs w:val="18"/>
              </w:rPr>
              <w:t>Who will verify the procedure is being followed correctly? Procedure should be verified daily. Select all that apply.</w:t>
            </w:r>
          </w:p>
          <w:p w14:paraId="26EE99E7" w14:textId="1CC3CBEF" w:rsidR="007D515E" w:rsidRPr="00485128" w:rsidRDefault="00000000" w:rsidP="007D515E">
            <w:pPr>
              <w:spacing w:before="40"/>
              <w:rPr>
                <w:rFonts w:ascii="Arial" w:hAnsi="Arial"/>
              </w:rPr>
            </w:pPr>
            <w:sdt>
              <w:sdtPr>
                <w:rPr>
                  <w:rFonts w:ascii="Verdana" w:hAnsi="Verdana"/>
                  <w:sz w:val="18"/>
                  <w:szCs w:val="18"/>
                </w:rPr>
                <w:id w:val="2040853266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19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40919">
              <w:rPr>
                <w:rFonts w:ascii="Verdana" w:hAnsi="Verdana"/>
                <w:sz w:val="18"/>
                <w:szCs w:val="18"/>
              </w:rPr>
              <w:t xml:space="preserve"> </w:t>
            </w:r>
            <w:r w:rsidR="007D515E" w:rsidRPr="00364E44">
              <w:rPr>
                <w:rFonts w:ascii="Verdana" w:hAnsi="Verdana"/>
                <w:sz w:val="18"/>
                <w:szCs w:val="18"/>
              </w:rPr>
              <w:t>PIC/Manager</w:t>
            </w:r>
            <w:r w:rsidR="007D515E" w:rsidRPr="00364E44">
              <w:rPr>
                <w:rFonts w:ascii="Verdana" w:hAnsi="Verdana"/>
                <w:sz w:val="18"/>
                <w:szCs w:val="18"/>
              </w:rPr>
              <w:tab/>
            </w:r>
            <w:r w:rsidR="001057B8">
              <w:rPr>
                <w:rFonts w:ascii="Verdana" w:hAnsi="Verdana"/>
                <w:sz w:val="18"/>
                <w:szCs w:val="18"/>
              </w:rPr>
              <w:t xml:space="preserve">    </w:t>
            </w:r>
            <w:r w:rsidR="00740919">
              <w:rPr>
                <w:rFonts w:ascii="Verdana" w:hAnsi="Verdana"/>
                <w:sz w:val="18"/>
                <w:szCs w:val="18"/>
              </w:rPr>
              <w:t xml:space="preserve"> </w:t>
            </w:r>
            <w:sdt>
              <w:sdtPr>
                <w:rPr>
                  <w:rFonts w:ascii="Verdana" w:hAnsi="Verdana"/>
                  <w:sz w:val="18"/>
                  <w:szCs w:val="18"/>
                </w:rPr>
                <w:id w:val="-2093237541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19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740919">
              <w:rPr>
                <w:rFonts w:ascii="Verdana" w:hAnsi="Verdana"/>
                <w:sz w:val="18"/>
                <w:szCs w:val="18"/>
              </w:rPr>
              <w:t xml:space="preserve"> </w:t>
            </w:r>
            <w:r w:rsidR="007D515E" w:rsidRPr="00364E44">
              <w:rPr>
                <w:rFonts w:ascii="Verdana" w:hAnsi="Verdana"/>
                <w:sz w:val="18"/>
                <w:szCs w:val="18"/>
              </w:rPr>
              <w:t>Cook</w:t>
            </w:r>
            <w:r w:rsidR="007D515E" w:rsidRPr="00364E44">
              <w:rPr>
                <w:rFonts w:ascii="Verdana" w:hAnsi="Verdana"/>
                <w:sz w:val="18"/>
                <w:szCs w:val="18"/>
              </w:rPr>
              <w:tab/>
            </w:r>
            <w:sdt>
              <w:sdtPr>
                <w:rPr>
                  <w:rFonts w:ascii="Verdana" w:hAnsi="Verdana"/>
                  <w:sz w:val="18"/>
                  <w:szCs w:val="18"/>
                </w:rPr>
                <w:id w:val="-130488007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57B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1057B8">
              <w:rPr>
                <w:rFonts w:ascii="Verdana" w:hAnsi="Verdana"/>
                <w:sz w:val="18"/>
                <w:szCs w:val="18"/>
              </w:rPr>
              <w:t xml:space="preserve"> </w:t>
            </w:r>
            <w:r w:rsidR="007D515E" w:rsidRPr="00364E44">
              <w:rPr>
                <w:rFonts w:ascii="Verdana" w:hAnsi="Verdana"/>
                <w:sz w:val="18"/>
                <w:szCs w:val="18"/>
              </w:rPr>
              <w:t>Server</w:t>
            </w:r>
            <w:r w:rsidR="007D515E" w:rsidRPr="00364E44">
              <w:rPr>
                <w:rFonts w:ascii="Verdana" w:hAnsi="Verdana"/>
                <w:sz w:val="18"/>
                <w:szCs w:val="18"/>
              </w:rPr>
              <w:tab/>
            </w:r>
            <w:r w:rsidR="007D515E" w:rsidRPr="00364E44">
              <w:rPr>
                <w:rFonts w:ascii="Verdana" w:hAnsi="Verdana" w:cs="Arial"/>
                <w:sz w:val="18"/>
                <w:szCs w:val="18"/>
              </w:rPr>
              <w:t xml:space="preserve">Other: </w:t>
            </w:r>
            <w:sdt>
              <w:sdtPr>
                <w:rPr>
                  <w:rStyle w:val="Style2"/>
                </w:rPr>
                <w:id w:val="2110077362"/>
                <w:placeholder>
                  <w:docPart w:val="DefaultPlaceholder_-1854013440"/>
                </w:placeholder>
                <w15:color w:val="FFFF99"/>
              </w:sdtPr>
              <w:sdtContent>
                <w:bookmarkStart w:id="12" w:name="Text16"/>
                <w:r w:rsidR="00500A22" w:rsidRPr="00500A22">
                  <w:rPr>
                    <w:rStyle w:val="Style2"/>
                  </w:rPr>
                  <w:fldChar w:fldCharType="begin">
                    <w:ffData>
                      <w:name w:val="Text16"/>
                      <w:enabled/>
                      <w:calcOnExit w:val="0"/>
                      <w:textInput/>
                    </w:ffData>
                  </w:fldChar>
                </w:r>
                <w:r w:rsidR="00500A22" w:rsidRPr="00500A22">
                  <w:rPr>
                    <w:rStyle w:val="Style2"/>
                  </w:rPr>
                  <w:instrText xml:space="preserve"> FORMTEXT </w:instrText>
                </w:r>
                <w:r w:rsidR="00500A22" w:rsidRPr="00500A22">
                  <w:rPr>
                    <w:rStyle w:val="Style2"/>
                  </w:rPr>
                </w:r>
                <w:r w:rsidR="00500A22" w:rsidRPr="00500A22">
                  <w:rPr>
                    <w:rStyle w:val="Style2"/>
                  </w:rPr>
                  <w:fldChar w:fldCharType="separate"/>
                </w:r>
                <w:r w:rsidR="00500A22" w:rsidRPr="00500A22">
                  <w:rPr>
                    <w:rStyle w:val="Style2"/>
                  </w:rPr>
                  <w:t> </w:t>
                </w:r>
                <w:r w:rsidR="00500A22" w:rsidRPr="00500A22">
                  <w:rPr>
                    <w:rStyle w:val="Style2"/>
                  </w:rPr>
                  <w:t> </w:t>
                </w:r>
                <w:r w:rsidR="00500A22" w:rsidRPr="00500A22">
                  <w:rPr>
                    <w:rStyle w:val="Style2"/>
                  </w:rPr>
                  <w:t> </w:t>
                </w:r>
                <w:r w:rsidR="00500A22" w:rsidRPr="00500A22">
                  <w:rPr>
                    <w:rStyle w:val="Style2"/>
                  </w:rPr>
                  <w:t> </w:t>
                </w:r>
                <w:r w:rsidR="00500A22" w:rsidRPr="00500A22">
                  <w:rPr>
                    <w:rStyle w:val="Style2"/>
                  </w:rPr>
                  <w:t> </w:t>
                </w:r>
                <w:r w:rsidR="00500A22" w:rsidRPr="00500A22">
                  <w:rPr>
                    <w:rStyle w:val="Style2"/>
                  </w:rPr>
                  <w:fldChar w:fldCharType="end"/>
                </w:r>
                <w:bookmarkEnd w:id="12"/>
              </w:sdtContent>
            </w:sdt>
          </w:p>
        </w:tc>
      </w:tr>
      <w:tr w:rsidR="00C53470" w14:paraId="1A28497E" w14:textId="77777777" w:rsidTr="00A569C6">
        <w:trPr>
          <w:trHeight w:val="781"/>
          <w:jc w:val="center"/>
        </w:trPr>
        <w:tc>
          <w:tcPr>
            <w:tcW w:w="11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42FF3A" w14:textId="6DC3E6C3" w:rsidR="00124A84" w:rsidRPr="00364E44" w:rsidRDefault="00000000" w:rsidP="00E36EDF">
            <w:pPr>
              <w:spacing w:before="80"/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Fonts w:ascii="Verdana" w:hAnsi="Verdana"/>
                  <w:b/>
                  <w:bCs/>
                  <w:sz w:val="18"/>
                  <w:szCs w:val="18"/>
                </w:rPr>
                <w:id w:val="1423758132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0A22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500A22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124A84" w:rsidRPr="00364E44">
              <w:rPr>
                <w:rFonts w:ascii="Verdana" w:hAnsi="Verdana"/>
                <w:b/>
                <w:bCs/>
                <w:sz w:val="18"/>
                <w:szCs w:val="18"/>
              </w:rPr>
              <w:t>Temperature Monitoring</w:t>
            </w:r>
            <w:r w:rsidR="00E36EDF" w:rsidRPr="00364E44">
              <w:rPr>
                <w:rFonts w:ascii="Verdana" w:hAnsi="Verdana"/>
                <w:b/>
                <w:bCs/>
                <w:sz w:val="18"/>
                <w:szCs w:val="18"/>
              </w:rPr>
              <w:t xml:space="preserve">  </w:t>
            </w:r>
            <w:r w:rsidR="004B35B4" w:rsidRPr="00364E44">
              <w:rPr>
                <w:rFonts w:ascii="Verdana" w:hAnsi="Verdan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0D69E629" wp14:editId="0A5458E3">
                  <wp:extent cx="81481" cy="81481"/>
                  <wp:effectExtent l="0" t="0" r="0" b="0"/>
                  <wp:docPr id="14" name="Graphic 14" descr="Harvey Balls 100%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Harvey Balls 100%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00" cy="98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64E44" w:rsidRPr="00364E44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E36EDF" w:rsidRPr="00364E44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A075EC" w:rsidRPr="00364E44">
              <w:rPr>
                <w:rFonts w:ascii="Verdana" w:hAnsi="Verdana"/>
                <w:sz w:val="18"/>
                <w:szCs w:val="18"/>
              </w:rPr>
              <w:t>Make sure r</w:t>
            </w:r>
            <w:r w:rsidR="008A4E64" w:rsidRPr="00364E44">
              <w:rPr>
                <w:rFonts w:ascii="Verdana" w:hAnsi="Verdana"/>
                <w:sz w:val="18"/>
                <w:szCs w:val="18"/>
              </w:rPr>
              <w:t xml:space="preserve">efrigerator is </w:t>
            </w:r>
            <w:r w:rsidR="00A075EC" w:rsidRPr="00364E44">
              <w:rPr>
                <w:rFonts w:ascii="Verdana" w:hAnsi="Verdana"/>
                <w:sz w:val="18"/>
                <w:szCs w:val="18"/>
              </w:rPr>
              <w:t>keeping</w:t>
            </w:r>
            <w:r w:rsidR="008A4E64" w:rsidRPr="00364E44">
              <w:rPr>
                <w:rFonts w:ascii="Verdana" w:hAnsi="Verdana"/>
                <w:sz w:val="18"/>
                <w:szCs w:val="18"/>
              </w:rPr>
              <w:t xml:space="preserve"> food</w:t>
            </w:r>
            <w:r w:rsidR="00124A84" w:rsidRPr="00364E44">
              <w:rPr>
                <w:rFonts w:ascii="Verdana" w:hAnsi="Verdana"/>
                <w:sz w:val="18"/>
                <w:szCs w:val="18"/>
              </w:rPr>
              <w:t xml:space="preserve"> at 41</w:t>
            </w:r>
            <w:r w:rsidR="00124A84" w:rsidRPr="00364E44">
              <w:rPr>
                <w:rFonts w:ascii="Verdana" w:eastAsia="Symbol" w:hAnsi="Verdana" w:cs="Symbol"/>
                <w:sz w:val="18"/>
                <w:szCs w:val="18"/>
              </w:rPr>
              <w:sym w:font="Symbol" w:char="F0B0"/>
            </w:r>
            <w:r w:rsidR="00124A84" w:rsidRPr="00364E44">
              <w:rPr>
                <w:rFonts w:ascii="Verdana" w:hAnsi="Verdana"/>
                <w:sz w:val="18"/>
                <w:szCs w:val="18"/>
              </w:rPr>
              <w:t>F or below</w:t>
            </w:r>
          </w:p>
          <w:p w14:paraId="6F421F21" w14:textId="7689A5AA" w:rsidR="00C53470" w:rsidRPr="00364E44" w:rsidRDefault="00000000" w:rsidP="006A6653">
            <w:pPr>
              <w:spacing w:before="80"/>
              <w:rPr>
                <w:rFonts w:ascii="Verdana" w:hAnsi="Verdana"/>
                <w:b/>
                <w:bCs/>
                <w:sz w:val="18"/>
                <w:szCs w:val="18"/>
              </w:rPr>
            </w:pPr>
            <w:sdt>
              <w:sdtPr>
                <w:rPr>
                  <w:rStyle w:val="Style2"/>
                </w:rPr>
                <w:id w:val="-1155293662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0A22" w:rsidRPr="00500A22">
                  <w:rPr>
                    <w:rStyle w:val="Style2"/>
                    <w:rFonts w:eastAsia="MS Gothic" w:hint="eastAsia"/>
                  </w:rPr>
                  <w:t>☐</w:t>
                </w:r>
              </w:sdtContent>
            </w:sdt>
            <w:r w:rsidR="00500A22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E460B7" w:rsidRPr="00364E44">
              <w:rPr>
                <w:rFonts w:ascii="Verdana" w:hAnsi="Verdana"/>
                <w:b/>
                <w:bCs/>
                <w:sz w:val="18"/>
                <w:szCs w:val="18"/>
              </w:rPr>
              <w:t>Proper date marks</w:t>
            </w:r>
            <w:r w:rsidR="00FB3B78" w:rsidRPr="00364E44">
              <w:rPr>
                <w:rFonts w:ascii="Verdana" w:hAnsi="Verdana"/>
                <w:b/>
                <w:bCs/>
                <w:sz w:val="18"/>
                <w:szCs w:val="18"/>
              </w:rPr>
              <w:t xml:space="preserve"> are on required TCS foods</w:t>
            </w:r>
          </w:p>
          <w:p w14:paraId="1A213719" w14:textId="4B5FC99A" w:rsidR="008A4E64" w:rsidRPr="00364E4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Verdana" w:hAnsi="Verdana"/>
                <w:sz w:val="18"/>
                <w:szCs w:val="18"/>
              </w:rPr>
            </w:pPr>
            <w:r w:rsidRPr="00364E44">
              <w:rPr>
                <w:rFonts w:ascii="Verdana" w:hAnsi="Verdana"/>
                <w:sz w:val="18"/>
                <w:szCs w:val="18"/>
              </w:rPr>
              <w:t>TCS foods held longer than 24-hours are marked</w:t>
            </w:r>
          </w:p>
          <w:p w14:paraId="2F70E718" w14:textId="25ADF6F7" w:rsidR="00C53470" w:rsidRPr="00364E44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Verdana" w:hAnsi="Verdana"/>
                <w:sz w:val="18"/>
                <w:szCs w:val="18"/>
              </w:rPr>
            </w:pPr>
            <w:r w:rsidRPr="00364E44">
              <w:rPr>
                <w:rFonts w:ascii="Verdana" w:hAnsi="Verdana"/>
                <w:sz w:val="18"/>
                <w:szCs w:val="18"/>
              </w:rPr>
              <w:t>Foods that are frozen</w:t>
            </w:r>
            <w:r w:rsidR="00B46D8E" w:rsidRPr="00364E44">
              <w:rPr>
                <w:rFonts w:ascii="Verdana" w:hAnsi="Verdana"/>
                <w:sz w:val="18"/>
                <w:szCs w:val="18"/>
              </w:rPr>
              <w:t xml:space="preserve"> </w:t>
            </w:r>
            <w:r w:rsidR="002316BE" w:rsidRPr="00364E44">
              <w:rPr>
                <w:rFonts w:ascii="Verdana" w:hAnsi="Verdana"/>
                <w:sz w:val="18"/>
                <w:szCs w:val="18"/>
              </w:rPr>
              <w:t>include the first date of preparation and the dates of freezing/thawing on the label</w:t>
            </w:r>
          </w:p>
          <w:p w14:paraId="7EBE2046" w14:textId="1CAF787B" w:rsidR="00547377" w:rsidRPr="00364E44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Verdana" w:hAnsi="Verdana"/>
                <w:sz w:val="18"/>
                <w:szCs w:val="18"/>
              </w:rPr>
            </w:pPr>
            <w:r w:rsidRPr="00364E44">
              <w:rPr>
                <w:rFonts w:ascii="Verdana" w:hAnsi="Verdana"/>
                <w:sz w:val="18"/>
                <w:szCs w:val="18"/>
              </w:rPr>
              <w:t>Mixed foods keep the date marking of the earliest prepared ingredient</w:t>
            </w:r>
          </w:p>
          <w:p w14:paraId="189EAB8F" w14:textId="7A178D5E" w:rsidR="00B8203C" w:rsidRPr="008A4E64" w:rsidRDefault="00BC68B8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 w:rsidRPr="00BC68B8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31683E7" wp14:editId="2FD23669">
                      <wp:simplePos x="0" y="0"/>
                      <wp:positionH relativeFrom="column">
                        <wp:posOffset>-303530</wp:posOffset>
                      </wp:positionH>
                      <wp:positionV relativeFrom="paragraph">
                        <wp:posOffset>125095</wp:posOffset>
                      </wp:positionV>
                      <wp:extent cx="7822565" cy="304800"/>
                      <wp:effectExtent l="0" t="0" r="6985" b="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22565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C02">
                                  <a:alpha val="20000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C62C862" w14:textId="41BD4D56" w:rsidR="0089773C" w:rsidRPr="00574B9A" w:rsidRDefault="00574B9A" w:rsidP="00D37538">
                                  <w:pPr>
                                    <w:jc w:val="center"/>
                                    <w:outlineLvl w:val="0"/>
                                    <w:rPr>
                                      <w:rFonts w:ascii="Verdana" w:hAnsi="Verdana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574B9A">
                                    <w:rPr>
                                      <w:rFonts w:ascii="Verdana" w:hAnsi="Verdana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Section 5</w:t>
                                  </w:r>
                                  <w:r w:rsidRPr="00574B9A">
                                    <w:rPr>
                                      <w:rFonts w:ascii="Verdana" w:hAnsi="Verdana" w:cs="Arial"/>
                                      <w:bCs/>
                                      <w:color w:val="000000" w:themeColor="text1"/>
                                    </w:rPr>
                                    <w:t>:</w:t>
                                  </w:r>
                                  <w:r w:rsidRPr="00574B9A">
                                    <w:rPr>
                                      <w:rFonts w:ascii="Verdana" w:hAnsi="Verdana" w:cs="Arial"/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Employee Tra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1683E7" id="Rectangle 16" o:spid="_x0000_s1030" style="position:absolute;left:0;text-align:left;margin-left:-23.9pt;margin-top:9.85pt;width:615.95pt;height:2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" fillcolor="#ffcc02" stroked="f" strokeweight="1pt">
                      <v:fill opacity="13107f"/>
                      <v:textbox>
                        <w:txbxContent>
                          <w:p w14:paraId="7C62C862" w14:textId="41BD4D56" w:rsidR="0089773C" w:rsidRPr="00574B9A" w:rsidRDefault="00574B9A" w:rsidP="00D37538">
                            <w:pPr>
                              <w:jc w:val="center"/>
                              <w:outlineLvl w:val="0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574B9A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Section 5</w:t>
                            </w:r>
                            <w:r w:rsidRPr="00574B9A">
                              <w:rPr>
                                <w:rFonts w:ascii="Verdana" w:hAnsi="Verdana" w:cs="Arial"/>
                                <w:bCs/>
                                <w:color w:val="000000" w:themeColor="text1"/>
                              </w:rPr>
                              <w:t>:</w:t>
                            </w:r>
                            <w:r w:rsidRPr="00574B9A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 xml:space="preserve"> Employee Trainin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A4E64" w:rsidRPr="00364E44">
              <w:rPr>
                <w:rFonts w:ascii="Verdana" w:hAnsi="Verdana"/>
                <w:sz w:val="18"/>
                <w:szCs w:val="18"/>
              </w:rPr>
              <w:t>Foods unmarked or past the date mark are discarded</w:t>
            </w:r>
          </w:p>
        </w:tc>
      </w:tr>
    </w:tbl>
    <w:p w14:paraId="53F99B01" w14:textId="24C819B8" w:rsidR="0089773C" w:rsidRPr="00BC68B8" w:rsidRDefault="0089773C">
      <w:pPr>
        <w:rPr>
          <w:sz w:val="16"/>
          <w:szCs w:val="16"/>
        </w:rPr>
      </w:pPr>
    </w:p>
    <w:p w14:paraId="3817B0FC" w14:textId="2D1D81BA" w:rsidR="0089773C" w:rsidRPr="00BC68B8" w:rsidRDefault="00257AC8">
      <w:pPr>
        <w:rPr>
          <w:sz w:val="16"/>
          <w:szCs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5655" behindDoc="0" locked="0" layoutInCell="1" allowOverlap="1" wp14:anchorId="5AE0694E" wp14:editId="7C5E94B8">
                <wp:simplePos x="0" y="0"/>
                <wp:positionH relativeFrom="column">
                  <wp:posOffset>-927917</wp:posOffset>
                </wp:positionH>
                <wp:positionV relativeFrom="paragraph">
                  <wp:posOffset>989330</wp:posOffset>
                </wp:positionV>
                <wp:extent cx="7774940" cy="265285"/>
                <wp:effectExtent l="0" t="0" r="0" b="190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4940" cy="265285"/>
                        </a:xfrm>
                        <a:prstGeom prst="rect">
                          <a:avLst/>
                        </a:prstGeom>
                        <a:solidFill>
                          <a:srgbClr val="FFCC02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6DCB98" w14:textId="6267C65A" w:rsidR="00C47F54" w:rsidRPr="00574B9A" w:rsidRDefault="00C47F54" w:rsidP="00BF4359">
                            <w:pPr>
                              <w:jc w:val="center"/>
                              <w:outlineLvl w:val="0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C47F54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Section 6</w:t>
                            </w:r>
                            <w:r w:rsidRPr="00C47F54">
                              <w:rPr>
                                <w:rFonts w:ascii="Verdana" w:hAnsi="Verdana" w:cs="Arial"/>
                                <w:bCs/>
                                <w:color w:val="000000" w:themeColor="text1"/>
                              </w:rPr>
                              <w:t>:</w:t>
                            </w:r>
                            <w:r w:rsidRPr="00C47F54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 xml:space="preserve"> Additional Facility-Specific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694E" id="Rectangle 19" o:spid="_x0000_s1031" style="position:absolute;margin-left:-73.05pt;margin-top:77.9pt;width:612.2pt;height:20.9pt;z-index:2516756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" fillcolor="#ffcc02" stroked="f" strokeweight="1pt">
                <v:fill opacity="13107f"/>
                <v:textbox>
                  <w:txbxContent>
                    <w:p w14:paraId="326DCB98" w14:textId="6267C65A" w:rsidR="00C47F54" w:rsidRPr="00574B9A" w:rsidRDefault="00C47F54" w:rsidP="00BF4359">
                      <w:pPr>
                        <w:jc w:val="center"/>
                        <w:outlineLvl w:val="0"/>
                        <w:rPr>
                          <w:rFonts w:ascii="Verdana" w:hAnsi="Verdana"/>
                          <w:b/>
                          <w:bCs/>
                          <w:color w:val="000000" w:themeColor="text1"/>
                        </w:rPr>
                      </w:pPr>
                      <w:r w:rsidRPr="00C47F54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Section 6</w:t>
                      </w:r>
                      <w:r w:rsidRPr="00C47F54">
                        <w:rPr>
                          <w:rFonts w:ascii="Verdana" w:hAnsi="Verdana" w:cs="Arial"/>
                          <w:bCs/>
                          <w:color w:val="000000" w:themeColor="text1"/>
                        </w:rPr>
                        <w:t>:</w:t>
                      </w:r>
                      <w:r w:rsidRPr="00C47F54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 xml:space="preserve"> Additional Facility-Specific Information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0"/>
        <w:gridCol w:w="10910"/>
      </w:tblGrid>
      <w:tr w:rsidR="00C53470" w14:paraId="0CCFC0F5" w14:textId="77777777" w:rsidTr="00844BAF">
        <w:trPr>
          <w:trHeight w:val="260"/>
          <w:jc w:val="center"/>
        </w:trPr>
        <w:tc>
          <w:tcPr>
            <w:tcW w:w="11520" w:type="dxa"/>
            <w:gridSpan w:val="2"/>
            <w:tcBorders>
              <w:top w:val="single" w:sz="4" w:space="0" w:color="auto"/>
            </w:tcBorders>
            <w:vAlign w:val="center"/>
          </w:tcPr>
          <w:p w14:paraId="623455E3" w14:textId="3B55B9A2" w:rsidR="00C53470" w:rsidRPr="00B43976" w:rsidRDefault="00C53470" w:rsidP="00C53470">
            <w:pPr>
              <w:rPr>
                <w:rFonts w:ascii="Arial" w:hAnsi="Arial"/>
                <w:bCs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d</w:t>
            </w:r>
            <w:r w:rsidRPr="0032286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 xml:space="preserve"> </w:t>
            </w:r>
            <w:r w:rsidR="00A824CA">
              <w:rPr>
                <w:rFonts w:ascii="Arial" w:hAnsi="Arial"/>
              </w:rPr>
              <w:t>Select</w:t>
            </w:r>
            <w:r w:rsidR="00654EDC">
              <w:rPr>
                <w:rFonts w:ascii="Arial" w:hAnsi="Arial"/>
              </w:rPr>
              <w:t xml:space="preserve"> all that apply</w:t>
            </w:r>
          </w:p>
        </w:tc>
      </w:tr>
      <w:tr w:rsidR="004453A8" w14:paraId="5F67ADED" w14:textId="77777777" w:rsidTr="00500A22">
        <w:trPr>
          <w:trHeight w:val="520"/>
          <w:jc w:val="center"/>
        </w:trPr>
        <w:tc>
          <w:tcPr>
            <w:tcW w:w="610" w:type="dxa"/>
            <w:tcBorders>
              <w:bottom w:val="single" w:sz="8" w:space="0" w:color="auto"/>
              <w:right w:val="nil"/>
            </w:tcBorders>
            <w:vAlign w:val="center"/>
          </w:tcPr>
          <w:p w14:paraId="4244B62C" w14:textId="19A5553C" w:rsidR="004453A8" w:rsidRDefault="004453A8" w:rsidP="00C53470">
            <w:pPr>
              <w:jc w:val="center"/>
              <w:rPr>
                <w:rFonts w:ascii="Arial" w:hAnsi="Arial"/>
              </w:rPr>
            </w:pPr>
          </w:p>
        </w:tc>
        <w:tc>
          <w:tcPr>
            <w:tcW w:w="10910" w:type="dxa"/>
            <w:tcBorders>
              <w:left w:val="nil"/>
              <w:bottom w:val="nil"/>
            </w:tcBorders>
            <w:vAlign w:val="center"/>
          </w:tcPr>
          <w:p w14:paraId="61898571" w14:textId="6C8214E1" w:rsidR="004453A8" w:rsidRPr="0048512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  <w:p w14:paraId="610D89AD" w14:textId="023DF658" w:rsidR="004453A8" w:rsidRPr="00485128" w:rsidRDefault="00000000" w:rsidP="004453A8">
            <w:pPr>
              <w:rPr>
                <w:rFonts w:ascii="Arial" w:hAnsi="Arial"/>
              </w:rPr>
            </w:pPr>
            <w:sdt>
              <w:sdtPr>
                <w:rPr>
                  <w:rFonts w:ascii="Arial" w:hAnsi="Arial"/>
                </w:rPr>
                <w:id w:val="-1755588967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5A5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0A22">
              <w:rPr>
                <w:rFonts w:ascii="Arial" w:hAnsi="Arial"/>
              </w:rPr>
              <w:t xml:space="preserve"> </w:t>
            </w:r>
            <w:r w:rsidR="004453A8">
              <w:rPr>
                <w:rFonts w:ascii="Arial" w:hAnsi="Arial"/>
              </w:rPr>
              <w:t>Read &amp; sign document</w:t>
            </w:r>
            <w:r w:rsidR="004453A8">
              <w:rPr>
                <w:rFonts w:ascii="Arial" w:hAnsi="Arial"/>
              </w:rPr>
              <w:tab/>
            </w:r>
            <w:sdt>
              <w:sdtPr>
                <w:rPr>
                  <w:rFonts w:ascii="Arial" w:hAnsi="Arial"/>
                </w:rPr>
                <w:id w:val="-1756887381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1FB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0A22">
              <w:rPr>
                <w:rFonts w:ascii="Arial" w:hAnsi="Arial"/>
              </w:rPr>
              <w:t xml:space="preserve"> </w:t>
            </w:r>
            <w:r w:rsidR="004453A8">
              <w:rPr>
                <w:rFonts w:ascii="Arial" w:hAnsi="Arial"/>
              </w:rPr>
              <w:t>Marking system and discard requirements</w:t>
            </w:r>
            <w:r w:rsidR="004453A8">
              <w:rPr>
                <w:rFonts w:ascii="Arial" w:hAnsi="Arial"/>
              </w:rPr>
              <w:tab/>
            </w:r>
            <w:sdt>
              <w:sdtPr>
                <w:rPr>
                  <w:rFonts w:ascii="Arial" w:hAnsi="Arial"/>
                </w:rPr>
                <w:id w:val="-199857064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385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0A22">
              <w:rPr>
                <w:rFonts w:ascii="Arial" w:hAnsi="Arial"/>
              </w:rPr>
              <w:t xml:space="preserve"> </w:t>
            </w:r>
            <w:r w:rsidR="004453A8">
              <w:rPr>
                <w:rFonts w:ascii="Arial" w:hAnsi="Arial"/>
              </w:rPr>
              <w:t>O</w:t>
            </w:r>
            <w:r w:rsidR="004453A8" w:rsidRPr="004E0147">
              <w:rPr>
                <w:rFonts w:ascii="Arial" w:hAnsi="Arial"/>
              </w:rPr>
              <w:t>ther</w:t>
            </w:r>
            <w:r w:rsidR="004453A8">
              <w:rPr>
                <w:rFonts w:ascii="Arial" w:hAnsi="Arial"/>
              </w:rPr>
              <w:t xml:space="preserve">: </w:t>
            </w:r>
            <w:sdt>
              <w:sdtPr>
                <w:rPr>
                  <w:rStyle w:val="Style2"/>
                </w:rPr>
                <w:id w:val="100000514"/>
                <w:placeholder>
                  <w:docPart w:val="DefaultPlaceholder_-1854013440"/>
                </w:placeholder>
                <w15:color w:val="FFFF99"/>
              </w:sdtPr>
              <w:sdtEndPr>
                <w:rPr>
                  <w:rStyle w:val="DefaultParagraphFont"/>
                  <w:rFonts w:ascii="Times New Roman" w:hAnsi="Times New Roman"/>
                </w:rPr>
              </w:sdtEndPr>
              <w:sdtContent>
                <w:bookmarkStart w:id="13" w:name="Text17"/>
                <w:r w:rsidR="00500A22">
                  <w:rPr>
                    <w:rStyle w:val="Style2"/>
                  </w:rPr>
                  <w:fldChar w:fldCharType="begin">
                    <w:ffData>
                      <w:name w:val="Text17"/>
                      <w:enabled/>
                      <w:calcOnExit w:val="0"/>
                      <w:textInput/>
                    </w:ffData>
                  </w:fldChar>
                </w:r>
                <w:r w:rsidR="00500A22">
                  <w:rPr>
                    <w:rStyle w:val="Style2"/>
                  </w:rPr>
                  <w:instrText xml:space="preserve"> FORMTEXT </w:instrText>
                </w:r>
                <w:r w:rsidR="00500A22">
                  <w:rPr>
                    <w:rStyle w:val="Style2"/>
                  </w:rPr>
                </w:r>
                <w:r w:rsidR="00500A22">
                  <w:rPr>
                    <w:rStyle w:val="Style2"/>
                  </w:rPr>
                  <w:fldChar w:fldCharType="separate"/>
                </w:r>
                <w:r w:rsidR="00500A22">
                  <w:rPr>
                    <w:rStyle w:val="Style2"/>
                    <w:noProof/>
                  </w:rPr>
                  <w:t> </w:t>
                </w:r>
                <w:r w:rsidR="00500A22">
                  <w:rPr>
                    <w:rStyle w:val="Style2"/>
                    <w:noProof/>
                  </w:rPr>
                  <w:t> </w:t>
                </w:r>
                <w:r w:rsidR="00500A22">
                  <w:rPr>
                    <w:rStyle w:val="Style2"/>
                    <w:noProof/>
                  </w:rPr>
                  <w:t> </w:t>
                </w:r>
                <w:r w:rsidR="00500A22">
                  <w:rPr>
                    <w:rStyle w:val="Style2"/>
                    <w:noProof/>
                  </w:rPr>
                  <w:t> </w:t>
                </w:r>
                <w:r w:rsidR="00500A22">
                  <w:rPr>
                    <w:rStyle w:val="Style2"/>
                    <w:noProof/>
                  </w:rPr>
                  <w:t> </w:t>
                </w:r>
                <w:r w:rsidR="00500A22">
                  <w:rPr>
                    <w:rStyle w:val="Style2"/>
                  </w:rPr>
                  <w:fldChar w:fldCharType="end"/>
                </w:r>
                <w:bookmarkEnd w:id="13"/>
              </w:sdtContent>
            </w:sdt>
          </w:p>
        </w:tc>
      </w:tr>
      <w:tr w:rsidR="004453A8" w14:paraId="2D927AC9" w14:textId="77777777" w:rsidTr="00500A22">
        <w:trPr>
          <w:trHeight w:val="457"/>
          <w:jc w:val="center"/>
        </w:trPr>
        <w:tc>
          <w:tcPr>
            <w:tcW w:w="610" w:type="dxa"/>
            <w:tcBorders>
              <w:bottom w:val="single" w:sz="8" w:space="0" w:color="auto"/>
              <w:right w:val="nil"/>
            </w:tcBorders>
            <w:vAlign w:val="center"/>
          </w:tcPr>
          <w:p w14:paraId="0276C34E" w14:textId="4386DBF8" w:rsidR="004453A8" w:rsidRDefault="004453A8" w:rsidP="00C53470">
            <w:pPr>
              <w:jc w:val="center"/>
              <w:rPr>
                <w:rFonts w:ascii="Arial" w:hAnsi="Arial"/>
              </w:rPr>
            </w:pPr>
          </w:p>
        </w:tc>
        <w:tc>
          <w:tcPr>
            <w:tcW w:w="10910" w:type="dxa"/>
            <w:tcBorders>
              <w:left w:val="nil"/>
              <w:bottom w:val="single" w:sz="8" w:space="0" w:color="auto"/>
            </w:tcBorders>
            <w:vAlign w:val="center"/>
          </w:tcPr>
          <w:p w14:paraId="1BA6DA49" w14:textId="0166F692" w:rsidR="004453A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  <w:p w14:paraId="2C2F4C65" w14:textId="37D3359F" w:rsidR="004453A8" w:rsidRDefault="00000000" w:rsidP="004453A8">
            <w:pPr>
              <w:rPr>
                <w:rFonts w:ascii="Arial" w:hAnsi="Arial"/>
              </w:rPr>
            </w:pPr>
            <w:sdt>
              <w:sdtPr>
                <w:rPr>
                  <w:rFonts w:ascii="Arial" w:hAnsi="Arial"/>
                </w:rPr>
                <w:id w:val="343833602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65A5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0A22">
              <w:rPr>
                <w:rFonts w:ascii="Arial" w:hAnsi="Arial"/>
              </w:rPr>
              <w:t xml:space="preserve"> </w:t>
            </w:r>
            <w:r w:rsidR="004453A8">
              <w:rPr>
                <w:rFonts w:ascii="Arial" w:hAnsi="Arial"/>
              </w:rPr>
              <w:t>At hire</w:t>
            </w:r>
            <w:r w:rsidR="009E5435">
              <w:rPr>
                <w:rFonts w:ascii="Arial" w:hAnsi="Arial"/>
              </w:rPr>
              <w:t xml:space="preserve">/Once </w:t>
            </w:r>
            <w:r w:rsidR="00500A22">
              <w:rPr>
                <w:rFonts w:ascii="Arial" w:hAnsi="Arial"/>
              </w:rPr>
              <w:t xml:space="preserve">   </w:t>
            </w:r>
            <w:sdt>
              <w:sdtPr>
                <w:rPr>
                  <w:rFonts w:ascii="Arial" w:hAnsi="Arial"/>
                </w:rPr>
                <w:id w:val="-2054302471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0A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453A8">
              <w:rPr>
                <w:rFonts w:ascii="Arial" w:hAnsi="Arial"/>
              </w:rPr>
              <w:t xml:space="preserve"> Annually</w:t>
            </w:r>
            <w:r w:rsidR="004453A8">
              <w:rPr>
                <w:rFonts w:ascii="Arial" w:hAnsi="Arial"/>
              </w:rPr>
              <w:tab/>
            </w:r>
            <w:sdt>
              <w:sdtPr>
                <w:rPr>
                  <w:rFonts w:ascii="Arial" w:hAnsi="Arial"/>
                </w:rPr>
                <w:id w:val="1639462246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0A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0A22">
              <w:rPr>
                <w:rFonts w:ascii="Arial" w:hAnsi="Arial"/>
              </w:rPr>
              <w:t xml:space="preserve">  </w:t>
            </w:r>
            <w:r w:rsidR="004453A8">
              <w:rPr>
                <w:rFonts w:ascii="Arial" w:hAnsi="Arial"/>
              </w:rPr>
              <w:t>When errors observed</w:t>
            </w:r>
            <w:r w:rsidR="004453A8">
              <w:rPr>
                <w:rFonts w:ascii="Arial" w:hAnsi="Arial"/>
              </w:rPr>
              <w:tab/>
            </w:r>
            <w:sdt>
              <w:sdtPr>
                <w:rPr>
                  <w:rFonts w:ascii="Arial" w:hAnsi="Arial"/>
                </w:rPr>
                <w:id w:val="2075932517"/>
                <w15:color w:val="FFFF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0A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0A22">
              <w:rPr>
                <w:rFonts w:ascii="Arial" w:hAnsi="Arial"/>
              </w:rPr>
              <w:t xml:space="preserve"> </w:t>
            </w:r>
            <w:r w:rsidR="004453A8">
              <w:rPr>
                <w:rFonts w:ascii="Arial" w:hAnsi="Arial"/>
              </w:rPr>
              <w:t>O</w:t>
            </w:r>
            <w:r w:rsidR="004453A8" w:rsidRPr="004E0147">
              <w:rPr>
                <w:rFonts w:ascii="Arial" w:hAnsi="Arial"/>
              </w:rPr>
              <w:t>ther</w:t>
            </w:r>
            <w:r w:rsidR="004453A8">
              <w:rPr>
                <w:rFonts w:ascii="Arial" w:hAnsi="Arial"/>
              </w:rPr>
              <w:t xml:space="preserve">: </w:t>
            </w:r>
            <w:sdt>
              <w:sdtPr>
                <w:rPr>
                  <w:rStyle w:val="Style2"/>
                </w:rPr>
                <w:id w:val="1704827975"/>
                <w:placeholder>
                  <w:docPart w:val="DefaultPlaceholder_-1854013440"/>
                </w:placeholder>
                <w15:color w:val="FFFF99"/>
              </w:sdtPr>
              <w:sdtContent>
                <w:bookmarkStart w:id="14" w:name="Text18"/>
                <w:r w:rsidR="00500A22" w:rsidRPr="00500A22">
                  <w:rPr>
                    <w:rStyle w:val="Style2"/>
                  </w:rPr>
                  <w:fldChar w:fldCharType="begin">
                    <w:ffData>
                      <w:name w:val="Text18"/>
                      <w:enabled/>
                      <w:calcOnExit w:val="0"/>
                      <w:textInput/>
                    </w:ffData>
                  </w:fldChar>
                </w:r>
                <w:r w:rsidR="00500A22" w:rsidRPr="00500A22">
                  <w:rPr>
                    <w:rStyle w:val="Style2"/>
                  </w:rPr>
                  <w:instrText xml:space="preserve"> FORMTEXT </w:instrText>
                </w:r>
                <w:r w:rsidR="00500A22" w:rsidRPr="00500A22">
                  <w:rPr>
                    <w:rStyle w:val="Style2"/>
                  </w:rPr>
                </w:r>
                <w:r w:rsidR="00500A22" w:rsidRPr="00500A22">
                  <w:rPr>
                    <w:rStyle w:val="Style2"/>
                  </w:rPr>
                  <w:fldChar w:fldCharType="separate"/>
                </w:r>
                <w:r w:rsidR="00500A22" w:rsidRPr="00500A22">
                  <w:rPr>
                    <w:rStyle w:val="Style2"/>
                  </w:rPr>
                  <w:t> </w:t>
                </w:r>
                <w:r w:rsidR="00500A22" w:rsidRPr="00500A22">
                  <w:rPr>
                    <w:rStyle w:val="Style2"/>
                  </w:rPr>
                  <w:t> </w:t>
                </w:r>
                <w:r w:rsidR="00500A22" w:rsidRPr="00500A22">
                  <w:rPr>
                    <w:rStyle w:val="Style2"/>
                  </w:rPr>
                  <w:t> </w:t>
                </w:r>
                <w:r w:rsidR="00500A22" w:rsidRPr="00500A22">
                  <w:rPr>
                    <w:rStyle w:val="Style2"/>
                  </w:rPr>
                  <w:t> </w:t>
                </w:r>
                <w:r w:rsidR="00500A22" w:rsidRPr="00500A22">
                  <w:rPr>
                    <w:rStyle w:val="Style2"/>
                  </w:rPr>
                  <w:t> </w:t>
                </w:r>
                <w:r w:rsidR="00500A22" w:rsidRPr="00500A22">
                  <w:rPr>
                    <w:rStyle w:val="Style2"/>
                  </w:rPr>
                  <w:fldChar w:fldCharType="end"/>
                </w:r>
                <w:bookmarkEnd w:id="14"/>
              </w:sdtContent>
            </w:sdt>
          </w:p>
        </w:tc>
      </w:tr>
    </w:tbl>
    <w:p w14:paraId="7C19C3B4" w14:textId="39131BC7" w:rsidR="00C47F54" w:rsidRPr="00085461" w:rsidRDefault="00C47F54">
      <w:pPr>
        <w:rPr>
          <w:sz w:val="16"/>
          <w:szCs w:val="16"/>
        </w:rPr>
      </w:pPr>
    </w:p>
    <w:p w14:paraId="5B76B607" w14:textId="05878F53" w:rsidR="00C47F54" w:rsidRPr="00085461" w:rsidRDefault="00C47F54">
      <w:pPr>
        <w:rPr>
          <w:sz w:val="16"/>
          <w:szCs w:val="16"/>
        </w:rPr>
      </w:pP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520"/>
      </w:tblGrid>
      <w:tr w:rsidR="00C53470" w:rsidRPr="00485128" w14:paraId="2F654DF4" w14:textId="77777777" w:rsidTr="00DE3B89">
        <w:trPr>
          <w:trHeight w:val="323"/>
          <w:jc w:val="center"/>
        </w:trPr>
        <w:sdt>
          <w:sdtPr>
            <w:rPr>
              <w:rStyle w:val="Style2"/>
            </w:rPr>
            <w:id w:val="-2020453032"/>
            <w:placeholder>
              <w:docPart w:val="DefaultPlaceholder_-1854013440"/>
            </w:placeholder>
            <w15:color w:val="FFFF99"/>
          </w:sdtPr>
          <w:sdtEndPr>
            <w:rPr>
              <w:rStyle w:val="DefaultParagraphFont"/>
              <w:rFonts w:ascii="Times New Roman" w:hAnsi="Times New Roman" w:cs="Arial"/>
              <w:iCs/>
            </w:rPr>
          </w:sdtEndPr>
          <w:sdtContent>
            <w:tc>
              <w:tcPr>
                <w:tcW w:w="1152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066ABCAA" w14:textId="77777777" w:rsidR="00E915D6" w:rsidRDefault="00E915D6" w:rsidP="00500A22">
                <w:pPr>
                  <w:spacing w:before="60"/>
                  <w:rPr>
                    <w:rStyle w:val="Style2"/>
                  </w:rPr>
                </w:pPr>
                <w:r>
                  <w:rPr>
                    <w:rStyle w:val="Style2"/>
                  </w:rPr>
                  <w:fldChar w:fldCharType="begin">
                    <w:ffData>
                      <w:name w:val="Text19"/>
                      <w:enabled/>
                      <w:calcOnExit w:val="0"/>
                      <w:textInput/>
                    </w:ffData>
                  </w:fldChar>
                </w:r>
                <w:bookmarkStart w:id="15" w:name="Text19"/>
                <w:r>
                  <w:rPr>
                    <w:rStyle w:val="Style2"/>
                  </w:rPr>
                  <w:instrText xml:space="preserve"> FORMTEXT </w:instrText>
                </w:r>
                <w:r>
                  <w:rPr>
                    <w:rStyle w:val="Style2"/>
                  </w:rPr>
                </w:r>
                <w:r>
                  <w:rPr>
                    <w:rStyle w:val="Style2"/>
                  </w:rPr>
                  <w:fldChar w:fldCharType="separate"/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  <w:noProof/>
                  </w:rPr>
                  <w:t> </w:t>
                </w:r>
                <w:r>
                  <w:rPr>
                    <w:rStyle w:val="Style2"/>
                  </w:rPr>
                  <w:fldChar w:fldCharType="end"/>
                </w:r>
                <w:bookmarkEnd w:id="15"/>
              </w:p>
              <w:p w14:paraId="7932DD6B" w14:textId="69874B90" w:rsidR="004D47F6" w:rsidRPr="00485128" w:rsidRDefault="004D47F6" w:rsidP="00500A22">
                <w:pPr>
                  <w:spacing w:before="60"/>
                  <w:rPr>
                    <w:rFonts w:ascii="Arial" w:hAnsi="Arial" w:cs="Arial"/>
                    <w:iCs/>
                  </w:rPr>
                </w:pPr>
              </w:p>
            </w:tc>
          </w:sdtContent>
        </w:sdt>
      </w:tr>
    </w:tbl>
    <w:p w14:paraId="5C440853" w14:textId="3C920698" w:rsidR="004D47F6" w:rsidRPr="004D47F6" w:rsidRDefault="00490896">
      <w:pPr>
        <w:rPr>
          <w:sz w:val="16"/>
          <w:szCs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5DA7A04" wp14:editId="3DF86CD1">
                <wp:simplePos x="0" y="0"/>
                <wp:positionH relativeFrom="column">
                  <wp:posOffset>-914400</wp:posOffset>
                </wp:positionH>
                <wp:positionV relativeFrom="paragraph">
                  <wp:posOffset>6350</wp:posOffset>
                </wp:positionV>
                <wp:extent cx="8070215" cy="238125"/>
                <wp:effectExtent l="0" t="0" r="6985" b="952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0215" cy="238125"/>
                        </a:xfrm>
                        <a:prstGeom prst="rect">
                          <a:avLst/>
                        </a:prstGeom>
                        <a:solidFill>
                          <a:srgbClr val="FFCC02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3B788C" w14:textId="77777777" w:rsidR="00C47F54" w:rsidRPr="00490896" w:rsidRDefault="00C47F54" w:rsidP="00BF4359">
                            <w:pPr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C47F54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 xml:space="preserve">Section 7: </w:t>
                            </w:r>
                            <w:r w:rsidRPr="00490896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Signature</w:t>
                            </w:r>
                          </w:p>
                          <w:p w14:paraId="24FE0FC1" w14:textId="70E9FA5D" w:rsidR="00C47F54" w:rsidRPr="00574B9A" w:rsidRDefault="00C47F54" w:rsidP="0031404B">
                            <w:pPr>
                              <w:jc w:val="center"/>
                              <w:outlineLvl w:val="0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DA7A04" id="Rectangle 20" o:spid="_x0000_s1032" style="position:absolute;margin-left:-1in;margin-top:.5pt;width:635.45pt;height:18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" fillcolor="#ffcc02" stroked="f" strokeweight="1pt">
                <v:fill opacity="13107f"/>
                <v:textbox>
                  <w:txbxContent>
                    <w:p w14:paraId="6E3B788C" w14:textId="77777777" w:rsidR="00C47F54" w:rsidRPr="00490896" w:rsidRDefault="00C47F54" w:rsidP="00BF4359">
                      <w:pPr>
                        <w:jc w:val="center"/>
                        <w:outlineLvl w:val="0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C47F54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 xml:space="preserve">Section 7: </w:t>
                      </w:r>
                      <w:r w:rsidRPr="00490896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Signature</w:t>
                      </w:r>
                    </w:p>
                    <w:p w14:paraId="24FE0FC1" w14:textId="70E9FA5D" w:rsidR="00C47F54" w:rsidRPr="00574B9A" w:rsidRDefault="00C47F54" w:rsidP="0031404B">
                      <w:pPr>
                        <w:jc w:val="center"/>
                        <w:outlineLvl w:val="0"/>
                        <w:rPr>
                          <w:rFonts w:ascii="Verdana" w:hAnsi="Verdana"/>
                          <w:b/>
                          <w:bCs/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AA12B61" w14:textId="77777777" w:rsidR="004D47F6" w:rsidRPr="004D47F6" w:rsidRDefault="004D47F6">
      <w:pPr>
        <w:rPr>
          <w:sz w:val="16"/>
          <w:szCs w:val="16"/>
        </w:rPr>
      </w:pPr>
    </w:p>
    <w:tbl>
      <w:tblPr>
        <w:tblW w:w="11520" w:type="dxa"/>
        <w:tblInd w:w="-109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47"/>
        <w:gridCol w:w="5773"/>
      </w:tblGrid>
      <w:tr w:rsidR="00C53470" w14:paraId="5DDF8CA9" w14:textId="77777777" w:rsidTr="00490896">
        <w:trPr>
          <w:trHeight w:val="188"/>
        </w:trPr>
        <w:tc>
          <w:tcPr>
            <w:tcW w:w="1152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DDF8CA8" w14:textId="1EE4C1C0" w:rsidR="00C53470" w:rsidRPr="008E5762" w:rsidRDefault="00C53470" w:rsidP="00C53470">
            <w:pPr>
              <w:rPr>
                <w:rFonts w:ascii="Verdana" w:hAnsi="Verdana" w:cs="Arial"/>
                <w:iCs/>
                <w:sz w:val="18"/>
                <w:szCs w:val="18"/>
              </w:rPr>
            </w:pPr>
            <w:r w:rsidRPr="008E5762">
              <w:rPr>
                <w:rFonts w:ascii="Verdana" w:hAnsi="Verdana" w:cs="Arial"/>
                <w:iCs/>
                <w:sz w:val="18"/>
                <w:szCs w:val="18"/>
              </w:rPr>
              <w:t>Plan prepared by:</w:t>
            </w:r>
            <w:r w:rsidR="008E4A0D">
              <w:rPr>
                <w:rFonts w:ascii="Verdana" w:hAnsi="Verdana" w:cs="Arial"/>
                <w:iCs/>
                <w:sz w:val="18"/>
                <w:szCs w:val="18"/>
              </w:rPr>
              <w:t xml:space="preserve"> </w:t>
            </w:r>
          </w:p>
        </w:tc>
      </w:tr>
      <w:tr w:rsidR="00C53470" w14:paraId="5DDF8CAD" w14:textId="77777777" w:rsidTr="00490896">
        <w:trPr>
          <w:trHeight w:val="386"/>
        </w:trPr>
        <w:tc>
          <w:tcPr>
            <w:tcW w:w="11520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5DDF8CAC" w14:textId="0ED8E6CA" w:rsidR="00B80861" w:rsidRPr="008E5762" w:rsidRDefault="0000000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Style w:val="Style2"/>
                </w:rPr>
                <w:id w:val="185110257"/>
                <w:placeholder>
                  <w:docPart w:val="DefaultPlaceholder_-1854013440"/>
                </w:placeholder>
                <w15:color w:val="FFFF99"/>
              </w:sdtPr>
              <w:sdtEndPr>
                <w:rPr>
                  <w:rStyle w:val="DefaultParagraphFont"/>
                  <w:rFonts w:ascii="Verdana" w:hAnsi="Verdana" w:cs="Arial"/>
                  <w:sz w:val="18"/>
                  <w:szCs w:val="18"/>
                </w:rPr>
              </w:sdtEndPr>
              <w:sdtContent>
                <w:bookmarkStart w:id="16" w:name="Text20"/>
                <w:r w:rsidR="00E915D6">
                  <w:rPr>
                    <w:rStyle w:val="Style2"/>
                  </w:rPr>
                  <w:fldChar w:fldCharType="begin">
                    <w:ffData>
                      <w:name w:val="Text20"/>
                      <w:enabled/>
                      <w:calcOnExit w:val="0"/>
                      <w:textInput/>
                    </w:ffData>
                  </w:fldChar>
                </w:r>
                <w:r w:rsidR="00E915D6">
                  <w:rPr>
                    <w:rStyle w:val="Style2"/>
                  </w:rPr>
                  <w:instrText xml:space="preserve"> FORMTEXT </w:instrText>
                </w:r>
                <w:r w:rsidR="00E915D6">
                  <w:rPr>
                    <w:rStyle w:val="Style2"/>
                  </w:rPr>
                </w:r>
                <w:r w:rsidR="00E915D6">
                  <w:rPr>
                    <w:rStyle w:val="Style2"/>
                  </w:rPr>
                  <w:fldChar w:fldCharType="separate"/>
                </w:r>
                <w:r w:rsidR="00E915D6">
                  <w:rPr>
                    <w:rStyle w:val="Style2"/>
                    <w:noProof/>
                  </w:rPr>
                  <w:t> </w:t>
                </w:r>
                <w:r w:rsidR="00E915D6">
                  <w:rPr>
                    <w:rStyle w:val="Style2"/>
                    <w:noProof/>
                  </w:rPr>
                  <w:t> </w:t>
                </w:r>
                <w:r w:rsidR="00E915D6">
                  <w:rPr>
                    <w:rStyle w:val="Style2"/>
                    <w:noProof/>
                  </w:rPr>
                  <w:t> </w:t>
                </w:r>
                <w:r w:rsidR="00E915D6">
                  <w:rPr>
                    <w:rStyle w:val="Style2"/>
                    <w:noProof/>
                  </w:rPr>
                  <w:t> </w:t>
                </w:r>
                <w:r w:rsidR="00E915D6">
                  <w:rPr>
                    <w:rStyle w:val="Style2"/>
                    <w:noProof/>
                  </w:rPr>
                  <w:t> </w:t>
                </w:r>
                <w:r w:rsidR="00E915D6">
                  <w:rPr>
                    <w:rStyle w:val="Style2"/>
                  </w:rPr>
                  <w:fldChar w:fldCharType="end"/>
                </w:r>
                <w:bookmarkEnd w:id="16"/>
              </w:sdtContent>
            </w:sdt>
            <w:r w:rsidR="009E1462">
              <w:rPr>
                <w:rFonts w:ascii="Verdana" w:hAnsi="Verdana" w:cs="Arial"/>
                <w:sz w:val="18"/>
                <w:szCs w:val="18"/>
              </w:rPr>
              <w:t xml:space="preserve">                    </w:t>
            </w:r>
            <w:r w:rsidR="00D46756">
              <w:rPr>
                <w:rFonts w:ascii="Verdana" w:hAnsi="Verdana" w:cs="Arial"/>
                <w:sz w:val="18"/>
                <w:szCs w:val="18"/>
              </w:rPr>
              <w:t xml:space="preserve">                               </w:t>
            </w:r>
            <w:r w:rsidR="009E1462">
              <w:rPr>
                <w:rFonts w:ascii="Verdana" w:hAnsi="Verdana" w:cs="Arial"/>
                <w:sz w:val="18"/>
                <w:szCs w:val="18"/>
              </w:rPr>
              <w:t xml:space="preserve">        </w:t>
            </w:r>
            <w:sdt>
              <w:sdtPr>
                <w:rPr>
                  <w:rStyle w:val="Style2"/>
                </w:rPr>
                <w:alias w:val="Date"/>
                <w:tag w:val="Date"/>
                <w:id w:val="-1824424710"/>
                <w:placeholder>
                  <w:docPart w:val="88C4EF435FEF414BB74607941D3BE929"/>
                </w:placeholder>
                <w:showingPlcHdr/>
                <w15:color w:val="FFFF99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Verdana" w:hAnsi="Verdana" w:cs="Arial"/>
                  <w:sz w:val="18"/>
                  <w:szCs w:val="18"/>
                </w:rPr>
              </w:sdtEndPr>
              <w:sdtContent>
                <w:r w:rsidR="00D46756">
                  <w:rPr>
                    <w:rStyle w:val="Style2"/>
                  </w:rPr>
                  <w:t xml:space="preserve">          </w:t>
                </w:r>
              </w:sdtContent>
            </w:sdt>
            <w:r w:rsidR="00C53470" w:rsidRPr="008E5762">
              <w:rPr>
                <w:rFonts w:ascii="Verdana" w:hAnsi="Verdana" w:cs="Arial"/>
                <w:sz w:val="18"/>
                <w:szCs w:val="18"/>
              </w:rPr>
              <w:tab/>
            </w:r>
            <w:sdt>
              <w:sdtPr>
                <w:rPr>
                  <w:rStyle w:val="Style2"/>
                </w:rPr>
                <w:id w:val="1103147446"/>
                <w:placeholder>
                  <w:docPart w:val="DefaultPlaceholder_-1854013440"/>
                </w:placeholder>
                <w15:color w:val="FFFF99"/>
              </w:sdtPr>
              <w:sdtContent>
                <w:bookmarkStart w:id="17" w:name="Text21"/>
                <w:r w:rsidR="00D46756" w:rsidRPr="00D46756">
                  <w:rPr>
                    <w:rStyle w:val="Style2"/>
                  </w:rPr>
                  <w:fldChar w:fldCharType="begin">
                    <w:ffData>
                      <w:name w:val="Text21"/>
                      <w:enabled/>
                      <w:calcOnExit w:val="0"/>
                      <w:textInput/>
                    </w:ffData>
                  </w:fldChar>
                </w:r>
                <w:r w:rsidR="00D46756" w:rsidRPr="00D46756">
                  <w:rPr>
                    <w:rStyle w:val="Style2"/>
                  </w:rPr>
                  <w:instrText xml:space="preserve"> FORMTEXT </w:instrText>
                </w:r>
                <w:r w:rsidR="00D46756" w:rsidRPr="00D46756">
                  <w:rPr>
                    <w:rStyle w:val="Style2"/>
                  </w:rPr>
                </w:r>
                <w:r w:rsidR="00D46756" w:rsidRPr="00D46756">
                  <w:rPr>
                    <w:rStyle w:val="Style2"/>
                  </w:rPr>
                  <w:fldChar w:fldCharType="separate"/>
                </w:r>
                <w:r w:rsidR="00D46756" w:rsidRPr="00D46756">
                  <w:rPr>
                    <w:rStyle w:val="Style2"/>
                  </w:rPr>
                  <w:t> </w:t>
                </w:r>
                <w:r w:rsidR="00D46756" w:rsidRPr="00D46756">
                  <w:rPr>
                    <w:rStyle w:val="Style2"/>
                  </w:rPr>
                  <w:t> </w:t>
                </w:r>
                <w:r w:rsidR="00D46756" w:rsidRPr="00D46756">
                  <w:rPr>
                    <w:rStyle w:val="Style2"/>
                  </w:rPr>
                  <w:t> </w:t>
                </w:r>
                <w:r w:rsidR="00D46756" w:rsidRPr="00D46756">
                  <w:rPr>
                    <w:rStyle w:val="Style2"/>
                  </w:rPr>
                  <w:t> </w:t>
                </w:r>
                <w:r w:rsidR="00D46756" w:rsidRPr="00D46756">
                  <w:rPr>
                    <w:rStyle w:val="Style2"/>
                  </w:rPr>
                  <w:t> </w:t>
                </w:r>
                <w:r w:rsidR="00D46756" w:rsidRPr="00D46756">
                  <w:rPr>
                    <w:rStyle w:val="Style2"/>
                  </w:rPr>
                  <w:fldChar w:fldCharType="end"/>
                </w:r>
                <w:bookmarkEnd w:id="17"/>
              </w:sdtContent>
            </w:sdt>
            <w:r w:rsidR="00FE62E7">
              <w:rPr>
                <w:rFonts w:ascii="Verdana" w:hAnsi="Verdana" w:cs="Arial"/>
                <w:sz w:val="18"/>
                <w:szCs w:val="18"/>
              </w:rPr>
              <w:t xml:space="preserve">                                                   </w:t>
            </w:r>
            <w:sdt>
              <w:sdtPr>
                <w:rPr>
                  <w:rStyle w:val="Style2"/>
                </w:rPr>
                <w:id w:val="-998265637"/>
                <w:placeholder>
                  <w:docPart w:val="DefaultPlaceholder_-1854013440"/>
                </w:placeholder>
                <w15:color w:val="FFFF99"/>
              </w:sdtPr>
              <w:sdtEndPr>
                <w:rPr>
                  <w:rStyle w:val="DefaultParagraphFont"/>
                  <w:rFonts w:ascii="Verdana" w:hAnsi="Verdana" w:cs="Arial"/>
                  <w:sz w:val="18"/>
                  <w:szCs w:val="18"/>
                </w:rPr>
              </w:sdtEndPr>
              <w:sdtContent>
                <w:bookmarkStart w:id="18" w:name="Text22"/>
                <w:r w:rsidR="00D46756">
                  <w:rPr>
                    <w:rStyle w:val="Style2"/>
                  </w:rPr>
                  <w:fldChar w:fldCharType="begin">
                    <w:ffData>
                      <w:name w:val="Text22"/>
                      <w:enabled/>
                      <w:calcOnExit w:val="0"/>
                      <w:textInput/>
                    </w:ffData>
                  </w:fldChar>
                </w:r>
                <w:r w:rsidR="00D46756">
                  <w:rPr>
                    <w:rStyle w:val="Style2"/>
                  </w:rPr>
                  <w:instrText xml:space="preserve"> FORMTEXT </w:instrText>
                </w:r>
                <w:r w:rsidR="00D46756">
                  <w:rPr>
                    <w:rStyle w:val="Style2"/>
                  </w:rPr>
                </w:r>
                <w:r w:rsidR="00D46756">
                  <w:rPr>
                    <w:rStyle w:val="Style2"/>
                  </w:rPr>
                  <w:fldChar w:fldCharType="separate"/>
                </w:r>
                <w:r w:rsidR="00D46756">
                  <w:rPr>
                    <w:rStyle w:val="Style2"/>
                    <w:noProof/>
                  </w:rPr>
                  <w:t> </w:t>
                </w:r>
                <w:r w:rsidR="00D46756">
                  <w:rPr>
                    <w:rStyle w:val="Style2"/>
                    <w:noProof/>
                  </w:rPr>
                  <w:t> </w:t>
                </w:r>
                <w:r w:rsidR="00D46756">
                  <w:rPr>
                    <w:rStyle w:val="Style2"/>
                    <w:noProof/>
                  </w:rPr>
                  <w:t> </w:t>
                </w:r>
                <w:r w:rsidR="00D46756">
                  <w:rPr>
                    <w:rStyle w:val="Style2"/>
                    <w:noProof/>
                  </w:rPr>
                  <w:t> </w:t>
                </w:r>
                <w:r w:rsidR="00D46756">
                  <w:rPr>
                    <w:rStyle w:val="Style2"/>
                    <w:noProof/>
                  </w:rPr>
                  <w:t> </w:t>
                </w:r>
                <w:r w:rsidR="00D46756">
                  <w:rPr>
                    <w:rStyle w:val="Style2"/>
                  </w:rPr>
                  <w:fldChar w:fldCharType="end"/>
                </w:r>
                <w:bookmarkEnd w:id="18"/>
              </w:sdtContent>
            </w:sdt>
          </w:p>
        </w:tc>
      </w:tr>
      <w:tr w:rsidR="00C53470" w14:paraId="5DDF8CB0" w14:textId="77777777" w:rsidTr="00490896">
        <w:trPr>
          <w:trHeight w:val="106"/>
        </w:trPr>
        <w:tc>
          <w:tcPr>
            <w:tcW w:w="5747" w:type="dxa"/>
            <w:shd w:val="clear" w:color="auto" w:fill="auto"/>
          </w:tcPr>
          <w:p w14:paraId="5DDF8CAE" w14:textId="18F2D994" w:rsidR="00C53470" w:rsidRPr="008E5762" w:rsidRDefault="00C53470" w:rsidP="00C53470">
            <w:pPr>
              <w:tabs>
                <w:tab w:val="left" w:pos="4303"/>
              </w:tabs>
              <w:ind w:left="72" w:right="360"/>
              <w:rPr>
                <w:rFonts w:ascii="Verdana" w:hAnsi="Verdana" w:cs="Arial"/>
                <w:sz w:val="18"/>
                <w:szCs w:val="18"/>
              </w:rPr>
            </w:pPr>
            <w:r w:rsidRPr="008E5762">
              <w:rPr>
                <w:rFonts w:ascii="Verdana" w:hAnsi="Verdana" w:cs="Arial"/>
                <w:sz w:val="18"/>
                <w:szCs w:val="18"/>
              </w:rPr>
              <w:t>Signature</w:t>
            </w:r>
            <w:r w:rsidRPr="008E5762">
              <w:rPr>
                <w:rFonts w:ascii="Verdana" w:hAnsi="Verdana" w:cs="Arial"/>
                <w:sz w:val="18"/>
                <w:szCs w:val="18"/>
              </w:rPr>
              <w:tab/>
              <w:t>Date</w:t>
            </w:r>
          </w:p>
        </w:tc>
        <w:tc>
          <w:tcPr>
            <w:tcW w:w="5773" w:type="dxa"/>
            <w:shd w:val="clear" w:color="auto" w:fill="auto"/>
          </w:tcPr>
          <w:p w14:paraId="5DDF8CAF" w14:textId="63E15325" w:rsidR="00C53470" w:rsidRPr="008E5762" w:rsidRDefault="00C53470" w:rsidP="00C53470">
            <w:pPr>
              <w:tabs>
                <w:tab w:val="left" w:pos="3934"/>
              </w:tabs>
              <w:ind w:left="72" w:right="360"/>
              <w:rPr>
                <w:rFonts w:ascii="Verdana" w:hAnsi="Verdana" w:cs="Arial"/>
                <w:sz w:val="18"/>
                <w:szCs w:val="18"/>
              </w:rPr>
            </w:pPr>
            <w:r w:rsidRPr="008E5762">
              <w:rPr>
                <w:rFonts w:ascii="Verdana" w:hAnsi="Verdana" w:cs="Arial"/>
                <w:sz w:val="18"/>
                <w:szCs w:val="18"/>
              </w:rPr>
              <w:t>Printed Name</w:t>
            </w:r>
            <w:r w:rsidRPr="008E5762">
              <w:rPr>
                <w:rFonts w:ascii="Verdana" w:hAnsi="Verdana" w:cs="Arial"/>
                <w:sz w:val="18"/>
                <w:szCs w:val="18"/>
              </w:rPr>
              <w:tab/>
              <w:t>Phone</w:t>
            </w:r>
          </w:p>
        </w:tc>
      </w:tr>
    </w:tbl>
    <w:p w14:paraId="1F0CE07E" w14:textId="64900893" w:rsidR="00FB3B78" w:rsidRDefault="00FB3B78" w:rsidP="00FB3B78">
      <w:pPr>
        <w:rPr>
          <w:rFonts w:asciiTheme="minorHAnsi" w:hAnsiTheme="minorHAnsi" w:cstheme="minorHAnsi"/>
          <w:sz w:val="4"/>
          <w:szCs w:val="4"/>
        </w:rPr>
      </w:pPr>
    </w:p>
    <w:p w14:paraId="04A5D7A2" w14:textId="31F8C0BE" w:rsidR="00C5796F" w:rsidRDefault="00C5796F" w:rsidP="00FB3B78">
      <w:pPr>
        <w:rPr>
          <w:rFonts w:asciiTheme="minorHAnsi" w:hAnsiTheme="minorHAnsi" w:cstheme="minorHAnsi"/>
          <w:sz w:val="4"/>
          <w:szCs w:val="4"/>
        </w:rPr>
      </w:pPr>
    </w:p>
    <w:p w14:paraId="35B8E13F" w14:textId="77777777" w:rsidR="00C5796F" w:rsidRDefault="00C5796F" w:rsidP="00FB3B78">
      <w:pPr>
        <w:rPr>
          <w:rFonts w:asciiTheme="minorHAnsi" w:hAnsiTheme="minorHAnsi" w:cstheme="minorHAnsi"/>
          <w:sz w:val="4"/>
          <w:szCs w:val="4"/>
        </w:rPr>
      </w:pPr>
    </w:p>
    <w:p w14:paraId="5A9A0419" w14:textId="018D7C15" w:rsidR="000C7D36" w:rsidRDefault="009802E5"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C6EEA24" wp14:editId="550DD45E">
                <wp:simplePos x="0" y="0"/>
                <wp:positionH relativeFrom="column">
                  <wp:posOffset>-905347</wp:posOffset>
                </wp:positionH>
                <wp:positionV relativeFrom="paragraph">
                  <wp:posOffset>13580</wp:posOffset>
                </wp:positionV>
                <wp:extent cx="7757343" cy="280658"/>
                <wp:effectExtent l="0" t="0" r="0" b="571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7343" cy="280658"/>
                        </a:xfrm>
                        <a:prstGeom prst="rect">
                          <a:avLst/>
                        </a:prstGeom>
                        <a:solidFill>
                          <a:srgbClr val="FFCC02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738D05" w14:textId="77777777" w:rsidR="000C7D36" w:rsidRDefault="000C7D36" w:rsidP="000C7D36">
                            <w:pPr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C4A1E"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Soft and Soft-Ripened Cheeses Need Date Marking</w:t>
                            </w:r>
                          </w:p>
                          <w:p w14:paraId="6AF5B236" w14:textId="77777777" w:rsidR="000C7D36" w:rsidRDefault="000C7D36" w:rsidP="000C7D36">
                            <w:pPr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6EC2A0B3" w14:textId="77777777" w:rsidR="000C7D36" w:rsidRDefault="000C7D36" w:rsidP="000C7D36">
                            <w:pPr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3B9BE033" w14:textId="77777777" w:rsidR="000C7D36" w:rsidRPr="00DC4A1E" w:rsidRDefault="000C7D36" w:rsidP="000C7D36">
                            <w:pPr>
                              <w:jc w:val="center"/>
                              <w:outlineLvl w:val="0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6EEA24" id="Rectangle 17" o:spid="_x0000_s1033" style="position:absolute;margin-left:-71.3pt;margin-top:1.05pt;width:610.8pt;height:22.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" fillcolor="#ffcc02" stroked="f" strokeweight="1pt">
                <v:fill opacity="13107f"/>
                <v:textbox>
                  <w:txbxContent>
                    <w:p w14:paraId="0B738D05" w14:textId="77777777" w:rsidR="000C7D36" w:rsidRDefault="000C7D36" w:rsidP="000C7D36">
                      <w:pPr>
                        <w:jc w:val="center"/>
                        <w:outlineLvl w:val="0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</w:pPr>
                      <w:r w:rsidRPr="00DC4A1E"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Soft and Soft-Ripened Cheeses Need Date Marking</w:t>
                      </w:r>
                    </w:p>
                    <w:p w14:paraId="6AF5B236" w14:textId="77777777" w:rsidR="000C7D36" w:rsidRDefault="000C7D36" w:rsidP="000C7D36">
                      <w:pPr>
                        <w:jc w:val="center"/>
                        <w:outlineLvl w:val="0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</w:pPr>
                    </w:p>
                    <w:p w14:paraId="6EC2A0B3" w14:textId="77777777" w:rsidR="000C7D36" w:rsidRDefault="000C7D36" w:rsidP="000C7D36">
                      <w:pPr>
                        <w:jc w:val="center"/>
                        <w:outlineLvl w:val="0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</w:pPr>
                    </w:p>
                    <w:p w14:paraId="3B9BE033" w14:textId="77777777" w:rsidR="000C7D36" w:rsidRPr="00DC4A1E" w:rsidRDefault="000C7D36" w:rsidP="000C7D36">
                      <w:pPr>
                        <w:jc w:val="center"/>
                        <w:outlineLvl w:val="0"/>
                        <w:rPr>
                          <w:rFonts w:ascii="Verdana" w:hAnsi="Verdana"/>
                          <w:b/>
                          <w:bCs/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B71C25B" w14:textId="3EECBC4E" w:rsidR="000C7D36" w:rsidRDefault="000C7D36"/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8D09C1" w:rsidRPr="00F83C67" w14:paraId="0DD6A87F" w14:textId="77777777" w:rsidTr="00302A16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F2EF65" w14:textId="77777777" w:rsidR="008D09C1" w:rsidRPr="009802E5" w:rsidRDefault="008D09C1" w:rsidP="00B6131B">
            <w:pPr>
              <w:rPr>
                <w:rFonts w:ascii="Verdana" w:hAnsi="Verdana" w:cs="Arial"/>
                <w:b/>
                <w:bCs/>
                <w:smallCaps/>
              </w:rPr>
            </w:pPr>
            <w:r w:rsidRPr="009802E5">
              <w:rPr>
                <w:rFonts w:ascii="Verdana" w:hAnsi="Verdana" w:cs="Arial"/>
                <w:b/>
                <w:bCs/>
              </w:rPr>
              <w:t xml:space="preserve">Cheeses sliced on-site or in opened packages must be date marked and used within </w:t>
            </w:r>
            <w:r>
              <w:rPr>
                <w:rFonts w:ascii="Verdana" w:hAnsi="Verdana" w:cs="Arial"/>
                <w:b/>
                <w:bCs/>
              </w:rPr>
              <w:t>seven</w:t>
            </w:r>
            <w:r w:rsidRPr="009802E5">
              <w:rPr>
                <w:rFonts w:ascii="Verdana" w:hAnsi="Verdana" w:cs="Arial"/>
                <w:b/>
                <w:bCs/>
              </w:rPr>
              <w:t xml:space="preserve"> days</w:t>
            </w:r>
            <w:r w:rsidRPr="009802E5">
              <w:rPr>
                <w:rFonts w:ascii="Verdana" w:hAnsi="Verdana" w:cs="Arial"/>
              </w:rPr>
              <w:t>.</w:t>
            </w:r>
          </w:p>
        </w:tc>
      </w:tr>
      <w:tr w:rsidR="008D09C1" w:rsidRPr="00485128" w14:paraId="3EB49FD0" w14:textId="77777777" w:rsidTr="00302A16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244A4F9E" w14:textId="449D6403" w:rsidR="008D09C1" w:rsidRPr="009802E5" w:rsidRDefault="00302A16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>
              <w:rPr>
                <w:rFonts w:ascii="Verdana" w:hAnsi="Verdana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35711" behindDoc="0" locked="0" layoutInCell="1" allowOverlap="1" wp14:anchorId="65129490" wp14:editId="38069533">
                      <wp:simplePos x="0" y="0"/>
                      <wp:positionH relativeFrom="column">
                        <wp:posOffset>-75370</wp:posOffset>
                      </wp:positionH>
                      <wp:positionV relativeFrom="paragraph">
                        <wp:posOffset>-212493</wp:posOffset>
                      </wp:positionV>
                      <wp:extent cx="7315200" cy="1629623"/>
                      <wp:effectExtent l="0" t="0" r="0" b="889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15200" cy="162962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1652E">
                                  <a:alpha val="20000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2A436D" id="Rectangle 2" o:spid="_x0000_s1026" style="position:absolute;margin-left:-5.95pt;margin-top:-16.75pt;width:8in;height:128.3pt;z-index:2516357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" fillcolor="#f1652e" stroked="f" strokeweight="1pt">
                      <v:fill opacity="13107f"/>
                    </v:rect>
                  </w:pict>
                </mc:Fallback>
              </mc:AlternateContent>
            </w:r>
            <w:r w:rsidR="008D09C1" w:rsidRPr="009802E5">
              <w:rPr>
                <w:rFonts w:ascii="Verdana" w:hAnsi="Verdana" w:cs="Arial"/>
              </w:rPr>
              <w:t>Alemtejo</w:t>
            </w:r>
          </w:p>
          <w:p w14:paraId="51DD257B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Alpin</w:t>
            </w:r>
          </w:p>
          <w:p w14:paraId="2BF3CBA8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Anari</w:t>
            </w:r>
          </w:p>
          <w:p w14:paraId="42D8BC0E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Bakers</w:t>
            </w:r>
          </w:p>
          <w:p w14:paraId="0FB33EA1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Banbury</w:t>
            </w:r>
          </w:p>
          <w:p w14:paraId="6A765C49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Barberey</w:t>
            </w:r>
          </w:p>
          <w:p w14:paraId="59BF4664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Bel Paese</w:t>
            </w:r>
          </w:p>
          <w:p w14:paraId="19FC5D6C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Bella Milano</w:t>
            </w:r>
          </w:p>
          <w:p w14:paraId="0198ABB7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Bondon</w:t>
            </w:r>
          </w:p>
          <w:p w14:paraId="590036CA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  <w:b/>
                <w:bCs/>
              </w:rPr>
              <w:t>Bri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842BCC5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b/>
                <w:bCs/>
              </w:rPr>
            </w:pPr>
            <w:r w:rsidRPr="009802E5">
              <w:rPr>
                <w:rFonts w:ascii="Verdana" w:hAnsi="Verdana" w:cs="Arial"/>
              </w:rPr>
              <w:t>Cambridge</w:t>
            </w:r>
          </w:p>
          <w:p w14:paraId="3350D19F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b/>
                <w:bCs/>
              </w:rPr>
            </w:pPr>
            <w:r w:rsidRPr="009802E5">
              <w:rPr>
                <w:rFonts w:ascii="Verdana" w:hAnsi="Verdana" w:cs="Arial"/>
                <w:b/>
                <w:bCs/>
              </w:rPr>
              <w:t>Camembert</w:t>
            </w:r>
          </w:p>
          <w:p w14:paraId="3E868492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b/>
                <w:bCs/>
              </w:rPr>
            </w:pPr>
            <w:r w:rsidRPr="009802E5">
              <w:rPr>
                <w:rFonts w:ascii="Verdana" w:hAnsi="Verdana" w:cs="Arial"/>
                <w:b/>
                <w:bCs/>
              </w:rPr>
              <w:t>Cottage</w:t>
            </w:r>
          </w:p>
          <w:p w14:paraId="4998BDA4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Coulommiers</w:t>
            </w:r>
          </w:p>
          <w:p w14:paraId="03B005F0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b/>
                <w:bCs/>
              </w:rPr>
            </w:pPr>
            <w:r w:rsidRPr="009802E5">
              <w:rPr>
                <w:rFonts w:ascii="Verdana" w:hAnsi="Verdana" w:cs="Arial"/>
                <w:b/>
                <w:bCs/>
              </w:rPr>
              <w:t>Cream</w:t>
            </w:r>
          </w:p>
          <w:p w14:paraId="12E074FF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Crescenza</w:t>
            </w:r>
          </w:p>
          <w:p w14:paraId="47F525F1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Damen</w:t>
            </w:r>
          </w:p>
          <w:p w14:paraId="22BD5715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Farmers</w:t>
            </w:r>
          </w:p>
          <w:p w14:paraId="54C293E0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Ferme</w:t>
            </w:r>
          </w:p>
          <w:p w14:paraId="47AFCAA5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  <w:b/>
                <w:bCs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3DFE06B7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b/>
                <w:bCs/>
              </w:rPr>
            </w:pPr>
            <w:r w:rsidRPr="009802E5">
              <w:rPr>
                <w:rFonts w:ascii="Verdana" w:hAnsi="Verdana" w:cs="Arial"/>
              </w:rPr>
              <w:t>Formagelle</w:t>
            </w:r>
          </w:p>
          <w:p w14:paraId="55546E19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Gournay</w:t>
            </w:r>
          </w:p>
          <w:p w14:paraId="2310AA32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Livarot</w:t>
            </w:r>
          </w:p>
          <w:p w14:paraId="515E1655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Maitre</w:t>
            </w:r>
          </w:p>
          <w:p w14:paraId="218B9060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Mignot</w:t>
            </w:r>
          </w:p>
          <w:p w14:paraId="022E7005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Mont d’Or</w:t>
            </w:r>
          </w:p>
          <w:p w14:paraId="4A8C2BAF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b/>
                <w:bCs/>
              </w:rPr>
            </w:pPr>
            <w:r w:rsidRPr="009802E5">
              <w:rPr>
                <w:rFonts w:ascii="Verdana" w:hAnsi="Verdana" w:cs="Arial"/>
                <w:b/>
                <w:bCs/>
              </w:rPr>
              <w:t>Mozzarella</w:t>
            </w:r>
          </w:p>
          <w:p w14:paraId="7E74B76F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b/>
                <w:bCs/>
              </w:rPr>
            </w:pPr>
            <w:r w:rsidRPr="009802E5">
              <w:rPr>
                <w:rFonts w:ascii="Verdana" w:hAnsi="Verdana" w:cs="Arial"/>
                <w:b/>
                <w:bCs/>
              </w:rPr>
              <w:t>Neufchatel</w:t>
            </w:r>
          </w:p>
          <w:p w14:paraId="5EAE0C84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  <w:b/>
                <w:bCs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6231312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lang w:val="es-US"/>
              </w:rPr>
            </w:pPr>
            <w:r w:rsidRPr="009802E5">
              <w:rPr>
                <w:rFonts w:ascii="Verdana" w:hAnsi="Verdana" w:cs="Arial"/>
                <w:lang w:val="es-US"/>
              </w:rPr>
              <w:t xml:space="preserve">Queso de Hoja </w:t>
            </w:r>
          </w:p>
          <w:p w14:paraId="1A9F81B1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lang w:val="es-US"/>
              </w:rPr>
            </w:pPr>
            <w:r w:rsidRPr="009802E5">
              <w:rPr>
                <w:rFonts w:ascii="Verdana" w:hAnsi="Verdana" w:cs="Arial"/>
                <w:lang w:val="es-US"/>
              </w:rPr>
              <w:t>Queso del Pais</w:t>
            </w:r>
          </w:p>
          <w:p w14:paraId="743F2935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lang w:val="es-US"/>
              </w:rPr>
            </w:pPr>
            <w:r w:rsidRPr="009802E5">
              <w:rPr>
                <w:rFonts w:ascii="Verdana" w:hAnsi="Verdana" w:cs="Arial"/>
                <w:lang w:val="es-US"/>
              </w:rPr>
              <w:t>Queso de Puna</w:t>
            </w:r>
          </w:p>
          <w:p w14:paraId="361CC227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b/>
                <w:bCs/>
                <w:lang w:val="es-US"/>
              </w:rPr>
            </w:pPr>
            <w:r w:rsidRPr="009802E5">
              <w:rPr>
                <w:rFonts w:ascii="Verdana" w:hAnsi="Verdana" w:cs="Arial"/>
                <w:b/>
                <w:bCs/>
                <w:lang w:val="es-US"/>
              </w:rPr>
              <w:t>Queso Fresco</w:t>
            </w:r>
          </w:p>
          <w:p w14:paraId="08511B3A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lang w:val="es-US"/>
              </w:rPr>
            </w:pPr>
            <w:r w:rsidRPr="009802E5">
              <w:rPr>
                <w:rFonts w:ascii="Verdana" w:hAnsi="Verdana" w:cs="Arial"/>
                <w:lang w:val="es-US"/>
              </w:rPr>
              <w:t>Provatura</w:t>
            </w:r>
          </w:p>
          <w:p w14:paraId="2A8E375E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  <w:b/>
                <w:bCs/>
              </w:rPr>
            </w:pPr>
            <w:r w:rsidRPr="009802E5">
              <w:rPr>
                <w:rFonts w:ascii="Verdana" w:hAnsi="Verdana" w:cs="Arial"/>
                <w:b/>
                <w:bCs/>
              </w:rPr>
              <w:t>Ricotta</w:t>
            </w:r>
          </w:p>
          <w:p w14:paraId="2CEEECF0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Scamorze</w:t>
            </w:r>
          </w:p>
          <w:p w14:paraId="65047A38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Villiers</w:t>
            </w:r>
          </w:p>
          <w:p w14:paraId="77D197AC" w14:textId="77777777" w:rsidR="008D09C1" w:rsidRPr="009802E5" w:rsidRDefault="008D09C1" w:rsidP="00B6131B">
            <w:pPr>
              <w:widowControl w:val="0"/>
              <w:spacing w:line="220" w:lineRule="exact"/>
              <w:ind w:left="58"/>
              <w:rPr>
                <w:rFonts w:ascii="Verdana" w:hAnsi="Verdana" w:cs="Arial"/>
              </w:rPr>
            </w:pPr>
            <w:r w:rsidRPr="009802E5">
              <w:rPr>
                <w:rFonts w:ascii="Verdana" w:hAnsi="Verdana" w:cs="Arial"/>
              </w:rPr>
              <w:t>Void</w:t>
            </w:r>
          </w:p>
        </w:tc>
      </w:tr>
    </w:tbl>
    <w:p w14:paraId="3263D1FE" w14:textId="77777777" w:rsidR="008D09C1" w:rsidRPr="0034325C" w:rsidRDefault="008D09C1" w:rsidP="008D09C1">
      <w:pPr>
        <w:rPr>
          <w:sz w:val="16"/>
          <w:szCs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B062F8" wp14:editId="19D1A3A1">
                <wp:simplePos x="0" y="0"/>
                <wp:positionH relativeFrom="column">
                  <wp:posOffset>-904875</wp:posOffset>
                </wp:positionH>
                <wp:positionV relativeFrom="paragraph">
                  <wp:posOffset>5715</wp:posOffset>
                </wp:positionV>
                <wp:extent cx="8070215" cy="257175"/>
                <wp:effectExtent l="0" t="0" r="6985" b="952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0215" cy="257175"/>
                        </a:xfrm>
                        <a:prstGeom prst="rect">
                          <a:avLst/>
                        </a:prstGeom>
                        <a:solidFill>
                          <a:srgbClr val="FFCC02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A0E6CA" w14:textId="77777777" w:rsidR="008D09C1" w:rsidRDefault="008D09C1" w:rsidP="008D09C1">
                            <w:pPr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  <w:t>Date Marking Exemptions</w:t>
                            </w:r>
                          </w:p>
                          <w:p w14:paraId="04C29F10" w14:textId="77777777" w:rsidR="008D09C1" w:rsidRDefault="008D09C1" w:rsidP="008D09C1">
                            <w:pPr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395CEDD2" w14:textId="77777777" w:rsidR="008D09C1" w:rsidRDefault="008D09C1" w:rsidP="008D09C1">
                            <w:pPr>
                              <w:jc w:val="center"/>
                              <w:outlineLvl w:val="0"/>
                              <w:rPr>
                                <w:rFonts w:ascii="Verdana" w:hAnsi="Verdana" w:cs="Arial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3D1C764B" w14:textId="77777777" w:rsidR="008D09C1" w:rsidRPr="00DC4A1E" w:rsidRDefault="008D09C1" w:rsidP="008D09C1">
                            <w:pPr>
                              <w:jc w:val="center"/>
                              <w:outlineLvl w:val="0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062F8" id="Rectangle 18" o:spid="_x0000_s1034" style="position:absolute;margin-left:-71.25pt;margin-top:.45pt;width:635.45pt;height:20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" fillcolor="#ffcc02" stroked="f" strokeweight="1pt">
                <v:fill opacity="13107f"/>
                <v:textbox>
                  <w:txbxContent>
                    <w:p w14:paraId="31A0E6CA" w14:textId="77777777" w:rsidR="008D09C1" w:rsidRDefault="008D09C1" w:rsidP="008D09C1">
                      <w:pPr>
                        <w:jc w:val="center"/>
                        <w:outlineLvl w:val="0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  <w:t>Date Marking Exemptions</w:t>
                      </w:r>
                    </w:p>
                    <w:p w14:paraId="04C29F10" w14:textId="77777777" w:rsidR="008D09C1" w:rsidRDefault="008D09C1" w:rsidP="008D09C1">
                      <w:pPr>
                        <w:jc w:val="center"/>
                        <w:outlineLvl w:val="0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</w:pPr>
                    </w:p>
                    <w:p w14:paraId="395CEDD2" w14:textId="77777777" w:rsidR="008D09C1" w:rsidRDefault="008D09C1" w:rsidP="008D09C1">
                      <w:pPr>
                        <w:jc w:val="center"/>
                        <w:outlineLvl w:val="0"/>
                        <w:rPr>
                          <w:rFonts w:ascii="Verdana" w:hAnsi="Verdana" w:cs="Arial"/>
                          <w:b/>
                          <w:bCs/>
                          <w:color w:val="000000" w:themeColor="text1"/>
                        </w:rPr>
                      </w:pPr>
                    </w:p>
                    <w:p w14:paraId="3D1C764B" w14:textId="77777777" w:rsidR="008D09C1" w:rsidRPr="00DC4A1E" w:rsidRDefault="008D09C1" w:rsidP="008D09C1">
                      <w:pPr>
                        <w:jc w:val="center"/>
                        <w:outlineLvl w:val="0"/>
                        <w:rPr>
                          <w:rFonts w:ascii="Verdana" w:hAnsi="Verdana"/>
                          <w:b/>
                          <w:bCs/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A7BD889" w14:textId="77777777" w:rsidR="008D09C1" w:rsidRDefault="008D09C1" w:rsidP="008D09C1"/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75"/>
        <w:gridCol w:w="105"/>
        <w:gridCol w:w="2880"/>
        <w:gridCol w:w="2880"/>
        <w:gridCol w:w="2880"/>
      </w:tblGrid>
      <w:tr w:rsidR="008D09C1" w:rsidRPr="00F83C67" w14:paraId="6DBDB790" w14:textId="77777777" w:rsidTr="003D606E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BCCCE"/>
            <w:vAlign w:val="center"/>
          </w:tcPr>
          <w:p w14:paraId="3C2EE2C0" w14:textId="77777777" w:rsidR="008D09C1" w:rsidRPr="002C1CA9" w:rsidRDefault="008D09C1" w:rsidP="00B6131B">
            <w:pPr>
              <w:widowControl w:val="0"/>
              <w:rPr>
                <w:rFonts w:ascii="Arial" w:hAnsi="Arial"/>
                <w:bCs/>
              </w:rPr>
            </w:pPr>
            <w:r w:rsidRPr="003D7954">
              <w:rPr>
                <w:rFonts w:ascii="Arial" w:hAnsi="Arial"/>
                <w:b/>
              </w:rPr>
              <w:t>The following foods are not required to be date marked</w:t>
            </w:r>
            <w:r w:rsidRPr="005D2AF7">
              <w:rPr>
                <w:rFonts w:ascii="Arial" w:hAnsi="Arial"/>
                <w:bCs/>
              </w:rPr>
              <w:t>.</w:t>
            </w:r>
          </w:p>
        </w:tc>
      </w:tr>
      <w:tr w:rsidR="008D09C1" w:rsidRPr="00F83C67" w14:paraId="5ED0E766" w14:textId="77777777" w:rsidTr="00B6131B">
        <w:trPr>
          <w:trHeight w:val="1455"/>
          <w:jc w:val="center"/>
        </w:trPr>
        <w:tc>
          <w:tcPr>
            <w:tcW w:w="57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380B05" w14:textId="77777777" w:rsidR="008D09C1" w:rsidRDefault="008D09C1" w:rsidP="00B6131B">
            <w:pPr>
              <w:pStyle w:val="ListParagraph"/>
              <w:widowControl w:val="0"/>
              <w:numPr>
                <w:ilvl w:val="0"/>
                <w:numId w:val="32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NonTCS foods</w:t>
            </w:r>
          </w:p>
          <w:p w14:paraId="5B0B9475" w14:textId="1AE9CE60" w:rsidR="008D09C1" w:rsidRDefault="008D09C1" w:rsidP="00B6131B">
            <w:pPr>
              <w:pStyle w:val="ListParagraph"/>
              <w:widowControl w:val="0"/>
              <w:numPr>
                <w:ilvl w:val="0"/>
                <w:numId w:val="32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 xml:space="preserve">TCS foods kept refrigerated </w:t>
            </w:r>
            <w:r w:rsidR="00B13E07">
              <w:rPr>
                <w:rFonts w:ascii="Arial" w:hAnsi="Arial"/>
                <w:bCs/>
              </w:rPr>
              <w:t xml:space="preserve">for </w:t>
            </w:r>
            <w:r>
              <w:rPr>
                <w:rFonts w:ascii="Arial" w:hAnsi="Arial"/>
                <w:bCs/>
              </w:rPr>
              <w:t>less than 24 hours</w:t>
            </w:r>
          </w:p>
          <w:p w14:paraId="664B3DF1" w14:textId="77777777" w:rsidR="008D09C1" w:rsidRDefault="008D09C1" w:rsidP="00B6131B">
            <w:pPr>
              <w:pStyle w:val="ListParagraph"/>
              <w:widowControl w:val="0"/>
              <w:numPr>
                <w:ilvl w:val="0"/>
                <w:numId w:val="32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 that are not ready-to-eat</w:t>
            </w:r>
          </w:p>
          <w:p w14:paraId="6F9446E6" w14:textId="77777777" w:rsidR="008D09C1" w:rsidRDefault="008D09C1" w:rsidP="00B6131B">
            <w:pPr>
              <w:pStyle w:val="ListParagraph"/>
              <w:widowControl w:val="0"/>
              <w:numPr>
                <w:ilvl w:val="0"/>
                <w:numId w:val="32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 in the sealed, commercial package</w:t>
            </w:r>
          </w:p>
          <w:p w14:paraId="2670EB87" w14:textId="77777777" w:rsidR="008D09C1" w:rsidRPr="0063532D" w:rsidRDefault="008D09C1" w:rsidP="00B6131B">
            <w:pPr>
              <w:pStyle w:val="ListParagraph"/>
              <w:widowControl w:val="0"/>
              <w:numPr>
                <w:ilvl w:val="0"/>
                <w:numId w:val="32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hellstock (in-shell oysters, clams, mussels)</w:t>
            </w:r>
          </w:p>
          <w:p w14:paraId="55086B30" w14:textId="2D19D5FB" w:rsidR="008D09C1" w:rsidRPr="000A2B15" w:rsidRDefault="00005373" w:rsidP="00B6131B">
            <w:pPr>
              <w:pStyle w:val="ListParagraph"/>
              <w:widowControl w:val="0"/>
              <w:numPr>
                <w:ilvl w:val="0"/>
                <w:numId w:val="32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Commercially prepared</w:t>
            </w:r>
            <w:r w:rsidR="008D09C1" w:rsidRPr="0063532D">
              <w:rPr>
                <w:rFonts w:ascii="Arial" w:hAnsi="Arial"/>
                <w:bCs/>
              </w:rPr>
              <w:t xml:space="preserve"> deli salads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0505C7" w14:textId="77777777" w:rsidR="008D09C1" w:rsidRPr="0063532D" w:rsidRDefault="008D09C1" w:rsidP="00B6131B">
            <w:pPr>
              <w:pStyle w:val="ListParagraph"/>
              <w:widowControl w:val="0"/>
              <w:numPr>
                <w:ilvl w:val="0"/>
                <w:numId w:val="32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Hard cheeses (see samples below)</w:t>
            </w:r>
          </w:p>
          <w:p w14:paraId="3EBB6801" w14:textId="77777777" w:rsidR="008D09C1" w:rsidRDefault="008D09C1" w:rsidP="00B6131B">
            <w:pPr>
              <w:pStyle w:val="ListParagraph"/>
              <w:widowControl w:val="0"/>
              <w:numPr>
                <w:ilvl w:val="0"/>
                <w:numId w:val="33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emi-soft cheeses</w:t>
            </w:r>
            <w:r>
              <w:rPr>
                <w:rFonts w:ascii="Arial" w:hAnsi="Arial"/>
                <w:bCs/>
              </w:rPr>
              <w:t xml:space="preserve">, low </w:t>
            </w:r>
            <w:r w:rsidRPr="0063532D">
              <w:rPr>
                <w:rFonts w:ascii="Arial" w:hAnsi="Arial"/>
                <w:bCs/>
              </w:rPr>
              <w:t>moisture (see samples below)</w:t>
            </w:r>
          </w:p>
          <w:p w14:paraId="3691B77F" w14:textId="77777777" w:rsidR="008D09C1" w:rsidRPr="0063532D" w:rsidRDefault="008D09C1" w:rsidP="00B6131B">
            <w:pPr>
              <w:pStyle w:val="ListParagraph"/>
              <w:widowControl w:val="0"/>
              <w:numPr>
                <w:ilvl w:val="0"/>
                <w:numId w:val="33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Cultured dairy (yogurt, sour cream, buttermilk)</w:t>
            </w:r>
          </w:p>
          <w:p w14:paraId="0F394168" w14:textId="77777777" w:rsidR="008D09C1" w:rsidRDefault="008D09C1" w:rsidP="00B6131B">
            <w:pPr>
              <w:pStyle w:val="ListParagraph"/>
              <w:widowControl w:val="0"/>
              <w:numPr>
                <w:ilvl w:val="0"/>
                <w:numId w:val="32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helf-stable, fermented</w:t>
            </w:r>
            <w:r>
              <w:rPr>
                <w:rFonts w:ascii="Arial" w:hAnsi="Arial"/>
                <w:bCs/>
              </w:rPr>
              <w:t>,</w:t>
            </w:r>
            <w:r w:rsidRPr="0063532D">
              <w:rPr>
                <w:rFonts w:ascii="Arial" w:hAnsi="Arial"/>
                <w:bCs/>
              </w:rPr>
              <w:t xml:space="preserve"> and salt-cured meats </w:t>
            </w:r>
            <w:r>
              <w:rPr>
                <w:rFonts w:ascii="Arial" w:hAnsi="Arial"/>
                <w:bCs/>
              </w:rPr>
              <w:br/>
            </w:r>
            <w:r w:rsidRPr="0063532D">
              <w:rPr>
                <w:rFonts w:ascii="Arial" w:hAnsi="Arial"/>
                <w:bCs/>
              </w:rPr>
              <w:t>(see samples below)</w:t>
            </w:r>
          </w:p>
          <w:p w14:paraId="228EE416" w14:textId="77777777" w:rsidR="008D09C1" w:rsidRPr="000A2B15" w:rsidRDefault="008D09C1" w:rsidP="00B6131B">
            <w:pPr>
              <w:pStyle w:val="ListParagraph"/>
              <w:widowControl w:val="0"/>
              <w:numPr>
                <w:ilvl w:val="0"/>
                <w:numId w:val="32"/>
              </w:numPr>
              <w:spacing w:line="220" w:lineRule="exact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Preserved fish (pickled herring and dried/salted cod)</w:t>
            </w:r>
          </w:p>
        </w:tc>
      </w:tr>
      <w:tr w:rsidR="008D09C1" w:rsidRPr="00F83C67" w14:paraId="279C3503" w14:textId="77777777" w:rsidTr="003D606E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BCCCE"/>
            <w:vAlign w:val="center"/>
          </w:tcPr>
          <w:p w14:paraId="0F4A11DE" w14:textId="77777777" w:rsidR="008D09C1" w:rsidRPr="00E77383" w:rsidRDefault="008D09C1" w:rsidP="00B6131B">
            <w:pPr>
              <w:widowControl w:val="0"/>
            </w:pPr>
            <w:r w:rsidRPr="00E77383">
              <w:rPr>
                <w:rFonts w:ascii="Arial" w:hAnsi="Arial"/>
                <w:b/>
              </w:rPr>
              <w:t xml:space="preserve">Examples of hard cheeses </w:t>
            </w:r>
            <w:r>
              <w:rPr>
                <w:rFonts w:ascii="Arial" w:hAnsi="Arial"/>
                <w:b/>
              </w:rPr>
              <w:t>not required to be date marked</w:t>
            </w:r>
            <w:r w:rsidRPr="00EA0FBF">
              <w:rPr>
                <w:rFonts w:ascii="Arial" w:hAnsi="Arial"/>
                <w:bCs/>
              </w:rPr>
              <w:t>. Contain 39% or less moisture.</w:t>
            </w:r>
          </w:p>
        </w:tc>
      </w:tr>
      <w:tr w:rsidR="008D09C1" w:rsidRPr="00F83C67" w14:paraId="5E622949" w14:textId="77777777" w:rsidTr="00B6131B">
        <w:trPr>
          <w:trHeight w:val="2184"/>
          <w:jc w:val="center"/>
        </w:trPr>
        <w:tc>
          <w:tcPr>
            <w:tcW w:w="27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EAA72E2" w14:textId="77777777" w:rsidR="008D09C1" w:rsidRPr="00E77383" w:rsidRDefault="008D09C1" w:rsidP="00B6131B">
            <w:pPr>
              <w:widowControl w:val="0"/>
              <w:spacing w:before="40"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sadero</w:t>
            </w:r>
          </w:p>
          <w:p w14:paraId="5C0603D1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bertam</w:t>
            </w:r>
          </w:p>
          <w:p w14:paraId="6DCD6036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ppenzeller</w:t>
            </w:r>
          </w:p>
          <w:p w14:paraId="7AF0D80C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siago medium or old</w:t>
            </w:r>
          </w:p>
          <w:p w14:paraId="049D3BE0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Bra</w:t>
            </w:r>
          </w:p>
          <w:p w14:paraId="1F0EA910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heddar</w:t>
            </w:r>
          </w:p>
          <w:p w14:paraId="1078967E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hristalinna</w:t>
            </w:r>
          </w:p>
          <w:p w14:paraId="7D3224C7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lby</w:t>
            </w:r>
          </w:p>
          <w:p w14:paraId="07B9F1AA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dam</w:t>
            </w:r>
          </w:p>
          <w:p w14:paraId="0378B48B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tija Anejo</w:t>
            </w:r>
          </w:p>
        </w:tc>
        <w:tc>
          <w:tcPr>
            <w:tcW w:w="2985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8B2EB4C" w14:textId="77777777" w:rsidR="008D09C1" w:rsidRPr="00E77383" w:rsidRDefault="008D09C1" w:rsidP="00B6131B">
            <w:pPr>
              <w:widowControl w:val="0"/>
              <w:spacing w:before="40" w:line="22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E77383">
              <w:rPr>
                <w:rFonts w:ascii="Arial" w:hAnsi="Arial" w:cs="Arial"/>
              </w:rPr>
              <w:t>Cotija</w:t>
            </w:r>
          </w:p>
          <w:p w14:paraId="12F9A24C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on</w:t>
            </w:r>
          </w:p>
          <w:p w14:paraId="0DD3EF5D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Derby</w:t>
            </w:r>
          </w:p>
          <w:p w14:paraId="16928DA4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mmentaler</w:t>
            </w:r>
          </w:p>
          <w:p w14:paraId="0F5091AA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nglish Dairy</w:t>
            </w:r>
          </w:p>
          <w:p w14:paraId="20F0EC5E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ex (blue</w:t>
            </w:r>
            <w:r>
              <w:rPr>
                <w:rFonts w:ascii="Arial" w:hAnsi="Arial" w:cs="Arial"/>
              </w:rPr>
              <w:t>-</w:t>
            </w:r>
            <w:r w:rsidRPr="00E77383">
              <w:rPr>
                <w:rFonts w:ascii="Arial" w:hAnsi="Arial" w:cs="Arial"/>
              </w:rPr>
              <w:t>veined)</w:t>
            </w:r>
          </w:p>
          <w:p w14:paraId="55A8A22C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loucester</w:t>
            </w:r>
          </w:p>
          <w:p w14:paraId="41624B86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jetost</w:t>
            </w:r>
          </w:p>
          <w:p w14:paraId="72F82FD7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ruyere</w:t>
            </w:r>
          </w:p>
          <w:p w14:paraId="365034FB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Herv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E0D4DFC" w14:textId="77777777" w:rsidR="008D09C1" w:rsidRPr="003D02FC" w:rsidRDefault="008D09C1" w:rsidP="00B6131B">
            <w:pPr>
              <w:widowControl w:val="0"/>
              <w:spacing w:before="40" w:line="220" w:lineRule="exact"/>
              <w:rPr>
                <w:rFonts w:ascii="Arial" w:hAnsi="Arial" w:cs="Arial"/>
                <w:lang w:val="es-US"/>
              </w:rPr>
            </w:pPr>
            <w:r>
              <w:rPr>
                <w:rFonts w:ascii="Arial" w:hAnsi="Arial" w:cs="Arial"/>
                <w:lang w:val="es-US"/>
              </w:rPr>
              <w:t xml:space="preserve"> </w:t>
            </w:r>
            <w:r w:rsidRPr="003D02FC">
              <w:rPr>
                <w:rFonts w:ascii="Arial" w:hAnsi="Arial" w:cs="Arial"/>
                <w:lang w:val="es-US"/>
              </w:rPr>
              <w:t>Lapland</w:t>
            </w:r>
          </w:p>
          <w:p w14:paraId="1F759D5B" w14:textId="77777777" w:rsidR="008D09C1" w:rsidRPr="003D02FC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Lorraine</w:t>
            </w:r>
          </w:p>
          <w:p w14:paraId="7E22799B" w14:textId="77777777" w:rsidR="008D09C1" w:rsidRPr="003D02FC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Oaxaca</w:t>
            </w:r>
          </w:p>
          <w:p w14:paraId="0BA02F71" w14:textId="77777777" w:rsidR="008D09C1" w:rsidRPr="003D02FC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Parmesan</w:t>
            </w:r>
          </w:p>
          <w:p w14:paraId="1B48A68B" w14:textId="77777777" w:rsidR="008D09C1" w:rsidRPr="003D02FC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Pecorino</w:t>
            </w:r>
          </w:p>
          <w:p w14:paraId="4D29E794" w14:textId="77777777" w:rsidR="008D09C1" w:rsidRPr="003D02FC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Queso Anejo</w:t>
            </w:r>
          </w:p>
          <w:p w14:paraId="5BA604BC" w14:textId="77777777" w:rsidR="008D09C1" w:rsidRPr="003D02FC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Queso Chihuahua</w:t>
            </w:r>
          </w:p>
          <w:p w14:paraId="0B1096B0" w14:textId="77777777" w:rsidR="008D09C1" w:rsidRPr="003D02FC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Queso de Prensa</w:t>
            </w:r>
          </w:p>
          <w:p w14:paraId="1671911E" w14:textId="77777777" w:rsidR="008D09C1" w:rsidRPr="003D02FC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Romanello</w:t>
            </w:r>
          </w:p>
          <w:p w14:paraId="1DD8E1B3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57538A" w14:textId="77777777" w:rsidR="008D09C1" w:rsidRPr="00E77383" w:rsidRDefault="008D09C1" w:rsidP="00B6131B">
            <w:pPr>
              <w:widowControl w:val="0"/>
              <w:spacing w:before="40"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eggiano</w:t>
            </w:r>
          </w:p>
          <w:p w14:paraId="452CA1DC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apsago</w:t>
            </w:r>
          </w:p>
          <w:p w14:paraId="5C4A4EC2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assenage (blue veined)</w:t>
            </w:r>
          </w:p>
          <w:p w14:paraId="29BC6083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tilton (blue veined)</w:t>
            </w:r>
          </w:p>
          <w:p w14:paraId="3ACF5AFB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wiss</w:t>
            </w:r>
          </w:p>
          <w:p w14:paraId="3FE21D69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Tignard (blue veined)</w:t>
            </w:r>
          </w:p>
          <w:p w14:paraId="608F10E5" w14:textId="77777777" w:rsidR="008D09C1" w:rsidRPr="00E77383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Vize</w:t>
            </w:r>
          </w:p>
          <w:p w14:paraId="6B881388" w14:textId="77777777" w:rsidR="008D09C1" w:rsidRDefault="008D09C1" w:rsidP="00B6131B">
            <w:pPr>
              <w:widowControl w:val="0"/>
              <w:spacing w:line="220" w:lineRule="exact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Wensleydale (blue veined)</w:t>
            </w:r>
          </w:p>
        </w:tc>
      </w:tr>
      <w:tr w:rsidR="008D09C1" w:rsidRPr="00F83C67" w14:paraId="2A08B4EF" w14:textId="77777777" w:rsidTr="003D606E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BCCCE"/>
            <w:vAlign w:val="center"/>
          </w:tcPr>
          <w:p w14:paraId="76D6D079" w14:textId="77777777" w:rsidR="008D09C1" w:rsidRDefault="008D09C1" w:rsidP="00B6131B">
            <w:pPr>
              <w:widowControl w:val="0"/>
              <w:rPr>
                <w:rFonts w:ascii="Arial" w:hAnsi="Arial" w:cs="Arial"/>
              </w:rPr>
            </w:pPr>
            <w:r w:rsidRPr="00E77383">
              <w:rPr>
                <w:rFonts w:ascii="Arial" w:hAnsi="Arial"/>
                <w:b/>
              </w:rPr>
              <w:t xml:space="preserve">Examples of semi-soft cheeses </w:t>
            </w:r>
            <w:r>
              <w:rPr>
                <w:rFonts w:ascii="Arial" w:hAnsi="Arial"/>
                <w:b/>
              </w:rPr>
              <w:t>not required to be date marked</w:t>
            </w:r>
            <w:r w:rsidRPr="00970420">
              <w:rPr>
                <w:rFonts w:ascii="Arial" w:hAnsi="Arial"/>
                <w:bCs/>
              </w:rPr>
              <w:t>.</w:t>
            </w:r>
            <w:r w:rsidRPr="00A23E98">
              <w:rPr>
                <w:bCs/>
                <w:sz w:val="28"/>
                <w:szCs w:val="28"/>
              </w:rPr>
              <w:t xml:space="preserve"> </w:t>
            </w:r>
            <w:r w:rsidRPr="00E77383">
              <w:rPr>
                <w:rFonts w:ascii="Arial" w:hAnsi="Arial"/>
                <w:bCs/>
              </w:rPr>
              <w:t>Contain 39-50% moisture.</w:t>
            </w:r>
          </w:p>
        </w:tc>
      </w:tr>
      <w:tr w:rsidR="008D09C1" w:rsidRPr="00F83C67" w14:paraId="1A17F21A" w14:textId="77777777" w:rsidTr="00B6131B">
        <w:trPr>
          <w:trHeight w:val="1842"/>
          <w:jc w:val="center"/>
        </w:trPr>
        <w:tc>
          <w:tcPr>
            <w:tcW w:w="28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11FBC8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Asiago soft</w:t>
            </w:r>
          </w:p>
          <w:p w14:paraId="6BF50204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attelmatt</w:t>
            </w:r>
          </w:p>
          <w:p w14:paraId="315B55E8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ellelay (blue veined)</w:t>
            </w:r>
          </w:p>
          <w:p w14:paraId="17FB61E7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lue</w:t>
            </w:r>
          </w:p>
          <w:p w14:paraId="21E78C5F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rick</w:t>
            </w:r>
          </w:p>
          <w:p w14:paraId="4B00EDDB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Camosum</w:t>
            </w:r>
          </w:p>
          <w:p w14:paraId="7DB1C020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Chantell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724761A" w14:textId="77777777" w:rsidR="008D09C1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8D09C1">
              <w:rPr>
                <w:rFonts w:ascii="Arial" w:hAnsi="Arial" w:cs="Arial"/>
                <w:lang w:val="es-MX"/>
              </w:rPr>
              <w:t>Edam</w:t>
            </w:r>
          </w:p>
          <w:p w14:paraId="3CD37B44" w14:textId="77777777" w:rsidR="008D09C1" w:rsidRPr="003D02FC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Fontina</w:t>
            </w:r>
          </w:p>
          <w:p w14:paraId="182CC5E8" w14:textId="77777777" w:rsidR="008D09C1" w:rsidRPr="003D02FC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Gorgonzola (blue veined)</w:t>
            </w:r>
          </w:p>
          <w:p w14:paraId="08B125D5" w14:textId="77777777" w:rsidR="008D09C1" w:rsidRPr="003D02FC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Gouda</w:t>
            </w:r>
          </w:p>
          <w:p w14:paraId="0F0519F9" w14:textId="77777777" w:rsidR="008D09C1" w:rsidRPr="003D02FC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Derby</w:t>
            </w:r>
          </w:p>
          <w:p w14:paraId="51C224C5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Havarti</w:t>
            </w:r>
          </w:p>
          <w:p w14:paraId="20098611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Konigskas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868EE41" w14:textId="77777777" w:rsidR="008D09C1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Limburger</w:t>
            </w:r>
          </w:p>
          <w:p w14:paraId="5C88F04E" w14:textId="77777777" w:rsidR="008D09C1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53706F">
              <w:rPr>
                <w:rFonts w:ascii="Arial" w:hAnsi="Arial" w:cs="Arial"/>
              </w:rPr>
              <w:t>Milano</w:t>
            </w:r>
          </w:p>
          <w:p w14:paraId="0C77BF20" w14:textId="77777777" w:rsidR="008D09C1" w:rsidRPr="003D02FC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Manchego</w:t>
            </w:r>
          </w:p>
          <w:p w14:paraId="68EBD97B" w14:textId="77777777" w:rsidR="008D09C1" w:rsidRPr="003D02FC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Monterey</w:t>
            </w:r>
          </w:p>
          <w:p w14:paraId="3B033FFE" w14:textId="77777777" w:rsidR="008D09C1" w:rsidRPr="003D02FC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Muenster</w:t>
            </w:r>
          </w:p>
          <w:p w14:paraId="06BAB3DE" w14:textId="77777777" w:rsidR="008D09C1" w:rsidRPr="003D02FC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Oka</w:t>
            </w:r>
          </w:p>
          <w:p w14:paraId="4392EECA" w14:textId="77777777" w:rsidR="008D09C1" w:rsidRPr="00A75FFD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Port du Salut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6DF9C7D" w14:textId="77777777" w:rsidR="008D09C1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Provolone</w:t>
            </w:r>
          </w:p>
          <w:p w14:paraId="7B8350D5" w14:textId="77777777" w:rsidR="008D09C1" w:rsidRPr="003D02FC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Queso de Bola</w:t>
            </w:r>
          </w:p>
          <w:p w14:paraId="77C0EB18" w14:textId="77777777" w:rsidR="008D09C1" w:rsidRPr="00A75FFD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  <w:lang w:val="es-MX"/>
              </w:rPr>
            </w:pPr>
            <w:r w:rsidRPr="00A75FFD">
              <w:rPr>
                <w:rFonts w:ascii="Arial" w:hAnsi="Arial" w:cs="Arial"/>
                <w:lang w:val="es-MX"/>
              </w:rPr>
              <w:t>Queso de la Tierra Robbiole</w:t>
            </w:r>
          </w:p>
          <w:p w14:paraId="3F07F154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Roquefort (blue veined)</w:t>
            </w:r>
          </w:p>
          <w:p w14:paraId="2EC1F5DD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Samsoe</w:t>
            </w:r>
          </w:p>
          <w:p w14:paraId="6201EAA9" w14:textId="77777777" w:rsidR="008D09C1" w:rsidRPr="0053706F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Tilsiter</w:t>
            </w:r>
          </w:p>
          <w:p w14:paraId="7E944B41" w14:textId="77777777" w:rsidR="008D09C1" w:rsidRDefault="008D09C1" w:rsidP="00B6131B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Trappist</w:t>
            </w:r>
          </w:p>
        </w:tc>
      </w:tr>
      <w:tr w:rsidR="008D09C1" w:rsidRPr="00F83C67" w14:paraId="23EA339C" w14:textId="77777777" w:rsidTr="003D606E">
        <w:trPr>
          <w:trHeight w:val="288"/>
          <w:jc w:val="center"/>
        </w:trPr>
        <w:tc>
          <w:tcPr>
            <w:tcW w:w="1152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BCCCE"/>
            <w:vAlign w:val="center"/>
          </w:tcPr>
          <w:p w14:paraId="23AFA218" w14:textId="77777777" w:rsidR="008D09C1" w:rsidRPr="002C1CA9" w:rsidRDefault="008D09C1" w:rsidP="00B6131B">
            <w:pPr>
              <w:widowControl w:val="0"/>
              <w:ind w:left="58"/>
              <w:rPr>
                <w:rFonts w:ascii="Arial" w:hAnsi="Arial"/>
                <w:bCs/>
              </w:rPr>
            </w:pPr>
            <w:r w:rsidRPr="00E77383">
              <w:rPr>
                <w:rFonts w:ascii="Arial" w:hAnsi="Arial"/>
                <w:b/>
              </w:rPr>
              <w:t xml:space="preserve">Examples of </w:t>
            </w:r>
            <w:r>
              <w:rPr>
                <w:rFonts w:ascii="Arial" w:hAnsi="Arial"/>
                <w:b/>
              </w:rPr>
              <w:t>deli meats</w:t>
            </w:r>
            <w:r w:rsidRPr="00E77383">
              <w:rPr>
                <w:rFonts w:ascii="Arial" w:hAnsi="Arial"/>
                <w:b/>
              </w:rPr>
              <w:t xml:space="preserve"> </w:t>
            </w:r>
            <w:r>
              <w:rPr>
                <w:rFonts w:ascii="Arial" w:hAnsi="Arial"/>
                <w:b/>
              </w:rPr>
              <w:t>not required to be date marked</w:t>
            </w:r>
            <w:r w:rsidRPr="00A23E98">
              <w:rPr>
                <w:rFonts w:ascii="Arial" w:hAnsi="Arial"/>
                <w:bCs/>
              </w:rPr>
              <w:t>. The following are shelf-stable and fermented or salt-cured.</w:t>
            </w:r>
          </w:p>
        </w:tc>
      </w:tr>
      <w:tr w:rsidR="008D09C1" w:rsidRPr="00F83C67" w14:paraId="04DCE719" w14:textId="77777777" w:rsidTr="00B6131B">
        <w:trPr>
          <w:trHeight w:val="1023"/>
          <w:jc w:val="center"/>
        </w:trPr>
        <w:tc>
          <w:tcPr>
            <w:tcW w:w="57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6ACAA6AF" w14:textId="77777777" w:rsidR="008D09C1" w:rsidRPr="003D02FC" w:rsidRDefault="008D09C1" w:rsidP="00B6131B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Basturma</w:t>
            </w:r>
          </w:p>
          <w:p w14:paraId="7B697E8F" w14:textId="77777777" w:rsidR="008D09C1" w:rsidRPr="003D02FC" w:rsidRDefault="008D09C1" w:rsidP="00B6131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Breasaola</w:t>
            </w:r>
          </w:p>
          <w:p w14:paraId="19291EE0" w14:textId="77777777" w:rsidR="008D09C1" w:rsidRPr="003D02FC" w:rsidRDefault="008D09C1" w:rsidP="00B6131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Coppa/Capocollo</w:t>
            </w:r>
          </w:p>
          <w:p w14:paraId="599232A4" w14:textId="77777777" w:rsidR="008D09C1" w:rsidRPr="003D02FC" w:rsidRDefault="008D09C1" w:rsidP="00B6131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lang w:val="es-US"/>
              </w:rPr>
            </w:pPr>
            <w:r w:rsidRPr="003D02FC">
              <w:rPr>
                <w:rFonts w:ascii="Arial" w:hAnsi="Arial" w:cs="Arial"/>
                <w:lang w:val="es-US"/>
              </w:rPr>
              <w:t>Pepperoni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8ADB16B" w14:textId="77777777" w:rsidR="008D09C1" w:rsidRDefault="008D09C1" w:rsidP="00B6131B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</w:rPr>
            </w:pPr>
            <w:r w:rsidRPr="00B80861">
              <w:rPr>
                <w:rFonts w:ascii="Arial" w:hAnsi="Arial" w:cs="Arial"/>
              </w:rPr>
              <w:t>Dry salami</w:t>
            </w:r>
          </w:p>
          <w:p w14:paraId="1A7C28AB" w14:textId="77777777" w:rsidR="008D09C1" w:rsidRDefault="008D09C1" w:rsidP="00B6131B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sciutto</w:t>
            </w:r>
          </w:p>
          <w:p w14:paraId="2830F6F3" w14:textId="77777777" w:rsidR="008D09C1" w:rsidRDefault="008D09C1" w:rsidP="00B6131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try-cured ham</w:t>
            </w:r>
          </w:p>
          <w:p w14:paraId="797E7F0C" w14:textId="77777777" w:rsidR="008D09C1" w:rsidRDefault="008D09C1" w:rsidP="00B6131B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ma ham</w:t>
            </w:r>
          </w:p>
        </w:tc>
      </w:tr>
    </w:tbl>
    <w:p w14:paraId="6166549D" w14:textId="77777777" w:rsidR="003D606E" w:rsidRDefault="003D606E" w:rsidP="003D606E">
      <w:pPr>
        <w:ind w:left="-864" w:right="-864"/>
        <w:rPr>
          <w:rFonts w:ascii="Verdana" w:hAnsi="Verdana" w:cs="Arial"/>
          <w:b/>
          <w:bCs/>
        </w:rPr>
      </w:pPr>
    </w:p>
    <w:p w14:paraId="7436116C" w14:textId="77777777" w:rsidR="00403F79" w:rsidRPr="00DC02FA" w:rsidRDefault="00403F79" w:rsidP="00403F79">
      <w:pPr>
        <w:pStyle w:val="NormalWeb"/>
        <w:spacing w:before="0" w:beforeAutospacing="0" w:after="0" w:afterAutospacing="0"/>
        <w:ind w:left="-720" w:right="-720"/>
        <w:rPr>
          <w:sz w:val="20"/>
          <w:szCs w:val="20"/>
        </w:rPr>
      </w:pPr>
    </w:p>
    <w:p w14:paraId="4E176982" w14:textId="77777777" w:rsidR="00620417" w:rsidRDefault="00403F79" w:rsidP="00403F79">
      <w:pPr>
        <w:ind w:left="-720" w:right="-720"/>
        <w:rPr>
          <w:rFonts w:ascii="Verdana" w:hAnsi="Verdana" w:cs="Arial"/>
        </w:rPr>
      </w:pPr>
      <w:r w:rsidRPr="00DC02FA">
        <w:rPr>
          <w:rFonts w:ascii="Verdana" w:hAnsi="Verdana" w:cs="Arial"/>
        </w:rPr>
        <w:t>If you have questions, please contact your</w:t>
      </w:r>
      <w:r>
        <w:rPr>
          <w:rFonts w:ascii="Verdana" w:hAnsi="Verdana" w:cs="Arial"/>
        </w:rPr>
        <w:t xml:space="preserve"> </w:t>
      </w:r>
      <w:r w:rsidR="00243856">
        <w:rPr>
          <w:rFonts w:ascii="Verdana" w:hAnsi="Verdana" w:cs="Arial"/>
        </w:rPr>
        <w:t>i</w:t>
      </w:r>
      <w:r w:rsidR="00BB39F2">
        <w:rPr>
          <w:rFonts w:ascii="Verdana" w:hAnsi="Verdana" w:cs="Arial"/>
        </w:rPr>
        <w:t>nspector</w:t>
      </w:r>
      <w:r>
        <w:rPr>
          <w:rFonts w:ascii="Verdana" w:hAnsi="Verdana" w:cs="Arial"/>
        </w:rPr>
        <w:t xml:space="preserve"> or</w:t>
      </w:r>
      <w:r w:rsidRPr="00DC02FA">
        <w:rPr>
          <w:rFonts w:ascii="Verdana" w:hAnsi="Verdana" w:cs="Arial"/>
        </w:rPr>
        <w:t xml:space="preserve"> our offices at Chinook</w:t>
      </w:r>
      <w:r w:rsidR="00A1236E">
        <w:rPr>
          <w:rFonts w:ascii="Verdana" w:hAnsi="Verdana" w:cs="Arial"/>
        </w:rPr>
        <w:t xml:space="preserve"> </w:t>
      </w:r>
      <w:r w:rsidR="007A6F7E">
        <w:rPr>
          <w:rFonts w:ascii="Verdana" w:hAnsi="Verdana" w:cs="Arial"/>
        </w:rPr>
        <w:t>B</w:t>
      </w:r>
      <w:r w:rsidR="00AD778F">
        <w:rPr>
          <w:rFonts w:ascii="Verdana" w:hAnsi="Verdana" w:cs="Arial"/>
        </w:rPr>
        <w:t>uilding</w:t>
      </w:r>
      <w:r w:rsidRPr="00DC02FA">
        <w:rPr>
          <w:rFonts w:ascii="Verdana" w:hAnsi="Verdana" w:cs="Arial"/>
        </w:rPr>
        <w:t xml:space="preserve"> in Seattle:</w:t>
      </w:r>
    </w:p>
    <w:p w14:paraId="34BA84F9" w14:textId="73378EE5" w:rsidR="00DC4A1E" w:rsidRDefault="00403F79" w:rsidP="00403F79">
      <w:pPr>
        <w:ind w:left="-720" w:right="-720"/>
      </w:pPr>
      <w:r w:rsidRPr="00DC02FA">
        <w:rPr>
          <w:rFonts w:ascii="Verdana" w:hAnsi="Verdana" w:cs="Arial"/>
        </w:rPr>
        <w:t xml:space="preserve">206-263-9566 </w:t>
      </w:r>
      <w:r>
        <w:rPr>
          <w:rFonts w:ascii="Verdana" w:hAnsi="Verdana" w:cs="Arial"/>
        </w:rPr>
        <w:t>/</w:t>
      </w:r>
      <w:r w:rsidRPr="00DC02FA">
        <w:rPr>
          <w:rFonts w:ascii="Verdana" w:hAnsi="Verdana" w:cs="Arial"/>
        </w:rPr>
        <w:t xml:space="preserve"> Eastgate in Bellevue: 206-477-8050.</w:t>
      </w:r>
    </w:p>
    <w:sectPr w:rsidR="00DC4A1E" w:rsidSect="00C55A20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DF9F5" w14:textId="77777777" w:rsidR="00DC21B3" w:rsidRDefault="00DC21B3">
      <w:r>
        <w:separator/>
      </w:r>
    </w:p>
  </w:endnote>
  <w:endnote w:type="continuationSeparator" w:id="0">
    <w:p w14:paraId="7C920132" w14:textId="77777777" w:rsidR="00DC21B3" w:rsidRDefault="00DC21B3">
      <w:r>
        <w:continuationSeparator/>
      </w:r>
    </w:p>
  </w:endnote>
  <w:endnote w:type="continuationNotice" w:id="1">
    <w:p w14:paraId="517E7AE7" w14:textId="77777777" w:rsidR="00DC21B3" w:rsidRDefault="00DC21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F626" w14:textId="36F0F9AB" w:rsidR="00F10724" w:rsidRPr="00CD041C" w:rsidRDefault="00E11677" w:rsidP="001A0F9C">
    <w:pPr>
      <w:pStyle w:val="Footer"/>
      <w:rPr>
        <w:rFonts w:ascii="Verdana" w:hAnsi="Verdana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40832" behindDoc="0" locked="0" layoutInCell="1" allowOverlap="1" wp14:anchorId="4A2E8895" wp14:editId="4FA50987">
              <wp:simplePos x="0" y="0"/>
              <wp:positionH relativeFrom="column">
                <wp:posOffset>-760095</wp:posOffset>
              </wp:positionH>
              <wp:positionV relativeFrom="paragraph">
                <wp:posOffset>-89535</wp:posOffset>
              </wp:positionV>
              <wp:extent cx="2861945" cy="1404620"/>
              <wp:effectExtent l="0" t="0" r="0" b="8255"/>
              <wp:wrapSquare wrapText="bothSides"/>
              <wp:docPr id="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194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3D15A6" w14:textId="3C782C95" w:rsidR="00BD512D" w:rsidRPr="00BD512D" w:rsidRDefault="000D71C5">
                          <w:pPr>
                            <w:rPr>
                              <w:color w:val="000027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AMC</w:t>
                          </w:r>
                          <w:r w:rsidR="00BD512D" w:rsidRPr="00BD512D"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Foodsafety_DM_English_</w:t>
                          </w:r>
                          <w:r w:rsidR="00A777F0"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February</w:t>
                          </w:r>
                          <w:r w:rsidR="00BD512D" w:rsidRPr="00BD512D"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202</w:t>
                          </w:r>
                          <w:r w:rsidR="00A777F0">
                            <w:rPr>
                              <w:rFonts w:ascii="Verdana" w:hAnsi="Verdana" w:cs="Verdana"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A2E8895" id="_x0000_t202" coordsize="21600,21600" o:spt="202" path="m,l,21600r21600,l21600,xe">
              <v:stroke joinstyle="miter"/>
              <v:path gradientshapeok="t" o:connecttype="rect"/>
            </v:shapetype>
            <v:shape id="_x0000_s1039" type="#_x0000_t202" style="position:absolute;margin-left:-59.85pt;margin-top:-7.05pt;width:225.35pt;height:110.6pt;z-index:2516408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" stroked="f">
              <v:textbox style="mso-fit-shape-to-text:t">
                <w:txbxContent>
                  <w:p w14:paraId="6D3D15A6" w14:textId="3C782C95" w:rsidR="00BD512D" w:rsidRPr="00BD512D" w:rsidRDefault="000D71C5">
                    <w:pPr>
                      <w:rPr>
                        <w:color w:val="000027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AMC</w:t>
                    </w:r>
                    <w:r w:rsidR="00BD512D" w:rsidRPr="00BD512D"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Foodsafety_DM_English_</w:t>
                    </w:r>
                    <w:r w:rsidR="00A777F0"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February</w:t>
                    </w:r>
                    <w:r w:rsidR="00BD512D" w:rsidRPr="00BD512D"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202</w:t>
                    </w:r>
                    <w:r w:rsidR="00A777F0">
                      <w:rPr>
                        <w:rFonts w:ascii="Verdana" w:hAnsi="Verdana" w:cs="Verdana"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3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3F79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CB2B56D" wp14:editId="04D210E7">
              <wp:simplePos x="0" y="0"/>
              <wp:positionH relativeFrom="column">
                <wp:posOffset>-759460</wp:posOffset>
              </wp:positionH>
              <wp:positionV relativeFrom="paragraph">
                <wp:posOffset>145415</wp:posOffset>
              </wp:positionV>
              <wp:extent cx="1612900" cy="310515"/>
              <wp:effectExtent l="0" t="0" r="6350" b="0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12900" cy="3105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F893F2" w14:textId="2AB45627" w:rsidR="00403F79" w:rsidRPr="005307AB" w:rsidRDefault="00403F79" w:rsidP="00403F79">
                          <w:pPr>
                            <w:pStyle w:val="Heading3"/>
                            <w:shd w:val="clear" w:color="auto" w:fill="FFFFFF"/>
                            <w:spacing w:before="75" w:after="150"/>
                            <w:rPr>
                              <w:i/>
                              <w:iCs/>
                              <w:color w:val="000027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2F4E8B">
                            <w:rPr>
                              <w:rFonts w:ascii="Verdana" w:hAnsi="Verdana" w:cs="Verdana"/>
                              <w:b/>
                              <w:bCs/>
                              <w:i/>
                              <w:iCs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WAC_246-215</w:t>
                          </w:r>
                          <w:r>
                            <w:rPr>
                              <w:rFonts w:ascii="Verdana" w:hAnsi="Verdana" w:cs="Verdana"/>
                              <w:i/>
                              <w:iCs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_</w:t>
                          </w:r>
                          <w:r w:rsidRPr="00A27BFB">
                            <w:rPr>
                              <w:rFonts w:ascii="Verdana" w:hAnsi="Verdana" w:cs="Verdana"/>
                              <w:i/>
                              <w:iCs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0</w:t>
                          </w:r>
                          <w:r>
                            <w:rPr>
                              <w:rFonts w:ascii="Verdana" w:hAnsi="Verdana" w:cs="Verdana"/>
                              <w:i/>
                              <w:iCs/>
                              <w:color w:val="000027"/>
                              <w:sz w:val="18"/>
                              <w:szCs w:val="18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352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CB2B56D" id="Text Box 3" o:spid="_x0000_s1040" type="#_x0000_t202" style="position:absolute;margin-left:-59.8pt;margin-top:11.45pt;width:127pt;height:24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" stroked="f">
              <v:textbox>
                <w:txbxContent>
                  <w:p w14:paraId="7DF893F2" w14:textId="2AB45627" w:rsidR="00403F79" w:rsidRPr="005307AB" w:rsidRDefault="00403F79" w:rsidP="00403F79">
                    <w:pPr>
                      <w:pStyle w:val="Heading3"/>
                      <w:shd w:val="clear" w:color="auto" w:fill="FFFFFF"/>
                      <w:spacing w:before="75" w:after="150"/>
                      <w:rPr>
                        <w:i/>
                        <w:iCs/>
                        <w:color w:val="000027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2F4E8B">
                      <w:rPr>
                        <w:rFonts w:ascii="Verdana" w:hAnsi="Verdana" w:cs="Verdana"/>
                        <w:b/>
                        <w:bCs/>
                        <w:i/>
                        <w:iCs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WAC_246-215</w:t>
                    </w:r>
                    <w:r>
                      <w:rPr>
                        <w:rFonts w:ascii="Verdana" w:hAnsi="Verdana" w:cs="Verdana"/>
                        <w:i/>
                        <w:iCs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_</w:t>
                    </w:r>
                    <w:r w:rsidRPr="00A27BFB">
                      <w:rPr>
                        <w:rFonts w:ascii="Verdana" w:hAnsi="Verdana" w:cs="Verdana"/>
                        <w:i/>
                        <w:iCs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0</w:t>
                    </w:r>
                    <w:r>
                      <w:rPr>
                        <w:rFonts w:ascii="Verdana" w:hAnsi="Verdana" w:cs="Verdana"/>
                        <w:i/>
                        <w:iCs/>
                        <w:color w:val="000027"/>
                        <w:sz w:val="18"/>
                        <w:szCs w:val="18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3526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0F9C" w:rsidRPr="00CD041C">
      <w:rPr>
        <w:rFonts w:ascii="Verdana" w:hAnsi="Verdana"/>
        <w:noProof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2392255A" wp14:editId="4996FCB7">
              <wp:simplePos x="0" y="0"/>
              <wp:positionH relativeFrom="column">
                <wp:posOffset>4333875</wp:posOffset>
              </wp:positionH>
              <wp:positionV relativeFrom="paragraph">
                <wp:posOffset>-273050</wp:posOffset>
              </wp:positionV>
              <wp:extent cx="2360930" cy="581025"/>
              <wp:effectExtent l="0" t="0" r="381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A58E84" w14:textId="02EA0111" w:rsidR="001A0F9C" w:rsidRDefault="001A0F9C">
                          <w:bookmarkStart w:id="19" w:name="OLE_LINK1"/>
                          <w:bookmarkStart w:id="20" w:name="OLE_LINK2"/>
                          <w:r w:rsidRPr="00C2589C">
                            <w:rPr>
                              <w:rFonts w:ascii="Verdana" w:hAnsi="Verdana"/>
                              <w:b/>
                              <w:noProof/>
                            </w:rPr>
                            <w:drawing>
                              <wp:inline distT="0" distB="0" distL="0" distR="0" wp14:anchorId="68D03DF8" wp14:editId="74AE8D5D">
                                <wp:extent cx="2162810" cy="462280"/>
                                <wp:effectExtent l="0" t="0" r="889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62810" cy="4622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bookmarkEnd w:id="19"/>
                          <w:bookmarkEnd w:id="20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392255A" id="_x0000_s1041" type="#_x0000_t202" style="position:absolute;margin-left:341.25pt;margin-top:-21.5pt;width:185.9pt;height:45.75pt;z-index:25165619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" stroked="f">
              <v:textbox>
                <w:txbxContent>
                  <w:p w14:paraId="42A58E84" w14:textId="02EA0111" w:rsidR="001A0F9C" w:rsidRDefault="001A0F9C">
                    <w:bookmarkStart w:id="21" w:name="OLE_LINK1"/>
                    <w:bookmarkStart w:id="22" w:name="OLE_LINK2"/>
                    <w:r w:rsidRPr="00C2589C">
                      <w:rPr>
                        <w:rFonts w:ascii="Verdana" w:hAnsi="Verdana"/>
                        <w:b/>
                        <w:noProof/>
                      </w:rPr>
                      <w:drawing>
                        <wp:inline distT="0" distB="0" distL="0" distR="0" wp14:anchorId="68D03DF8" wp14:editId="74AE8D5D">
                          <wp:extent cx="2162810" cy="462280"/>
                          <wp:effectExtent l="0" t="0" r="889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62810" cy="4622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bookmarkEnd w:id="21"/>
                    <w:bookmarkEnd w:id="22"/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99052" w14:textId="77777777" w:rsidR="00DC21B3" w:rsidRDefault="00DC21B3">
      <w:r>
        <w:separator/>
      </w:r>
    </w:p>
  </w:footnote>
  <w:footnote w:type="continuationSeparator" w:id="0">
    <w:p w14:paraId="74208533" w14:textId="77777777" w:rsidR="00DC21B3" w:rsidRDefault="00DC21B3">
      <w:r>
        <w:continuationSeparator/>
      </w:r>
    </w:p>
  </w:footnote>
  <w:footnote w:type="continuationNotice" w:id="1">
    <w:p w14:paraId="6D9A0E97" w14:textId="77777777" w:rsidR="00DC21B3" w:rsidRDefault="00DC21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6650F" w14:textId="67BEB9D1" w:rsidR="00F2690B" w:rsidRDefault="00820A89">
    <w:pPr>
      <w:pStyle w:val="Header"/>
    </w:pPr>
    <w:r w:rsidRPr="00820A89">
      <w:rPr>
        <w:rFonts w:ascii="Verdana" w:hAnsi="Verdana" w:cs="Arial"/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1AEB7752" wp14:editId="16E305ED">
              <wp:simplePos x="0" y="0"/>
              <wp:positionH relativeFrom="column">
                <wp:posOffset>4697167</wp:posOffset>
              </wp:positionH>
              <wp:positionV relativeFrom="paragraph">
                <wp:posOffset>-97155</wp:posOffset>
              </wp:positionV>
              <wp:extent cx="2360930" cy="1404620"/>
              <wp:effectExtent l="0" t="0" r="1270" b="825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B6485" w14:textId="77777777" w:rsidR="00820A89" w:rsidRPr="00820A89" w:rsidRDefault="00820A89" w:rsidP="00820A89">
                          <w:pPr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820A89"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  <w:t>For facility Records onl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AEB775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369.85pt;margin-top:-7.65pt;width:185.9pt;height:110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" stroked="f">
              <v:textbox style="mso-fit-shape-to-text:t">
                <w:txbxContent>
                  <w:p w14:paraId="31EB6485" w14:textId="77777777" w:rsidR="00820A89" w:rsidRPr="00820A89" w:rsidRDefault="00820A89" w:rsidP="00820A89">
                    <w:pPr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</w:pPr>
                    <w:r w:rsidRPr="00820A89"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  <w:t>For facility Records onl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D606E" w:rsidRPr="00BC68B8">
      <w:rPr>
        <w:rFonts w:ascii="Arial" w:hAnsi="Arial" w:cs="Arial"/>
        <w:noProof/>
        <w:sz w:val="4"/>
        <w:szCs w:val="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86778A7" wp14:editId="45222901">
              <wp:simplePos x="0" y="0"/>
              <wp:positionH relativeFrom="column">
                <wp:posOffset>1925936</wp:posOffset>
              </wp:positionH>
              <wp:positionV relativeFrom="paragraph">
                <wp:posOffset>-22860</wp:posOffset>
              </wp:positionV>
              <wp:extent cx="2152650" cy="307975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52650" cy="307975"/>
                      </a:xfrm>
                      <a:prstGeom prst="rect">
                        <a:avLst/>
                      </a:prstGeom>
                      <a:solidFill>
                        <a:srgbClr val="FFCC02">
                          <a:alpha val="20000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7C87312" w14:textId="45FF0DCA" w:rsidR="00D20D45" w:rsidRPr="00FF0B2A" w:rsidRDefault="00D20D45" w:rsidP="00D20D45">
                          <w:pPr>
                            <w:jc w:val="center"/>
                            <w:rPr>
                              <w:rFonts w:ascii="Verdana" w:hAnsi="Verdana"/>
                              <w:b/>
                              <w:bCs/>
                              <w:color w:val="000000" w:themeColor="text1"/>
                            </w:rPr>
                          </w:pPr>
                          <w:r>
                            <w:rPr>
                              <w:rFonts w:ascii="Verdana" w:hAnsi="Verdana" w:cs="Arial"/>
                              <w:b/>
                              <w:bCs/>
                              <w:color w:val="000000" w:themeColor="text1"/>
                              <w:sz w:val="22"/>
                              <w:szCs w:val="22"/>
                            </w:rPr>
                            <w:t>Date Marking Guidelin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6778A7" id="Rectangle 21" o:spid="_x0000_s1036" style="position:absolute;margin-left:151.65pt;margin-top:-1.8pt;width:169.5pt;height:24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" fillcolor="#ffcc02" stroked="f" strokeweight="1pt">
              <v:fill opacity="13107f"/>
              <v:textbox>
                <w:txbxContent>
                  <w:p w14:paraId="57C87312" w14:textId="45FF0DCA" w:rsidR="00D20D45" w:rsidRPr="00FF0B2A" w:rsidRDefault="00D20D45" w:rsidP="00D20D45">
                    <w:pPr>
                      <w:jc w:val="center"/>
                      <w:rPr>
                        <w:rFonts w:ascii="Verdana" w:hAnsi="Verdana"/>
                        <w:b/>
                        <w:bCs/>
                        <w:color w:val="000000" w:themeColor="text1"/>
                      </w:rPr>
                    </w:pPr>
                    <w:r>
                      <w:rPr>
                        <w:rFonts w:ascii="Verdana" w:hAnsi="Verdana" w:cs="Arial"/>
                        <w:b/>
                        <w:bCs/>
                        <w:color w:val="000000" w:themeColor="text1"/>
                        <w:sz w:val="22"/>
                        <w:szCs w:val="22"/>
                      </w:rPr>
                      <w:t>Date Marking Guidelines</w:t>
                    </w:r>
                  </w:p>
                </w:txbxContent>
              </v:textbox>
            </v:rect>
          </w:pict>
        </mc:Fallback>
      </mc:AlternateContent>
    </w:r>
    <w:r w:rsidR="003D606E"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5BF0565" wp14:editId="488F0DAB">
              <wp:simplePos x="0" y="0"/>
              <wp:positionH relativeFrom="column">
                <wp:posOffset>-762000</wp:posOffset>
              </wp:positionH>
              <wp:positionV relativeFrom="paragraph">
                <wp:posOffset>-304895</wp:posOffset>
              </wp:positionV>
              <wp:extent cx="1304925" cy="619760"/>
              <wp:effectExtent l="0" t="0" r="9525" b="889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04925" cy="6197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EEC0374" w14:textId="77777777" w:rsidR="00F2690B" w:rsidRPr="007B2B12" w:rsidRDefault="00F2690B" w:rsidP="00F2690B">
                          <w:pPr>
                            <w:rPr>
                              <w:color w:val="FFFFFF" w:themeColor="background1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  <w14:textFill>
                                <w14:noFill/>
                              </w14:textFill>
                            </w:rPr>
                          </w:pPr>
                          <w:r w:rsidRPr="007B2B12">
                            <w:rPr>
                              <w:noProof/>
                              <w:color w:val="FFFFFF" w:themeColor="background1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  <w14:textFill>
                                <w14:noFill/>
                              </w14:textFill>
                            </w:rPr>
                            <w:drawing>
                              <wp:inline distT="0" distB="0" distL="0" distR="0" wp14:anchorId="41225F23" wp14:editId="298D2DFB">
                                <wp:extent cx="1019175" cy="460708"/>
                                <wp:effectExtent l="0" t="0" r="0" b="0"/>
                                <wp:docPr id="4" name="Graphic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96DAC541-7B7A-43D3-8B79-37D633B846F1}">
                                              <asvg:svgBlip xmlns:asvg="http://schemas.microsoft.com/office/drawing/2016/SVG/main" r:embed="rId2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19175" cy="46070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F0565" id="Text Box 8" o:spid="_x0000_s1037" type="#_x0000_t202" style="position:absolute;margin-left:-60pt;margin-top:-24pt;width:102.75pt;height:4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" fillcolor="white [3201]" stroked="f" strokeweight=".5pt">
              <v:textbox>
                <w:txbxContent>
                  <w:p w14:paraId="2EEC0374" w14:textId="77777777" w:rsidR="00F2690B" w:rsidRPr="007B2B12" w:rsidRDefault="00F2690B" w:rsidP="00F2690B">
                    <w:pPr>
                      <w:rPr>
                        <w:color w:val="FFFFFF" w:themeColor="background1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  <w14:textFill>
                          <w14:noFill/>
                        </w14:textFill>
                      </w:rPr>
                    </w:pPr>
                    <w:r w:rsidRPr="007B2B12">
                      <w:rPr>
                        <w:noProof/>
                        <w:color w:val="FFFFFF" w:themeColor="background1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  <w14:textFill>
                          <w14:noFill/>
                        </w14:textFill>
                      </w:rPr>
                      <w:drawing>
                        <wp:inline distT="0" distB="0" distL="0" distR="0" wp14:anchorId="41225F23" wp14:editId="298D2DFB">
                          <wp:extent cx="1019175" cy="460708"/>
                          <wp:effectExtent l="0" t="0" r="0" b="0"/>
                          <wp:docPr id="4" name="Graphic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96DAC541-7B7A-43D3-8B79-37D633B846F1}">
                                        <asvg:svgBlip xmlns:asvg="http://schemas.microsoft.com/office/drawing/2016/SVG/main" r:embed="rId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19175" cy="46070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8D09C1" w:rsidRPr="00BC68B8">
      <w:rPr>
        <w:rFonts w:ascii="Arial" w:hAnsi="Arial" w:cs="Arial"/>
        <w:noProof/>
        <w:sz w:val="4"/>
        <w:szCs w:val="4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E795729" wp14:editId="49029CF9">
              <wp:simplePos x="0" y="0"/>
              <wp:positionH relativeFrom="column">
                <wp:posOffset>3884930</wp:posOffset>
              </wp:positionH>
              <wp:positionV relativeFrom="paragraph">
                <wp:posOffset>-457200</wp:posOffset>
              </wp:positionV>
              <wp:extent cx="2968151" cy="542925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68151" cy="542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5C3E052" w14:textId="77777777" w:rsidR="008D09C1" w:rsidRPr="00C068B4" w:rsidRDefault="008D09C1" w:rsidP="008D09C1">
                          <w:pPr>
                            <w:jc w:val="center"/>
                            <w:rPr>
                              <w:rFonts w:ascii="Verdana" w:hAnsi="Verdana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C068B4">
                            <w:rPr>
                              <w:rFonts w:ascii="Verdana" w:hAnsi="Verdana" w:cs="Arial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</w:rPr>
                            <w:t xml:space="preserve">Active Managerial Control (AMC) Toolki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E795729" id="Rectangle 1" o:spid="_x0000_s1038" style="position:absolute;margin-left:305.9pt;margin-top:-36pt;width:233.7pt;height:42.7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" filled="f" stroked="f" strokeweight="1pt">
              <v:textbox>
                <w:txbxContent>
                  <w:p w14:paraId="25C3E052" w14:textId="77777777" w:rsidR="008D09C1" w:rsidRPr="00C068B4" w:rsidRDefault="008D09C1" w:rsidP="008D09C1">
                    <w:pPr>
                      <w:jc w:val="center"/>
                      <w:rPr>
                        <w:rFonts w:ascii="Verdana" w:hAnsi="Verdana"/>
                        <w:b/>
                        <w:bCs/>
                        <w:color w:val="000000" w:themeColor="text1"/>
                        <w:sz w:val="18"/>
                        <w:szCs w:val="18"/>
                      </w:rPr>
                    </w:pPr>
                    <w:r w:rsidRPr="00C068B4">
                      <w:rPr>
                        <w:rFonts w:ascii="Verdana" w:hAnsi="Verdana" w:cs="Arial"/>
                        <w:b/>
                        <w:bCs/>
                        <w:color w:val="000000" w:themeColor="text1"/>
                        <w:sz w:val="18"/>
                        <w:szCs w:val="18"/>
                      </w:rPr>
                      <w:t xml:space="preserve">Active Managerial Control (AMC) Toolkit 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336045">
    <w:abstractNumId w:val="18"/>
  </w:num>
  <w:num w:numId="2" w16cid:durableId="770007734">
    <w:abstractNumId w:val="27"/>
  </w:num>
  <w:num w:numId="3" w16cid:durableId="973800698">
    <w:abstractNumId w:val="14"/>
  </w:num>
  <w:num w:numId="4" w16cid:durableId="206064014">
    <w:abstractNumId w:val="5"/>
  </w:num>
  <w:num w:numId="5" w16cid:durableId="1504398848">
    <w:abstractNumId w:val="23"/>
  </w:num>
  <w:num w:numId="6" w16cid:durableId="148444308">
    <w:abstractNumId w:val="6"/>
  </w:num>
  <w:num w:numId="7" w16cid:durableId="2044094741">
    <w:abstractNumId w:val="22"/>
  </w:num>
  <w:num w:numId="8" w16cid:durableId="1050885521">
    <w:abstractNumId w:val="31"/>
  </w:num>
  <w:num w:numId="9" w16cid:durableId="293296121">
    <w:abstractNumId w:val="19"/>
  </w:num>
  <w:num w:numId="10" w16cid:durableId="1782068469">
    <w:abstractNumId w:val="3"/>
  </w:num>
  <w:num w:numId="11" w16cid:durableId="1061564806">
    <w:abstractNumId w:val="15"/>
  </w:num>
  <w:num w:numId="12" w16cid:durableId="1752703569">
    <w:abstractNumId w:val="7"/>
  </w:num>
  <w:num w:numId="13" w16cid:durableId="318270714">
    <w:abstractNumId w:val="1"/>
  </w:num>
  <w:num w:numId="14" w16cid:durableId="1527870799">
    <w:abstractNumId w:val="17"/>
  </w:num>
  <w:num w:numId="15" w16cid:durableId="1703900360">
    <w:abstractNumId w:val="16"/>
  </w:num>
  <w:num w:numId="16" w16cid:durableId="1141388083">
    <w:abstractNumId w:val="13"/>
  </w:num>
  <w:num w:numId="17" w16cid:durableId="179861440">
    <w:abstractNumId w:val="2"/>
  </w:num>
  <w:num w:numId="18" w16cid:durableId="855852657">
    <w:abstractNumId w:val="32"/>
  </w:num>
  <w:num w:numId="19" w16cid:durableId="327710727">
    <w:abstractNumId w:val="25"/>
  </w:num>
  <w:num w:numId="20" w16cid:durableId="860706383">
    <w:abstractNumId w:val="20"/>
  </w:num>
  <w:num w:numId="21" w16cid:durableId="664551561">
    <w:abstractNumId w:val="28"/>
  </w:num>
  <w:num w:numId="22" w16cid:durableId="318190236">
    <w:abstractNumId w:val="11"/>
  </w:num>
  <w:num w:numId="23" w16cid:durableId="694423539">
    <w:abstractNumId w:val="12"/>
  </w:num>
  <w:num w:numId="24" w16cid:durableId="1146505329">
    <w:abstractNumId w:val="30"/>
  </w:num>
  <w:num w:numId="25" w16cid:durableId="485514597">
    <w:abstractNumId w:val="0"/>
  </w:num>
  <w:num w:numId="26" w16cid:durableId="751465641">
    <w:abstractNumId w:val="26"/>
  </w:num>
  <w:num w:numId="27" w16cid:durableId="1387994988">
    <w:abstractNumId w:val="8"/>
  </w:num>
  <w:num w:numId="28" w16cid:durableId="665943153">
    <w:abstractNumId w:val="24"/>
  </w:num>
  <w:num w:numId="29" w16cid:durableId="815875139">
    <w:abstractNumId w:val="4"/>
  </w:num>
  <w:num w:numId="30" w16cid:durableId="1360929506">
    <w:abstractNumId w:val="10"/>
  </w:num>
  <w:num w:numId="31" w16cid:durableId="1189683532">
    <w:abstractNumId w:val="9"/>
  </w:num>
  <w:num w:numId="32" w16cid:durableId="1614750929">
    <w:abstractNumId w:val="21"/>
  </w:num>
  <w:num w:numId="33" w16cid:durableId="210337969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wYpLVgTL8vpdorjdIGDDpBrq8v7HpAv4vjUEwR7/Ux6W3ZLIBTeLPzApnHS6w/Dg0Ox4I6UkBvK0wk9a+l+nuw==" w:salt="VmhC5otKOlrdl5B9B5rHJQ==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NqgFADa8D8ctAAAA"/>
  </w:docVars>
  <w:rsids>
    <w:rsidRoot w:val="00AC701E"/>
    <w:rsid w:val="000010A0"/>
    <w:rsid w:val="0000303E"/>
    <w:rsid w:val="00003110"/>
    <w:rsid w:val="00003A8C"/>
    <w:rsid w:val="00005373"/>
    <w:rsid w:val="00005448"/>
    <w:rsid w:val="00010A8D"/>
    <w:rsid w:val="00022C32"/>
    <w:rsid w:val="0002312E"/>
    <w:rsid w:val="00024580"/>
    <w:rsid w:val="000253CE"/>
    <w:rsid w:val="00030478"/>
    <w:rsid w:val="00031B16"/>
    <w:rsid w:val="000333BD"/>
    <w:rsid w:val="00034C3E"/>
    <w:rsid w:val="00037F9D"/>
    <w:rsid w:val="00040940"/>
    <w:rsid w:val="0004358F"/>
    <w:rsid w:val="00044476"/>
    <w:rsid w:val="00054C87"/>
    <w:rsid w:val="00055F43"/>
    <w:rsid w:val="0005653F"/>
    <w:rsid w:val="00056B2F"/>
    <w:rsid w:val="00062ECC"/>
    <w:rsid w:val="00063392"/>
    <w:rsid w:val="00065A5D"/>
    <w:rsid w:val="00067ED3"/>
    <w:rsid w:val="00074C35"/>
    <w:rsid w:val="000817C0"/>
    <w:rsid w:val="000824D0"/>
    <w:rsid w:val="00085461"/>
    <w:rsid w:val="00086110"/>
    <w:rsid w:val="00087CF4"/>
    <w:rsid w:val="00090BC8"/>
    <w:rsid w:val="0009273F"/>
    <w:rsid w:val="0009366B"/>
    <w:rsid w:val="0009732F"/>
    <w:rsid w:val="000A2B15"/>
    <w:rsid w:val="000A71A9"/>
    <w:rsid w:val="000B35CE"/>
    <w:rsid w:val="000C079B"/>
    <w:rsid w:val="000C2077"/>
    <w:rsid w:val="000C22A6"/>
    <w:rsid w:val="000C7D36"/>
    <w:rsid w:val="000D0721"/>
    <w:rsid w:val="000D6A4A"/>
    <w:rsid w:val="000D6F62"/>
    <w:rsid w:val="000D71C5"/>
    <w:rsid w:val="000E12B3"/>
    <w:rsid w:val="000E3902"/>
    <w:rsid w:val="000F110A"/>
    <w:rsid w:val="0010240B"/>
    <w:rsid w:val="001028B0"/>
    <w:rsid w:val="001046A5"/>
    <w:rsid w:val="001057B8"/>
    <w:rsid w:val="00106009"/>
    <w:rsid w:val="00113CB5"/>
    <w:rsid w:val="001206A9"/>
    <w:rsid w:val="001216B8"/>
    <w:rsid w:val="001225F3"/>
    <w:rsid w:val="00124A84"/>
    <w:rsid w:val="00127A70"/>
    <w:rsid w:val="0013349D"/>
    <w:rsid w:val="00135CD8"/>
    <w:rsid w:val="001374A1"/>
    <w:rsid w:val="001440F7"/>
    <w:rsid w:val="00144FE2"/>
    <w:rsid w:val="001645C9"/>
    <w:rsid w:val="00170FC8"/>
    <w:rsid w:val="00173228"/>
    <w:rsid w:val="00182FAD"/>
    <w:rsid w:val="001860EA"/>
    <w:rsid w:val="00186D67"/>
    <w:rsid w:val="00187835"/>
    <w:rsid w:val="001941BE"/>
    <w:rsid w:val="001A0F9C"/>
    <w:rsid w:val="001A2906"/>
    <w:rsid w:val="001A34D4"/>
    <w:rsid w:val="001A6060"/>
    <w:rsid w:val="001B00A9"/>
    <w:rsid w:val="001C0C4C"/>
    <w:rsid w:val="001C0DA2"/>
    <w:rsid w:val="001C2FFD"/>
    <w:rsid w:val="001D030B"/>
    <w:rsid w:val="001D0B5E"/>
    <w:rsid w:val="001D19F0"/>
    <w:rsid w:val="001D533C"/>
    <w:rsid w:val="001D6334"/>
    <w:rsid w:val="001D6BA0"/>
    <w:rsid w:val="001E56EA"/>
    <w:rsid w:val="001F2014"/>
    <w:rsid w:val="001F2C6E"/>
    <w:rsid w:val="001F2D47"/>
    <w:rsid w:val="001F2E48"/>
    <w:rsid w:val="001F3213"/>
    <w:rsid w:val="001F3290"/>
    <w:rsid w:val="001F503C"/>
    <w:rsid w:val="001F6150"/>
    <w:rsid w:val="001F624F"/>
    <w:rsid w:val="002012C9"/>
    <w:rsid w:val="00201B80"/>
    <w:rsid w:val="00207064"/>
    <w:rsid w:val="00214F0B"/>
    <w:rsid w:val="00217D74"/>
    <w:rsid w:val="00225293"/>
    <w:rsid w:val="0022713D"/>
    <w:rsid w:val="002316BE"/>
    <w:rsid w:val="002368C1"/>
    <w:rsid w:val="00240C8D"/>
    <w:rsid w:val="00243856"/>
    <w:rsid w:val="00250B2E"/>
    <w:rsid w:val="00253F75"/>
    <w:rsid w:val="00257AC8"/>
    <w:rsid w:val="002604FD"/>
    <w:rsid w:val="00260B8D"/>
    <w:rsid w:val="00271459"/>
    <w:rsid w:val="002743A8"/>
    <w:rsid w:val="0027643A"/>
    <w:rsid w:val="00290B67"/>
    <w:rsid w:val="00291475"/>
    <w:rsid w:val="002916D0"/>
    <w:rsid w:val="002920DE"/>
    <w:rsid w:val="00292B21"/>
    <w:rsid w:val="00296BCD"/>
    <w:rsid w:val="002A1E8C"/>
    <w:rsid w:val="002A1FE7"/>
    <w:rsid w:val="002A3722"/>
    <w:rsid w:val="002B0C5C"/>
    <w:rsid w:val="002B20BD"/>
    <w:rsid w:val="002B25CE"/>
    <w:rsid w:val="002B7601"/>
    <w:rsid w:val="002C0AC2"/>
    <w:rsid w:val="002C1CA9"/>
    <w:rsid w:val="002C4001"/>
    <w:rsid w:val="002D0EF5"/>
    <w:rsid w:val="002D7767"/>
    <w:rsid w:val="002E107C"/>
    <w:rsid w:val="002E3721"/>
    <w:rsid w:val="002E4F78"/>
    <w:rsid w:val="002E534F"/>
    <w:rsid w:val="002E7BB1"/>
    <w:rsid w:val="002F134A"/>
    <w:rsid w:val="002F3818"/>
    <w:rsid w:val="002F645D"/>
    <w:rsid w:val="00301F69"/>
    <w:rsid w:val="00302A16"/>
    <w:rsid w:val="00310143"/>
    <w:rsid w:val="0031058C"/>
    <w:rsid w:val="0031383E"/>
    <w:rsid w:val="0031404B"/>
    <w:rsid w:val="00314F56"/>
    <w:rsid w:val="00321468"/>
    <w:rsid w:val="003224CD"/>
    <w:rsid w:val="00322861"/>
    <w:rsid w:val="00322BBA"/>
    <w:rsid w:val="00322D0D"/>
    <w:rsid w:val="00325DFB"/>
    <w:rsid w:val="00326200"/>
    <w:rsid w:val="003316D9"/>
    <w:rsid w:val="0033517E"/>
    <w:rsid w:val="00341BE1"/>
    <w:rsid w:val="0034325C"/>
    <w:rsid w:val="00343ACF"/>
    <w:rsid w:val="00343F16"/>
    <w:rsid w:val="00345694"/>
    <w:rsid w:val="00345778"/>
    <w:rsid w:val="00347693"/>
    <w:rsid w:val="00347968"/>
    <w:rsid w:val="00353EF3"/>
    <w:rsid w:val="00364E44"/>
    <w:rsid w:val="003652AD"/>
    <w:rsid w:val="00367294"/>
    <w:rsid w:val="00370D78"/>
    <w:rsid w:val="0037796C"/>
    <w:rsid w:val="00381C40"/>
    <w:rsid w:val="003823FC"/>
    <w:rsid w:val="00384F0C"/>
    <w:rsid w:val="00387C3F"/>
    <w:rsid w:val="00392294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00D8"/>
    <w:rsid w:val="003D02FC"/>
    <w:rsid w:val="003D1294"/>
    <w:rsid w:val="003D2485"/>
    <w:rsid w:val="003D606E"/>
    <w:rsid w:val="003D7954"/>
    <w:rsid w:val="003E2917"/>
    <w:rsid w:val="003E65B5"/>
    <w:rsid w:val="003E6954"/>
    <w:rsid w:val="003F12DE"/>
    <w:rsid w:val="003F2C03"/>
    <w:rsid w:val="00400094"/>
    <w:rsid w:val="00403F79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2222"/>
    <w:rsid w:val="004453A8"/>
    <w:rsid w:val="00446717"/>
    <w:rsid w:val="00463546"/>
    <w:rsid w:val="0046458B"/>
    <w:rsid w:val="00464D48"/>
    <w:rsid w:val="004764FD"/>
    <w:rsid w:val="00482499"/>
    <w:rsid w:val="00485128"/>
    <w:rsid w:val="00485269"/>
    <w:rsid w:val="00485DE6"/>
    <w:rsid w:val="00487605"/>
    <w:rsid w:val="00490896"/>
    <w:rsid w:val="00492667"/>
    <w:rsid w:val="00493D20"/>
    <w:rsid w:val="004945C8"/>
    <w:rsid w:val="004A0D67"/>
    <w:rsid w:val="004A58B3"/>
    <w:rsid w:val="004B35B4"/>
    <w:rsid w:val="004B7326"/>
    <w:rsid w:val="004C38B2"/>
    <w:rsid w:val="004D05F5"/>
    <w:rsid w:val="004D47F6"/>
    <w:rsid w:val="004D60ED"/>
    <w:rsid w:val="004E0147"/>
    <w:rsid w:val="004E11D0"/>
    <w:rsid w:val="004E6E7A"/>
    <w:rsid w:val="004F62CB"/>
    <w:rsid w:val="00500A22"/>
    <w:rsid w:val="005024EF"/>
    <w:rsid w:val="00507016"/>
    <w:rsid w:val="005145AA"/>
    <w:rsid w:val="005147D2"/>
    <w:rsid w:val="005227FF"/>
    <w:rsid w:val="00522AB3"/>
    <w:rsid w:val="00530D72"/>
    <w:rsid w:val="00531096"/>
    <w:rsid w:val="0053166A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36B"/>
    <w:rsid w:val="0056746E"/>
    <w:rsid w:val="005714B5"/>
    <w:rsid w:val="00574B9A"/>
    <w:rsid w:val="00576086"/>
    <w:rsid w:val="005802EA"/>
    <w:rsid w:val="005810EE"/>
    <w:rsid w:val="00582B45"/>
    <w:rsid w:val="00587857"/>
    <w:rsid w:val="005A5782"/>
    <w:rsid w:val="005A7A50"/>
    <w:rsid w:val="005B2C63"/>
    <w:rsid w:val="005B51D0"/>
    <w:rsid w:val="005C09D8"/>
    <w:rsid w:val="005C228A"/>
    <w:rsid w:val="005C5FFE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75AD"/>
    <w:rsid w:val="00607B46"/>
    <w:rsid w:val="00614FDF"/>
    <w:rsid w:val="00620417"/>
    <w:rsid w:val="00621517"/>
    <w:rsid w:val="00621769"/>
    <w:rsid w:val="006246C1"/>
    <w:rsid w:val="00624C83"/>
    <w:rsid w:val="0063532D"/>
    <w:rsid w:val="00643F1F"/>
    <w:rsid w:val="0064513F"/>
    <w:rsid w:val="00645614"/>
    <w:rsid w:val="00652B5D"/>
    <w:rsid w:val="00653B5D"/>
    <w:rsid w:val="00654EDC"/>
    <w:rsid w:val="00655A78"/>
    <w:rsid w:val="006563F2"/>
    <w:rsid w:val="0066163C"/>
    <w:rsid w:val="00663517"/>
    <w:rsid w:val="0068338B"/>
    <w:rsid w:val="00684C5F"/>
    <w:rsid w:val="00685D1E"/>
    <w:rsid w:val="00690FE8"/>
    <w:rsid w:val="0069601F"/>
    <w:rsid w:val="006A10BB"/>
    <w:rsid w:val="006A2149"/>
    <w:rsid w:val="006A387B"/>
    <w:rsid w:val="006A4C29"/>
    <w:rsid w:val="006A5B44"/>
    <w:rsid w:val="006A6622"/>
    <w:rsid w:val="006A6653"/>
    <w:rsid w:val="006B1257"/>
    <w:rsid w:val="006B1BF0"/>
    <w:rsid w:val="006B2ED3"/>
    <w:rsid w:val="006B5AAC"/>
    <w:rsid w:val="006B65D2"/>
    <w:rsid w:val="006C0E84"/>
    <w:rsid w:val="006C0ED6"/>
    <w:rsid w:val="006D03A7"/>
    <w:rsid w:val="006D0ABD"/>
    <w:rsid w:val="006D11CC"/>
    <w:rsid w:val="006D15EA"/>
    <w:rsid w:val="006E7D60"/>
    <w:rsid w:val="006F152D"/>
    <w:rsid w:val="006F363B"/>
    <w:rsid w:val="006F4A5C"/>
    <w:rsid w:val="00705D14"/>
    <w:rsid w:val="00710C3E"/>
    <w:rsid w:val="00710E75"/>
    <w:rsid w:val="007124D0"/>
    <w:rsid w:val="007162EF"/>
    <w:rsid w:val="00716F07"/>
    <w:rsid w:val="00717D6A"/>
    <w:rsid w:val="00721F8D"/>
    <w:rsid w:val="00733747"/>
    <w:rsid w:val="00733C09"/>
    <w:rsid w:val="00734A35"/>
    <w:rsid w:val="007364FE"/>
    <w:rsid w:val="00740919"/>
    <w:rsid w:val="00740E4E"/>
    <w:rsid w:val="007422FE"/>
    <w:rsid w:val="00742C69"/>
    <w:rsid w:val="007431AC"/>
    <w:rsid w:val="007460A9"/>
    <w:rsid w:val="00747EB9"/>
    <w:rsid w:val="00753237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37D7"/>
    <w:rsid w:val="007A5F5B"/>
    <w:rsid w:val="007A6F7E"/>
    <w:rsid w:val="007B2B12"/>
    <w:rsid w:val="007B2E54"/>
    <w:rsid w:val="007C5284"/>
    <w:rsid w:val="007C7B4C"/>
    <w:rsid w:val="007D515E"/>
    <w:rsid w:val="007E1012"/>
    <w:rsid w:val="007E3D8B"/>
    <w:rsid w:val="007E668A"/>
    <w:rsid w:val="007F125E"/>
    <w:rsid w:val="007F6137"/>
    <w:rsid w:val="007F64EE"/>
    <w:rsid w:val="007F6E31"/>
    <w:rsid w:val="00801E87"/>
    <w:rsid w:val="008028FF"/>
    <w:rsid w:val="00805BAA"/>
    <w:rsid w:val="00807453"/>
    <w:rsid w:val="00810836"/>
    <w:rsid w:val="00813A69"/>
    <w:rsid w:val="0081578D"/>
    <w:rsid w:val="0081708E"/>
    <w:rsid w:val="00817830"/>
    <w:rsid w:val="00817886"/>
    <w:rsid w:val="00820A89"/>
    <w:rsid w:val="00821E75"/>
    <w:rsid w:val="00831341"/>
    <w:rsid w:val="008322C9"/>
    <w:rsid w:val="00833F24"/>
    <w:rsid w:val="00834865"/>
    <w:rsid w:val="00835BF7"/>
    <w:rsid w:val="00836168"/>
    <w:rsid w:val="00837040"/>
    <w:rsid w:val="00840CDC"/>
    <w:rsid w:val="00841EDB"/>
    <w:rsid w:val="008428D3"/>
    <w:rsid w:val="00844BAF"/>
    <w:rsid w:val="00846CD1"/>
    <w:rsid w:val="0084784C"/>
    <w:rsid w:val="008500CE"/>
    <w:rsid w:val="008554E4"/>
    <w:rsid w:val="008577ED"/>
    <w:rsid w:val="00857DA6"/>
    <w:rsid w:val="00861CF4"/>
    <w:rsid w:val="00864AE6"/>
    <w:rsid w:val="008702CA"/>
    <w:rsid w:val="00870EA2"/>
    <w:rsid w:val="008711EB"/>
    <w:rsid w:val="00885C68"/>
    <w:rsid w:val="00887C17"/>
    <w:rsid w:val="008917F6"/>
    <w:rsid w:val="00892EAB"/>
    <w:rsid w:val="0089773C"/>
    <w:rsid w:val="008A4E64"/>
    <w:rsid w:val="008A6126"/>
    <w:rsid w:val="008B5892"/>
    <w:rsid w:val="008D03A2"/>
    <w:rsid w:val="008D09C1"/>
    <w:rsid w:val="008D3091"/>
    <w:rsid w:val="008D3CA9"/>
    <w:rsid w:val="008E2D1C"/>
    <w:rsid w:val="008E4A0D"/>
    <w:rsid w:val="008E5762"/>
    <w:rsid w:val="008F31AB"/>
    <w:rsid w:val="008F46E2"/>
    <w:rsid w:val="008F7A1F"/>
    <w:rsid w:val="009019CA"/>
    <w:rsid w:val="00901CA5"/>
    <w:rsid w:val="009029BB"/>
    <w:rsid w:val="009045E9"/>
    <w:rsid w:val="00907013"/>
    <w:rsid w:val="00911967"/>
    <w:rsid w:val="0091475E"/>
    <w:rsid w:val="0091717A"/>
    <w:rsid w:val="00921713"/>
    <w:rsid w:val="009219EE"/>
    <w:rsid w:val="00926578"/>
    <w:rsid w:val="00934D53"/>
    <w:rsid w:val="00936281"/>
    <w:rsid w:val="0094637C"/>
    <w:rsid w:val="009476A3"/>
    <w:rsid w:val="00950E3A"/>
    <w:rsid w:val="009532C4"/>
    <w:rsid w:val="00954B0F"/>
    <w:rsid w:val="00960686"/>
    <w:rsid w:val="00965F87"/>
    <w:rsid w:val="00970420"/>
    <w:rsid w:val="00970AD3"/>
    <w:rsid w:val="0097582D"/>
    <w:rsid w:val="00977FC5"/>
    <w:rsid w:val="009802E5"/>
    <w:rsid w:val="00980EF9"/>
    <w:rsid w:val="0098688D"/>
    <w:rsid w:val="0099116D"/>
    <w:rsid w:val="00994CF4"/>
    <w:rsid w:val="00995895"/>
    <w:rsid w:val="00995B4D"/>
    <w:rsid w:val="00997490"/>
    <w:rsid w:val="00997607"/>
    <w:rsid w:val="00997ED0"/>
    <w:rsid w:val="009A0F76"/>
    <w:rsid w:val="009A3676"/>
    <w:rsid w:val="009A6ACD"/>
    <w:rsid w:val="009A7291"/>
    <w:rsid w:val="009B3BB4"/>
    <w:rsid w:val="009C1B32"/>
    <w:rsid w:val="009C3B9A"/>
    <w:rsid w:val="009D022D"/>
    <w:rsid w:val="009D0E1C"/>
    <w:rsid w:val="009D481A"/>
    <w:rsid w:val="009D7225"/>
    <w:rsid w:val="009E0434"/>
    <w:rsid w:val="009E1462"/>
    <w:rsid w:val="009E2488"/>
    <w:rsid w:val="009E4D72"/>
    <w:rsid w:val="009E5435"/>
    <w:rsid w:val="009E5EC7"/>
    <w:rsid w:val="009F1FBF"/>
    <w:rsid w:val="009F2CEF"/>
    <w:rsid w:val="009F4261"/>
    <w:rsid w:val="009F4969"/>
    <w:rsid w:val="009F50C7"/>
    <w:rsid w:val="009F6189"/>
    <w:rsid w:val="00A011D6"/>
    <w:rsid w:val="00A03D9B"/>
    <w:rsid w:val="00A0572E"/>
    <w:rsid w:val="00A067C9"/>
    <w:rsid w:val="00A075EC"/>
    <w:rsid w:val="00A10FA5"/>
    <w:rsid w:val="00A11226"/>
    <w:rsid w:val="00A1236E"/>
    <w:rsid w:val="00A134E2"/>
    <w:rsid w:val="00A17F39"/>
    <w:rsid w:val="00A22863"/>
    <w:rsid w:val="00A22D67"/>
    <w:rsid w:val="00A236E5"/>
    <w:rsid w:val="00A23E98"/>
    <w:rsid w:val="00A25C94"/>
    <w:rsid w:val="00A3036E"/>
    <w:rsid w:val="00A316BF"/>
    <w:rsid w:val="00A378BE"/>
    <w:rsid w:val="00A40049"/>
    <w:rsid w:val="00A408C4"/>
    <w:rsid w:val="00A43CA6"/>
    <w:rsid w:val="00A44525"/>
    <w:rsid w:val="00A47012"/>
    <w:rsid w:val="00A54EFE"/>
    <w:rsid w:val="00A569C6"/>
    <w:rsid w:val="00A57E7B"/>
    <w:rsid w:val="00A67918"/>
    <w:rsid w:val="00A777F0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1269"/>
    <w:rsid w:val="00AB33BE"/>
    <w:rsid w:val="00AB3DF0"/>
    <w:rsid w:val="00AB5FB7"/>
    <w:rsid w:val="00AC200D"/>
    <w:rsid w:val="00AC701E"/>
    <w:rsid w:val="00AD4FBB"/>
    <w:rsid w:val="00AD778F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37E4"/>
    <w:rsid w:val="00B05237"/>
    <w:rsid w:val="00B06E8F"/>
    <w:rsid w:val="00B07074"/>
    <w:rsid w:val="00B13E07"/>
    <w:rsid w:val="00B1500A"/>
    <w:rsid w:val="00B17343"/>
    <w:rsid w:val="00B3254D"/>
    <w:rsid w:val="00B33C38"/>
    <w:rsid w:val="00B33CB7"/>
    <w:rsid w:val="00B37C80"/>
    <w:rsid w:val="00B43976"/>
    <w:rsid w:val="00B43A67"/>
    <w:rsid w:val="00B442AC"/>
    <w:rsid w:val="00B4559C"/>
    <w:rsid w:val="00B45EC1"/>
    <w:rsid w:val="00B46D8E"/>
    <w:rsid w:val="00B51C83"/>
    <w:rsid w:val="00B528F4"/>
    <w:rsid w:val="00B53A55"/>
    <w:rsid w:val="00B56595"/>
    <w:rsid w:val="00B57F16"/>
    <w:rsid w:val="00B64287"/>
    <w:rsid w:val="00B665C3"/>
    <w:rsid w:val="00B6726E"/>
    <w:rsid w:val="00B71B5E"/>
    <w:rsid w:val="00B7351E"/>
    <w:rsid w:val="00B750B6"/>
    <w:rsid w:val="00B80861"/>
    <w:rsid w:val="00B81EFC"/>
    <w:rsid w:val="00B8203C"/>
    <w:rsid w:val="00B85CD4"/>
    <w:rsid w:val="00B9546C"/>
    <w:rsid w:val="00B968A7"/>
    <w:rsid w:val="00B97797"/>
    <w:rsid w:val="00BA3BE8"/>
    <w:rsid w:val="00BA66C3"/>
    <w:rsid w:val="00BB0E2D"/>
    <w:rsid w:val="00BB39F2"/>
    <w:rsid w:val="00BC3C6B"/>
    <w:rsid w:val="00BC68B8"/>
    <w:rsid w:val="00BD0AAB"/>
    <w:rsid w:val="00BD512D"/>
    <w:rsid w:val="00BF0471"/>
    <w:rsid w:val="00BF14D5"/>
    <w:rsid w:val="00BF4359"/>
    <w:rsid w:val="00C01AF9"/>
    <w:rsid w:val="00C06846"/>
    <w:rsid w:val="00C068B4"/>
    <w:rsid w:val="00C125B6"/>
    <w:rsid w:val="00C14C74"/>
    <w:rsid w:val="00C17E80"/>
    <w:rsid w:val="00C2219B"/>
    <w:rsid w:val="00C2368F"/>
    <w:rsid w:val="00C25823"/>
    <w:rsid w:val="00C27474"/>
    <w:rsid w:val="00C30FEC"/>
    <w:rsid w:val="00C37694"/>
    <w:rsid w:val="00C41464"/>
    <w:rsid w:val="00C4165E"/>
    <w:rsid w:val="00C42858"/>
    <w:rsid w:val="00C4426C"/>
    <w:rsid w:val="00C462E5"/>
    <w:rsid w:val="00C47F54"/>
    <w:rsid w:val="00C51539"/>
    <w:rsid w:val="00C53470"/>
    <w:rsid w:val="00C53A94"/>
    <w:rsid w:val="00C55A20"/>
    <w:rsid w:val="00C56F2C"/>
    <w:rsid w:val="00C5796F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90982"/>
    <w:rsid w:val="00CA05CF"/>
    <w:rsid w:val="00CA08B8"/>
    <w:rsid w:val="00CB1130"/>
    <w:rsid w:val="00CB2B67"/>
    <w:rsid w:val="00CB2E35"/>
    <w:rsid w:val="00CB5864"/>
    <w:rsid w:val="00CB6E21"/>
    <w:rsid w:val="00CB6F77"/>
    <w:rsid w:val="00CC10C1"/>
    <w:rsid w:val="00CC3F8D"/>
    <w:rsid w:val="00CC755D"/>
    <w:rsid w:val="00CD041C"/>
    <w:rsid w:val="00CD2653"/>
    <w:rsid w:val="00CD2D3C"/>
    <w:rsid w:val="00CD75CB"/>
    <w:rsid w:val="00CE0AA8"/>
    <w:rsid w:val="00CE1F86"/>
    <w:rsid w:val="00CE23D5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20D45"/>
    <w:rsid w:val="00D22552"/>
    <w:rsid w:val="00D27B23"/>
    <w:rsid w:val="00D31B8A"/>
    <w:rsid w:val="00D32319"/>
    <w:rsid w:val="00D35B4A"/>
    <w:rsid w:val="00D37538"/>
    <w:rsid w:val="00D41043"/>
    <w:rsid w:val="00D425E5"/>
    <w:rsid w:val="00D4433C"/>
    <w:rsid w:val="00D45167"/>
    <w:rsid w:val="00D46756"/>
    <w:rsid w:val="00D52386"/>
    <w:rsid w:val="00D54E62"/>
    <w:rsid w:val="00D61642"/>
    <w:rsid w:val="00D618E5"/>
    <w:rsid w:val="00D61E28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96113"/>
    <w:rsid w:val="00D97D6E"/>
    <w:rsid w:val="00DA2070"/>
    <w:rsid w:val="00DA41B0"/>
    <w:rsid w:val="00DA536F"/>
    <w:rsid w:val="00DA6D01"/>
    <w:rsid w:val="00DA7D7C"/>
    <w:rsid w:val="00DB7722"/>
    <w:rsid w:val="00DC11AE"/>
    <w:rsid w:val="00DC21B3"/>
    <w:rsid w:val="00DC281B"/>
    <w:rsid w:val="00DC31D3"/>
    <w:rsid w:val="00DC3E1A"/>
    <w:rsid w:val="00DC4A1E"/>
    <w:rsid w:val="00DD141D"/>
    <w:rsid w:val="00DD5393"/>
    <w:rsid w:val="00DD578F"/>
    <w:rsid w:val="00DD595A"/>
    <w:rsid w:val="00DE3B89"/>
    <w:rsid w:val="00DE7414"/>
    <w:rsid w:val="00DE7C1A"/>
    <w:rsid w:val="00DF1687"/>
    <w:rsid w:val="00DF30A2"/>
    <w:rsid w:val="00E019C3"/>
    <w:rsid w:val="00E107E3"/>
    <w:rsid w:val="00E11677"/>
    <w:rsid w:val="00E11B04"/>
    <w:rsid w:val="00E13D44"/>
    <w:rsid w:val="00E2058B"/>
    <w:rsid w:val="00E21B73"/>
    <w:rsid w:val="00E226D0"/>
    <w:rsid w:val="00E2689B"/>
    <w:rsid w:val="00E30ED8"/>
    <w:rsid w:val="00E32379"/>
    <w:rsid w:val="00E36EDF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232"/>
    <w:rsid w:val="00E75E1C"/>
    <w:rsid w:val="00E77383"/>
    <w:rsid w:val="00E77A6F"/>
    <w:rsid w:val="00E81DC8"/>
    <w:rsid w:val="00E85A72"/>
    <w:rsid w:val="00E915D6"/>
    <w:rsid w:val="00E926B3"/>
    <w:rsid w:val="00EA0405"/>
    <w:rsid w:val="00EA0FBF"/>
    <w:rsid w:val="00EA6C34"/>
    <w:rsid w:val="00EB64B3"/>
    <w:rsid w:val="00EC0231"/>
    <w:rsid w:val="00EC0FC8"/>
    <w:rsid w:val="00ED47F0"/>
    <w:rsid w:val="00ED644A"/>
    <w:rsid w:val="00EE25DB"/>
    <w:rsid w:val="00EE5627"/>
    <w:rsid w:val="00EF140A"/>
    <w:rsid w:val="00EF14D0"/>
    <w:rsid w:val="00EF28F2"/>
    <w:rsid w:val="00EF3099"/>
    <w:rsid w:val="00EF39A1"/>
    <w:rsid w:val="00EF3D8A"/>
    <w:rsid w:val="00EF7380"/>
    <w:rsid w:val="00F00217"/>
    <w:rsid w:val="00F01492"/>
    <w:rsid w:val="00F10302"/>
    <w:rsid w:val="00F10724"/>
    <w:rsid w:val="00F137E9"/>
    <w:rsid w:val="00F175ED"/>
    <w:rsid w:val="00F2690B"/>
    <w:rsid w:val="00F278CB"/>
    <w:rsid w:val="00F31237"/>
    <w:rsid w:val="00F33749"/>
    <w:rsid w:val="00F3496E"/>
    <w:rsid w:val="00F37709"/>
    <w:rsid w:val="00F402F6"/>
    <w:rsid w:val="00F40E86"/>
    <w:rsid w:val="00F44C42"/>
    <w:rsid w:val="00F47292"/>
    <w:rsid w:val="00F47837"/>
    <w:rsid w:val="00F53324"/>
    <w:rsid w:val="00F54D83"/>
    <w:rsid w:val="00F60111"/>
    <w:rsid w:val="00F6686D"/>
    <w:rsid w:val="00F73AA8"/>
    <w:rsid w:val="00F76C63"/>
    <w:rsid w:val="00F81DF0"/>
    <w:rsid w:val="00F833D9"/>
    <w:rsid w:val="00F83C67"/>
    <w:rsid w:val="00F877B7"/>
    <w:rsid w:val="00F952EE"/>
    <w:rsid w:val="00F95CDE"/>
    <w:rsid w:val="00FA3682"/>
    <w:rsid w:val="00FA6485"/>
    <w:rsid w:val="00FA74BB"/>
    <w:rsid w:val="00FB03A1"/>
    <w:rsid w:val="00FB31E6"/>
    <w:rsid w:val="00FB3278"/>
    <w:rsid w:val="00FB3B78"/>
    <w:rsid w:val="00FB7609"/>
    <w:rsid w:val="00FC0657"/>
    <w:rsid w:val="00FC71B1"/>
    <w:rsid w:val="00FD382B"/>
    <w:rsid w:val="00FE62E7"/>
    <w:rsid w:val="00FE7500"/>
    <w:rsid w:val="00FE7CAC"/>
    <w:rsid w:val="00FF07CF"/>
    <w:rsid w:val="00FF0B2A"/>
    <w:rsid w:val="00FF2B56"/>
    <w:rsid w:val="00FF3F63"/>
    <w:rsid w:val="00FF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link w:val="BalloonTextChar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980EF9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80EF9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13CB5"/>
  </w:style>
  <w:style w:type="character" w:customStyle="1" w:styleId="FooterChar">
    <w:name w:val="Footer Char"/>
    <w:basedOn w:val="DefaultParagraphFont"/>
    <w:link w:val="Footer"/>
    <w:uiPriority w:val="99"/>
    <w:rsid w:val="00113CB5"/>
  </w:style>
  <w:style w:type="character" w:customStyle="1" w:styleId="BalloonTextChar">
    <w:name w:val="Balloon Text Char"/>
    <w:basedOn w:val="DefaultParagraphFont"/>
    <w:link w:val="BalloonText"/>
    <w:semiHidden/>
    <w:rsid w:val="00113CB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B65D2"/>
    <w:rPr>
      <w:color w:val="808080"/>
    </w:rPr>
  </w:style>
  <w:style w:type="character" w:customStyle="1" w:styleId="Style1">
    <w:name w:val="Style1"/>
    <w:basedOn w:val="DefaultParagraphFont"/>
    <w:uiPriority w:val="1"/>
    <w:qFormat/>
    <w:rsid w:val="00B57F16"/>
  </w:style>
  <w:style w:type="paragraph" w:styleId="NormalWeb">
    <w:name w:val="Normal (Web)"/>
    <w:basedOn w:val="Normal"/>
    <w:uiPriority w:val="99"/>
    <w:unhideWhenUsed/>
    <w:rsid w:val="00403F7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Style2">
    <w:name w:val="Style2"/>
    <w:basedOn w:val="DefaultParagraphFont"/>
    <w:uiPriority w:val="1"/>
    <w:qFormat/>
    <w:rsid w:val="00B1500A"/>
    <w:rPr>
      <w:rFonts w:ascii="Arial" w:hAnsi="Arial"/>
      <w:color w:val="aut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0.wmf"/><Relationship Id="rId1" Type="http://schemas.openxmlformats.org/officeDocument/2006/relationships/image" Target="media/image5.w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4" Type="http://schemas.openxmlformats.org/officeDocument/2006/relationships/image" Target="media/image40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6D473-6957-4F5C-B615-0FA4FAC16B3F}"/>
      </w:docPartPr>
      <w:docPartBody>
        <w:p w:rsidR="00005FE4" w:rsidRDefault="00391679">
          <w:r w:rsidRPr="004972F2">
            <w:rPr>
              <w:rStyle w:val="PlaceholderText"/>
            </w:rPr>
            <w:t>Click or tap here to enter text.</w:t>
          </w:r>
        </w:p>
        <w:bookmarkStart w:id="0" w:name="Text4"/>
        <w:bookmarkEnd w:id="0"/>
      </w:docPartBody>
    </w:docPart>
    <w:docPart>
      <w:docPartPr>
        <w:name w:val="EA0A105FD4A34313A9494F9859513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FB2C1-B7FD-4255-80A8-9D099C15565A}"/>
      </w:docPartPr>
      <w:docPartBody>
        <w:p w:rsidR="00005FE4" w:rsidRDefault="00391679" w:rsidP="00391679">
          <w:pPr>
            <w:pStyle w:val="EA0A105FD4A34313A9494F9859513C2F1"/>
          </w:pPr>
          <w:r>
            <w:rPr>
              <w:rFonts w:ascii="Verdana" w:hAnsi="Verdana" w:cs="Arial"/>
              <w:b/>
              <w:bCs/>
            </w:rPr>
            <w:fldChar w:fldCharType="begin">
              <w:ffData>
                <w:name w:val="Text5"/>
                <w:enabled/>
                <w:calcOnExit w:val="0"/>
                <w:textInput/>
              </w:ffData>
            </w:fldChar>
          </w:r>
          <w:bookmarkStart w:id="1" w:name="Text5"/>
          <w:r>
            <w:rPr>
              <w:rFonts w:ascii="Verdana" w:hAnsi="Verdana" w:cs="Arial"/>
              <w:b/>
              <w:bCs/>
            </w:rPr>
            <w:instrText xml:space="preserve"> FORMTEXT </w:instrText>
          </w:r>
          <w:r>
            <w:rPr>
              <w:rFonts w:ascii="Verdana" w:hAnsi="Verdana" w:cs="Arial"/>
              <w:b/>
              <w:bCs/>
            </w:rPr>
          </w:r>
          <w:r>
            <w:rPr>
              <w:rFonts w:ascii="Verdana" w:hAnsi="Verdana" w:cs="Arial"/>
              <w:b/>
              <w:bCs/>
            </w:rPr>
            <w:fldChar w:fldCharType="separate"/>
          </w:r>
          <w:r>
            <w:rPr>
              <w:rFonts w:ascii="Verdana" w:hAnsi="Verdana" w:cs="Arial"/>
              <w:b/>
              <w:bCs/>
              <w:noProof/>
            </w:rPr>
            <w:t> </w:t>
          </w:r>
          <w:r>
            <w:rPr>
              <w:rFonts w:ascii="Verdana" w:hAnsi="Verdana" w:cs="Arial"/>
              <w:b/>
              <w:bCs/>
              <w:noProof/>
            </w:rPr>
            <w:t> </w:t>
          </w:r>
          <w:r>
            <w:rPr>
              <w:rFonts w:ascii="Verdana" w:hAnsi="Verdana" w:cs="Arial"/>
              <w:b/>
              <w:bCs/>
              <w:noProof/>
            </w:rPr>
            <w:t> </w:t>
          </w:r>
          <w:r>
            <w:rPr>
              <w:rFonts w:ascii="Verdana" w:hAnsi="Verdana" w:cs="Arial"/>
              <w:b/>
              <w:bCs/>
              <w:noProof/>
            </w:rPr>
            <w:t> </w:t>
          </w:r>
          <w:r>
            <w:rPr>
              <w:rFonts w:ascii="Verdana" w:hAnsi="Verdana" w:cs="Arial"/>
              <w:b/>
              <w:bCs/>
              <w:noProof/>
            </w:rPr>
            <w:t> </w:t>
          </w:r>
          <w:r>
            <w:rPr>
              <w:rFonts w:ascii="Verdana" w:hAnsi="Verdana" w:cs="Arial"/>
              <w:b/>
              <w:bCs/>
            </w:rPr>
            <w:fldChar w:fldCharType="end"/>
          </w:r>
          <w:bookmarkEnd w:id="1"/>
        </w:p>
      </w:docPartBody>
    </w:docPart>
    <w:docPart>
      <w:docPartPr>
        <w:name w:val="88C4EF435FEF414BB74607941D3BE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DEF7E-C859-4877-8B28-AB2ED8D5156C}"/>
      </w:docPartPr>
      <w:docPartBody>
        <w:p w:rsidR="00D91668" w:rsidRDefault="00005FE4" w:rsidP="00005FE4">
          <w:pPr>
            <w:pStyle w:val="88C4EF435FEF414BB74607941D3BE9291"/>
          </w:pPr>
          <w:r>
            <w:rPr>
              <w:rStyle w:val="Style2"/>
            </w:rP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1679"/>
    <w:rsid w:val="00005FE4"/>
    <w:rsid w:val="00196AC6"/>
    <w:rsid w:val="0031429B"/>
    <w:rsid w:val="00391679"/>
    <w:rsid w:val="00456A28"/>
    <w:rsid w:val="00660F90"/>
    <w:rsid w:val="006C0D41"/>
    <w:rsid w:val="0094637C"/>
    <w:rsid w:val="00A71747"/>
    <w:rsid w:val="00D80DC5"/>
    <w:rsid w:val="00D91668"/>
    <w:rsid w:val="00DB7F48"/>
    <w:rsid w:val="00EA10F6"/>
    <w:rsid w:val="00F42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5FE4"/>
    <w:rPr>
      <w:color w:val="808080"/>
    </w:rPr>
  </w:style>
  <w:style w:type="paragraph" w:customStyle="1" w:styleId="EA0A105FD4A34313A9494F9859513C2F1">
    <w:name w:val="EA0A105FD4A34313A9494F9859513C2F1"/>
    <w:rsid w:val="0039167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Style2">
    <w:name w:val="Style2"/>
    <w:basedOn w:val="DefaultParagraphFont"/>
    <w:uiPriority w:val="1"/>
    <w:qFormat/>
    <w:rsid w:val="00005FE4"/>
    <w:rPr>
      <w:rFonts w:ascii="Arial" w:hAnsi="Arial"/>
      <w:color w:val="auto"/>
      <w:sz w:val="20"/>
    </w:rPr>
  </w:style>
  <w:style w:type="paragraph" w:customStyle="1" w:styleId="88C4EF435FEF414BB74607941D3BE9291">
    <w:name w:val="88C4EF435FEF414BB74607941D3BE9291"/>
    <w:rsid w:val="00005FE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FF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2c50afef1d2a406aba5d4beaea8ae430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targetNamespace="http://schemas.microsoft.com/office/2006/metadata/properties" ma:root="true" ma:fieldsID="730d196c365ac35f0213955372e39cf4" ns1:_="" ns2:_="" ns3:_="">
    <xsd:import namespace="http://schemas.microsoft.com/sharepoint/v3"/>
    <xsd:import namespace="e09e8051-de46-465e-8af3-db1f60d0013b"/>
    <xsd:import namespace="79c9064e-e5b8-43df-ae83-fe3c5fedc9bb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19820E0-680C-4415-9D78-D12E75FF4C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C2806E-7658-4C23-8C48-E497CC7F8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ton</dc:creator>
  <cp:keywords/>
  <dc:description/>
  <cp:lastModifiedBy>Ing, Jeff</cp:lastModifiedBy>
  <cp:revision>2</cp:revision>
  <cp:lastPrinted>2022-12-05T23:27:00Z</cp:lastPrinted>
  <dcterms:created xsi:type="dcterms:W3CDTF">2024-06-21T21:15:00Z</dcterms:created>
  <dcterms:modified xsi:type="dcterms:W3CDTF">2024-06-21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1912120e-73e7-4ff6-99ba-7accd768f63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